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6D329" w14:textId="77777777" w:rsidR="00290FD7" w:rsidRDefault="00290FD7" w:rsidP="00290FD7">
      <w:pPr>
        <w:contextualSpacing/>
        <w:mirrorIndents/>
        <w:rPr>
          <w:rFonts w:eastAsia="Arial Unicode MS"/>
          <w:sz w:val="28"/>
          <w:szCs w:val="28"/>
        </w:rPr>
      </w:pPr>
      <w:bookmarkStart w:id="0" w:name="_Toc355777524"/>
      <w:bookmarkStart w:id="1" w:name="_Hlk85181677"/>
    </w:p>
    <w:p w14:paraId="23FF81B2" w14:textId="77777777" w:rsidR="00352582" w:rsidRDefault="00352582" w:rsidP="00290FD7">
      <w:pPr>
        <w:contextualSpacing/>
        <w:mirrorIndents/>
        <w:rPr>
          <w:rFonts w:eastAsia="Arial Unicode MS"/>
          <w:sz w:val="28"/>
          <w:szCs w:val="28"/>
        </w:rPr>
      </w:pPr>
    </w:p>
    <w:p w14:paraId="1C1F4D2D" w14:textId="77777777" w:rsidR="00352582" w:rsidRDefault="00352582" w:rsidP="00290FD7">
      <w:pPr>
        <w:contextualSpacing/>
        <w:mirrorIndents/>
        <w:rPr>
          <w:sz w:val="28"/>
          <w:szCs w:val="28"/>
        </w:rPr>
      </w:pPr>
    </w:p>
    <w:p w14:paraId="77E08412" w14:textId="77777777" w:rsidR="00CD52A5" w:rsidRPr="00AA6840" w:rsidRDefault="008678D3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О</w:t>
      </w:r>
      <w:r w:rsidR="00CD52A5" w:rsidRPr="00AA6840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внесении изменений в м</w:t>
      </w:r>
      <w:r w:rsidR="00CD52A5" w:rsidRPr="00AA6840">
        <w:rPr>
          <w:sz w:val="28"/>
          <w:szCs w:val="28"/>
        </w:rPr>
        <w:t>униципальн</w:t>
      </w:r>
      <w:r w:rsidRPr="00AA6840">
        <w:rPr>
          <w:sz w:val="28"/>
          <w:szCs w:val="28"/>
        </w:rPr>
        <w:t>ую</w:t>
      </w:r>
      <w:r w:rsidR="00CD52A5" w:rsidRPr="00AA6840">
        <w:rPr>
          <w:sz w:val="28"/>
          <w:szCs w:val="28"/>
        </w:rPr>
        <w:t xml:space="preserve"> </w:t>
      </w:r>
    </w:p>
    <w:p w14:paraId="7B37A6BD" w14:textId="77777777" w:rsidR="00CD52A5" w:rsidRPr="00AA6840" w:rsidRDefault="008678D3" w:rsidP="00CD52A5">
      <w:pPr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рограмму</w:t>
      </w:r>
      <w:r w:rsidR="00CD52A5" w:rsidRPr="00AA6840">
        <w:rPr>
          <w:sz w:val="28"/>
          <w:szCs w:val="28"/>
        </w:rPr>
        <w:t xml:space="preserve"> «Цифровое муниципальное </w:t>
      </w:r>
    </w:p>
    <w:p w14:paraId="210498C6" w14:textId="77777777" w:rsidR="00746AD7" w:rsidRDefault="00CD52A5" w:rsidP="00CD52A5">
      <w:pPr>
        <w:jc w:val="both"/>
        <w:rPr>
          <w:sz w:val="28"/>
          <w:szCs w:val="28"/>
        </w:rPr>
      </w:pPr>
      <w:r w:rsidRPr="00AA6840">
        <w:rPr>
          <w:sz w:val="28"/>
          <w:szCs w:val="28"/>
        </w:rPr>
        <w:t>образование»</w:t>
      </w:r>
    </w:p>
    <w:p w14:paraId="48659E00" w14:textId="77777777" w:rsidR="00ED1C24" w:rsidRDefault="00ED1C24" w:rsidP="00CD52A5">
      <w:pPr>
        <w:jc w:val="both"/>
        <w:rPr>
          <w:sz w:val="28"/>
          <w:szCs w:val="28"/>
        </w:rPr>
      </w:pPr>
    </w:p>
    <w:p w14:paraId="7D6B3712" w14:textId="77777777" w:rsidR="00A94F22" w:rsidRPr="00AA6840" w:rsidRDefault="00A94F22" w:rsidP="00CD52A5">
      <w:pPr>
        <w:jc w:val="both"/>
        <w:rPr>
          <w:sz w:val="28"/>
          <w:szCs w:val="28"/>
        </w:rPr>
      </w:pPr>
    </w:p>
    <w:p w14:paraId="152C9BE9" w14:textId="34B77A7F" w:rsidR="00703D5C" w:rsidRDefault="00CD52A5" w:rsidP="00746AD7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AA6840">
        <w:rPr>
          <w:sz w:val="28"/>
          <w:szCs w:val="28"/>
        </w:rPr>
        <w:t xml:space="preserve">В соответствии с Бюджетным </w:t>
      </w:r>
      <w:r w:rsidR="00B91481" w:rsidRPr="00AA6840">
        <w:rPr>
          <w:sz w:val="28"/>
          <w:szCs w:val="28"/>
        </w:rPr>
        <w:t>кодексом Российской Федерации, Ф</w:t>
      </w:r>
      <w:r w:rsidRPr="00AA6840">
        <w:rPr>
          <w:sz w:val="28"/>
          <w:szCs w:val="28"/>
        </w:rPr>
        <w:t>едеральным законом от 06.10.2003г. №</w:t>
      </w:r>
      <w:r w:rsidR="00B91481" w:rsidRPr="00AA6840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131-ФЗ «Об общих принципах организации местного самоуправления в Российской Федерации», Уставом городского округа Кашира</w:t>
      </w:r>
      <w:r w:rsidR="003B7DBF" w:rsidRPr="00AA6840">
        <w:rPr>
          <w:sz w:val="28"/>
          <w:szCs w:val="28"/>
        </w:rPr>
        <w:t xml:space="preserve"> Московской области</w:t>
      </w:r>
      <w:r w:rsidRPr="00AA6840">
        <w:rPr>
          <w:sz w:val="28"/>
          <w:szCs w:val="28"/>
        </w:rPr>
        <w:t>,</w:t>
      </w:r>
      <w:r w:rsidR="007E43AF" w:rsidRPr="00AA6840">
        <w:rPr>
          <w:sz w:val="28"/>
          <w:szCs w:val="28"/>
        </w:rPr>
        <w:t xml:space="preserve"> </w:t>
      </w:r>
      <w:r w:rsidR="003B7DBF" w:rsidRPr="00AA6840">
        <w:rPr>
          <w:sz w:val="28"/>
          <w:szCs w:val="28"/>
        </w:rPr>
        <w:t xml:space="preserve">постановлением администрации городского </w:t>
      </w:r>
      <w:r w:rsidR="00270921" w:rsidRPr="00AA6840">
        <w:rPr>
          <w:sz w:val="28"/>
          <w:szCs w:val="28"/>
        </w:rPr>
        <w:t>округа</w:t>
      </w:r>
      <w:r w:rsidR="007E43AF" w:rsidRPr="00AA6840">
        <w:rPr>
          <w:sz w:val="28"/>
          <w:szCs w:val="28"/>
        </w:rPr>
        <w:t xml:space="preserve"> Кашира от </w:t>
      </w:r>
      <w:r w:rsidR="003B7DBF" w:rsidRPr="00AA6840">
        <w:rPr>
          <w:sz w:val="28"/>
          <w:szCs w:val="28"/>
        </w:rPr>
        <w:t>31</w:t>
      </w:r>
      <w:r w:rsidR="007E43AF" w:rsidRPr="00AA6840">
        <w:rPr>
          <w:sz w:val="28"/>
          <w:szCs w:val="28"/>
        </w:rPr>
        <w:t>.1</w:t>
      </w:r>
      <w:r w:rsidR="003B7DBF" w:rsidRPr="00AA6840">
        <w:rPr>
          <w:sz w:val="28"/>
          <w:szCs w:val="28"/>
        </w:rPr>
        <w:t>0</w:t>
      </w:r>
      <w:r w:rsidR="007E43AF" w:rsidRPr="00AA6840">
        <w:rPr>
          <w:sz w:val="28"/>
          <w:szCs w:val="28"/>
        </w:rPr>
        <w:t>.201</w:t>
      </w:r>
      <w:r w:rsidR="003B7DBF" w:rsidRPr="00AA6840">
        <w:rPr>
          <w:sz w:val="28"/>
          <w:szCs w:val="28"/>
        </w:rPr>
        <w:t>6</w:t>
      </w:r>
      <w:r w:rsidR="007E43AF" w:rsidRPr="00AA6840">
        <w:rPr>
          <w:sz w:val="28"/>
          <w:szCs w:val="28"/>
        </w:rPr>
        <w:t>г. №</w:t>
      </w:r>
      <w:r w:rsidR="003B7DBF" w:rsidRPr="00AA6840">
        <w:rPr>
          <w:sz w:val="28"/>
          <w:szCs w:val="28"/>
        </w:rPr>
        <w:t xml:space="preserve"> 3274-па</w:t>
      </w:r>
      <w:r w:rsidRPr="00AA6840">
        <w:rPr>
          <w:sz w:val="28"/>
          <w:szCs w:val="28"/>
        </w:rPr>
        <w:t xml:space="preserve"> «Об утверждении Порядка разработки и реализации муниципальных программ городского округа Кашира» (в редакции </w:t>
      </w:r>
      <w:r w:rsidR="00B91481" w:rsidRPr="00AA6840">
        <w:rPr>
          <w:sz w:val="28"/>
          <w:szCs w:val="28"/>
        </w:rPr>
        <w:t xml:space="preserve">постановлений администрации городского округа Кашира </w:t>
      </w:r>
      <w:r w:rsidRPr="00AA6840">
        <w:rPr>
          <w:sz w:val="28"/>
          <w:szCs w:val="28"/>
        </w:rPr>
        <w:t>от 16.11.2017 № 4141-па, от 30.03.2018 № 915-па</w:t>
      </w:r>
      <w:r w:rsidR="00621D49">
        <w:rPr>
          <w:sz w:val="28"/>
          <w:szCs w:val="28"/>
        </w:rPr>
        <w:t>, от 16.06.2021 №1532-па</w:t>
      </w:r>
      <w:r w:rsidRPr="00AA6840">
        <w:rPr>
          <w:sz w:val="28"/>
          <w:szCs w:val="28"/>
        </w:rPr>
        <w:t>)</w:t>
      </w:r>
      <w:r w:rsidR="00B91481" w:rsidRPr="00AA6840">
        <w:rPr>
          <w:sz w:val="28"/>
          <w:szCs w:val="28"/>
        </w:rPr>
        <w:t>,</w:t>
      </w:r>
      <w:r w:rsidR="005D11C5" w:rsidRPr="00AA6840">
        <w:rPr>
          <w:sz w:val="28"/>
          <w:szCs w:val="28"/>
        </w:rPr>
        <w:t xml:space="preserve"> решением Совета депутато</w:t>
      </w:r>
      <w:r w:rsidR="00703D5C" w:rsidRPr="00AA6840">
        <w:rPr>
          <w:sz w:val="28"/>
          <w:szCs w:val="28"/>
        </w:rPr>
        <w:t>в городского округа Кашира от 29</w:t>
      </w:r>
      <w:r w:rsidR="005D11C5" w:rsidRPr="00AA6840">
        <w:rPr>
          <w:sz w:val="28"/>
          <w:szCs w:val="28"/>
        </w:rPr>
        <w:t>.1</w:t>
      </w:r>
      <w:r w:rsidR="00703D5C" w:rsidRPr="00AA6840">
        <w:rPr>
          <w:sz w:val="28"/>
          <w:szCs w:val="28"/>
        </w:rPr>
        <w:t>2</w:t>
      </w:r>
      <w:r w:rsidR="005D11C5" w:rsidRPr="00AA6840">
        <w:rPr>
          <w:sz w:val="28"/>
          <w:szCs w:val="28"/>
        </w:rPr>
        <w:t>.2020</w:t>
      </w:r>
      <w:r w:rsidR="001D3AB9" w:rsidRPr="001D3AB9">
        <w:rPr>
          <w:sz w:val="28"/>
          <w:szCs w:val="28"/>
        </w:rPr>
        <w:t xml:space="preserve"> </w:t>
      </w:r>
      <w:r w:rsidR="005D11C5" w:rsidRPr="00AA6840">
        <w:rPr>
          <w:sz w:val="28"/>
          <w:szCs w:val="28"/>
        </w:rPr>
        <w:t xml:space="preserve">№ </w:t>
      </w:r>
      <w:r w:rsidR="008039F2" w:rsidRPr="00AA6840">
        <w:rPr>
          <w:sz w:val="28"/>
          <w:szCs w:val="28"/>
        </w:rPr>
        <w:t>121</w:t>
      </w:r>
      <w:r w:rsidR="005D11C5" w:rsidRPr="00AA6840">
        <w:rPr>
          <w:sz w:val="28"/>
          <w:szCs w:val="28"/>
        </w:rPr>
        <w:t>-н «О бюджет</w:t>
      </w:r>
      <w:r w:rsidR="00703D5C" w:rsidRPr="00AA6840">
        <w:rPr>
          <w:sz w:val="28"/>
          <w:szCs w:val="28"/>
        </w:rPr>
        <w:t>е городского округа Кашира на 2021 год</w:t>
      </w:r>
      <w:r w:rsidR="005D11C5" w:rsidRPr="00AA6840">
        <w:rPr>
          <w:sz w:val="28"/>
          <w:szCs w:val="28"/>
        </w:rPr>
        <w:t xml:space="preserve"> и на пла</w:t>
      </w:r>
      <w:r w:rsidR="00703D5C" w:rsidRPr="00AA6840">
        <w:rPr>
          <w:sz w:val="28"/>
          <w:szCs w:val="28"/>
        </w:rPr>
        <w:t>новый период 2022 и 2023</w:t>
      </w:r>
      <w:r w:rsidR="00746AD7" w:rsidRPr="00AA6840">
        <w:rPr>
          <w:sz w:val="28"/>
          <w:szCs w:val="28"/>
        </w:rPr>
        <w:t xml:space="preserve"> годов»</w:t>
      </w:r>
      <w:r w:rsidR="00703D5C" w:rsidRPr="00AA6840">
        <w:rPr>
          <w:sz w:val="28"/>
          <w:szCs w:val="28"/>
        </w:rPr>
        <w:t xml:space="preserve"> </w:t>
      </w:r>
      <w:r w:rsidR="008039F2" w:rsidRPr="00AA6840">
        <w:rPr>
          <w:sz w:val="28"/>
          <w:szCs w:val="28"/>
        </w:rPr>
        <w:t>(</w:t>
      </w:r>
      <w:r w:rsidR="00703D5C" w:rsidRPr="00AA6840">
        <w:rPr>
          <w:sz w:val="28"/>
          <w:szCs w:val="28"/>
        </w:rPr>
        <w:t xml:space="preserve">в редакции </w:t>
      </w:r>
      <w:r w:rsidR="009636AD" w:rsidRPr="00AA6840">
        <w:rPr>
          <w:sz w:val="28"/>
          <w:szCs w:val="28"/>
        </w:rPr>
        <w:t xml:space="preserve">решения Совета депутатов городского округа Кашира </w:t>
      </w:r>
      <w:r w:rsidR="002B6C03">
        <w:rPr>
          <w:sz w:val="28"/>
          <w:szCs w:val="28"/>
        </w:rPr>
        <w:t>от</w:t>
      </w:r>
      <w:r w:rsidR="00D855E1" w:rsidRPr="00D855E1">
        <w:rPr>
          <w:sz w:val="28"/>
          <w:szCs w:val="28"/>
        </w:rPr>
        <w:t xml:space="preserve"> </w:t>
      </w:r>
      <w:r w:rsidR="005332CD" w:rsidRPr="005332CD">
        <w:rPr>
          <w:sz w:val="28"/>
          <w:szCs w:val="28"/>
        </w:rPr>
        <w:t>__</w:t>
      </w:r>
      <w:r w:rsidR="00ED5413" w:rsidRPr="00ED5413">
        <w:rPr>
          <w:sz w:val="28"/>
          <w:szCs w:val="28"/>
        </w:rPr>
        <w:t>.1</w:t>
      </w:r>
      <w:r w:rsidR="005332CD" w:rsidRPr="005332CD">
        <w:rPr>
          <w:sz w:val="28"/>
          <w:szCs w:val="28"/>
        </w:rPr>
        <w:t>2</w:t>
      </w:r>
      <w:r w:rsidR="00ED5413" w:rsidRPr="00ED5413">
        <w:rPr>
          <w:sz w:val="28"/>
          <w:szCs w:val="28"/>
        </w:rPr>
        <w:t xml:space="preserve">.2021 № </w:t>
      </w:r>
      <w:r w:rsidR="005332CD" w:rsidRPr="005332CD">
        <w:rPr>
          <w:sz w:val="28"/>
          <w:szCs w:val="28"/>
        </w:rPr>
        <w:t>__</w:t>
      </w:r>
      <w:r w:rsidR="00ED5413" w:rsidRPr="00ED5413">
        <w:rPr>
          <w:sz w:val="28"/>
          <w:szCs w:val="28"/>
        </w:rPr>
        <w:t>-н</w:t>
      </w:r>
      <w:r w:rsidR="00ED5413">
        <w:rPr>
          <w:rFonts w:ascii="MuseoSansRegular" w:hAnsi="MuseoSansRegular"/>
          <w:color w:val="333333"/>
          <w:sz w:val="30"/>
          <w:szCs w:val="30"/>
          <w:shd w:val="clear" w:color="auto" w:fill="FFFFFF"/>
        </w:rPr>
        <w:t> </w:t>
      </w:r>
      <w:r w:rsidR="008039F2" w:rsidRPr="00AA6840">
        <w:rPr>
          <w:sz w:val="28"/>
          <w:szCs w:val="28"/>
        </w:rPr>
        <w:t>),</w:t>
      </w:r>
    </w:p>
    <w:p w14:paraId="6B66028C" w14:textId="77777777" w:rsidR="00CD52A5" w:rsidRPr="00AA6840" w:rsidRDefault="00CD52A5" w:rsidP="00703D5C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14:paraId="437CAAF2" w14:textId="77777777" w:rsidR="00A94F22" w:rsidRPr="00AA6840" w:rsidRDefault="00A94F22" w:rsidP="00703D5C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20B6E9F2" w14:textId="5F041224" w:rsidR="00ED1C24" w:rsidRPr="00AA6840" w:rsidRDefault="00BA0DE3" w:rsidP="007D17BE">
      <w:pPr>
        <w:contextualSpacing/>
        <w:mirrorIndents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="00CD52A5" w:rsidRPr="00AA6840">
        <w:rPr>
          <w:sz w:val="28"/>
          <w:szCs w:val="28"/>
        </w:rPr>
        <w:t xml:space="preserve">1. </w:t>
      </w:r>
      <w:r w:rsidR="008678D3" w:rsidRPr="00AA6840">
        <w:rPr>
          <w:sz w:val="28"/>
          <w:szCs w:val="28"/>
        </w:rPr>
        <w:t>Внести в</w:t>
      </w:r>
      <w:r w:rsidR="00CD52A5" w:rsidRPr="00AA6840">
        <w:rPr>
          <w:sz w:val="28"/>
          <w:szCs w:val="28"/>
        </w:rPr>
        <w:t xml:space="preserve"> муниципальную программу «Цифровое муниципальное образова</w:t>
      </w:r>
      <w:r w:rsidR="008678D3" w:rsidRPr="00AA6840">
        <w:rPr>
          <w:sz w:val="28"/>
          <w:szCs w:val="28"/>
        </w:rPr>
        <w:t>ние», утвержденную постановлением администрации городского округа Кашира от 31.10.2019г. №</w:t>
      </w:r>
      <w:r w:rsidR="00B91481" w:rsidRPr="00AA6840">
        <w:rPr>
          <w:sz w:val="28"/>
          <w:szCs w:val="28"/>
        </w:rPr>
        <w:t xml:space="preserve"> </w:t>
      </w:r>
      <w:r w:rsidR="008678D3" w:rsidRPr="00AA6840">
        <w:rPr>
          <w:sz w:val="28"/>
          <w:szCs w:val="28"/>
        </w:rPr>
        <w:t>3244-па</w:t>
      </w:r>
      <w:r w:rsidR="00B91481" w:rsidRPr="00AA6840">
        <w:rPr>
          <w:sz w:val="28"/>
          <w:szCs w:val="28"/>
        </w:rPr>
        <w:t xml:space="preserve"> (в редакции постановлений</w:t>
      </w:r>
      <w:r w:rsidR="00C802E9" w:rsidRPr="00AA6840">
        <w:rPr>
          <w:sz w:val="28"/>
          <w:szCs w:val="28"/>
        </w:rPr>
        <w:t xml:space="preserve"> администрации городского округа Кашира от </w:t>
      </w:r>
      <w:r w:rsidR="00FD44EB" w:rsidRPr="00AA6840">
        <w:rPr>
          <w:sz w:val="28"/>
          <w:szCs w:val="28"/>
        </w:rPr>
        <w:t>21.02.2020г. №</w:t>
      </w:r>
      <w:r w:rsidR="00B91481" w:rsidRPr="00AA6840">
        <w:rPr>
          <w:sz w:val="28"/>
          <w:szCs w:val="28"/>
        </w:rPr>
        <w:t xml:space="preserve"> </w:t>
      </w:r>
      <w:r w:rsidR="00FD44EB" w:rsidRPr="00AA6840">
        <w:rPr>
          <w:sz w:val="28"/>
          <w:szCs w:val="28"/>
        </w:rPr>
        <w:t>407-па</w:t>
      </w:r>
      <w:r w:rsidR="008E5E0F" w:rsidRPr="00AA6840">
        <w:rPr>
          <w:sz w:val="28"/>
          <w:szCs w:val="28"/>
        </w:rPr>
        <w:t>,</w:t>
      </w:r>
      <w:r w:rsidR="00834F2D" w:rsidRPr="00AA6840">
        <w:rPr>
          <w:sz w:val="28"/>
          <w:szCs w:val="28"/>
        </w:rPr>
        <w:t xml:space="preserve"> </w:t>
      </w:r>
      <w:r w:rsidR="000D5BEE">
        <w:rPr>
          <w:sz w:val="28"/>
          <w:szCs w:val="28"/>
        </w:rPr>
        <w:t xml:space="preserve">                    </w:t>
      </w:r>
      <w:r w:rsidR="00834F2D" w:rsidRPr="00AA6840">
        <w:rPr>
          <w:sz w:val="28"/>
          <w:szCs w:val="28"/>
        </w:rPr>
        <w:t>от</w:t>
      </w:r>
      <w:r w:rsidR="008E5E0F" w:rsidRPr="00AA6840">
        <w:rPr>
          <w:sz w:val="28"/>
          <w:szCs w:val="28"/>
        </w:rPr>
        <w:t xml:space="preserve"> 13.03.2020г. №</w:t>
      </w:r>
      <w:r w:rsidR="00B91481" w:rsidRPr="00AA6840">
        <w:rPr>
          <w:sz w:val="28"/>
          <w:szCs w:val="28"/>
        </w:rPr>
        <w:t xml:space="preserve"> </w:t>
      </w:r>
      <w:r w:rsidR="008E5E0F" w:rsidRPr="00AA6840">
        <w:rPr>
          <w:sz w:val="28"/>
          <w:szCs w:val="28"/>
        </w:rPr>
        <w:t>566-па</w:t>
      </w:r>
      <w:r w:rsidR="00144DBE" w:rsidRPr="00AA6840">
        <w:rPr>
          <w:sz w:val="28"/>
          <w:szCs w:val="28"/>
        </w:rPr>
        <w:t>, от 02.06.2020 №</w:t>
      </w:r>
      <w:r w:rsidR="00B91481" w:rsidRPr="00AA6840">
        <w:rPr>
          <w:sz w:val="28"/>
          <w:szCs w:val="28"/>
        </w:rPr>
        <w:t xml:space="preserve"> </w:t>
      </w:r>
      <w:r w:rsidR="00144DBE" w:rsidRPr="00AA6840">
        <w:rPr>
          <w:sz w:val="28"/>
          <w:szCs w:val="28"/>
        </w:rPr>
        <w:t>1110-па</w:t>
      </w:r>
      <w:r w:rsidR="00171E99" w:rsidRPr="00AA6840">
        <w:rPr>
          <w:sz w:val="28"/>
          <w:szCs w:val="28"/>
        </w:rPr>
        <w:t>, от 17.08.2020 № 1656-па</w:t>
      </w:r>
      <w:r w:rsidR="00C82FAD" w:rsidRPr="00AA6840">
        <w:rPr>
          <w:sz w:val="28"/>
          <w:szCs w:val="28"/>
        </w:rPr>
        <w:t>,</w:t>
      </w:r>
      <w:r w:rsidR="00EA5EE2" w:rsidRPr="00AA6840">
        <w:rPr>
          <w:sz w:val="28"/>
          <w:szCs w:val="28"/>
        </w:rPr>
        <w:t xml:space="preserve"> </w:t>
      </w:r>
      <w:r w:rsidR="00C82FAD" w:rsidRPr="00AA6840">
        <w:rPr>
          <w:sz w:val="28"/>
          <w:szCs w:val="28"/>
        </w:rPr>
        <w:t>от 26.10.2020 № 2270-па, от 26.10.2020 № 2271-па</w:t>
      </w:r>
      <w:r w:rsidR="00703D5C" w:rsidRPr="00AA6840">
        <w:rPr>
          <w:sz w:val="28"/>
          <w:szCs w:val="28"/>
        </w:rPr>
        <w:t>, от 14.12.2020 № 2698-па, от 30.12.2020 № 2997-па, от 30.12</w:t>
      </w:r>
      <w:r w:rsidR="001E4CEC" w:rsidRPr="00AA6840">
        <w:rPr>
          <w:sz w:val="28"/>
          <w:szCs w:val="28"/>
        </w:rPr>
        <w:t>.2020 № 3019</w:t>
      </w:r>
      <w:r w:rsidR="00703D5C" w:rsidRPr="00AA6840">
        <w:rPr>
          <w:sz w:val="28"/>
          <w:szCs w:val="28"/>
        </w:rPr>
        <w:t>-па</w:t>
      </w:r>
      <w:r w:rsidR="00615F21">
        <w:rPr>
          <w:sz w:val="28"/>
          <w:szCs w:val="28"/>
        </w:rPr>
        <w:t>, от 16.02.2021 №352-па</w:t>
      </w:r>
      <w:r w:rsidR="00C66F55">
        <w:rPr>
          <w:sz w:val="28"/>
          <w:szCs w:val="28"/>
        </w:rPr>
        <w:t xml:space="preserve">, </w:t>
      </w:r>
      <w:r w:rsidR="000D5BEE">
        <w:rPr>
          <w:sz w:val="28"/>
          <w:szCs w:val="28"/>
        </w:rPr>
        <w:t xml:space="preserve">              </w:t>
      </w:r>
      <w:r w:rsidR="00DA16F8">
        <w:rPr>
          <w:sz w:val="28"/>
          <w:szCs w:val="28"/>
        </w:rPr>
        <w:t xml:space="preserve">от 16.06.2021 №1526-па, </w:t>
      </w:r>
      <w:r w:rsidR="00E71763">
        <w:rPr>
          <w:sz w:val="28"/>
          <w:szCs w:val="28"/>
        </w:rPr>
        <w:t>от 02.07.2021 №1701-па</w:t>
      </w:r>
      <w:r w:rsidR="00A01D9C">
        <w:rPr>
          <w:sz w:val="28"/>
          <w:szCs w:val="28"/>
        </w:rPr>
        <w:t>,</w:t>
      </w:r>
      <w:r w:rsidR="00A01D9C" w:rsidRPr="00A01D9C">
        <w:rPr>
          <w:rFonts w:eastAsia="Arial Unicode MS"/>
          <w:sz w:val="28"/>
          <w:szCs w:val="28"/>
        </w:rPr>
        <w:t xml:space="preserve"> </w:t>
      </w:r>
      <w:r w:rsidR="00A01D9C">
        <w:rPr>
          <w:rFonts w:eastAsia="Arial Unicode MS"/>
          <w:sz w:val="28"/>
          <w:szCs w:val="28"/>
        </w:rPr>
        <w:t>от 20.07.2021 1886-па</w:t>
      </w:r>
      <w:r w:rsidR="007D17BE">
        <w:rPr>
          <w:rFonts w:eastAsia="Arial Unicode MS"/>
          <w:sz w:val="28"/>
          <w:szCs w:val="28"/>
        </w:rPr>
        <w:t xml:space="preserve">, </w:t>
      </w:r>
      <w:r w:rsidR="00E6227F">
        <w:rPr>
          <w:rFonts w:eastAsia="Arial Unicode MS"/>
          <w:sz w:val="28"/>
          <w:szCs w:val="28"/>
        </w:rPr>
        <w:t xml:space="preserve">               </w:t>
      </w:r>
      <w:r w:rsidR="007D17BE">
        <w:rPr>
          <w:rFonts w:eastAsia="Arial Unicode MS"/>
          <w:sz w:val="28"/>
          <w:szCs w:val="28"/>
        </w:rPr>
        <w:t>от 27.08.2021 № 2283-па</w:t>
      </w:r>
      <w:r w:rsidR="008F35BC">
        <w:rPr>
          <w:rFonts w:eastAsia="Arial Unicode MS"/>
          <w:sz w:val="28"/>
          <w:szCs w:val="28"/>
        </w:rPr>
        <w:t>, от 30.09.2021 2</w:t>
      </w:r>
      <w:r w:rsidR="0070505A">
        <w:rPr>
          <w:rFonts w:eastAsia="Arial Unicode MS"/>
          <w:sz w:val="28"/>
          <w:szCs w:val="28"/>
        </w:rPr>
        <w:t>53</w:t>
      </w:r>
      <w:r w:rsidR="008F35BC">
        <w:rPr>
          <w:rFonts w:eastAsia="Arial Unicode MS"/>
          <w:sz w:val="28"/>
          <w:szCs w:val="28"/>
        </w:rPr>
        <w:t>6-па</w:t>
      </w:r>
      <w:r w:rsidR="009B6B5E">
        <w:rPr>
          <w:rFonts w:eastAsia="Arial Unicode MS"/>
          <w:sz w:val="28"/>
          <w:szCs w:val="28"/>
        </w:rPr>
        <w:t>, от 19.10.2021 2739-па</w:t>
      </w:r>
      <w:r w:rsidR="008953DB">
        <w:rPr>
          <w:rFonts w:eastAsia="Arial Unicode MS"/>
          <w:sz w:val="28"/>
          <w:szCs w:val="28"/>
        </w:rPr>
        <w:t xml:space="preserve">, </w:t>
      </w:r>
      <w:r w:rsidR="00E6227F">
        <w:rPr>
          <w:rFonts w:eastAsia="Arial Unicode MS"/>
          <w:sz w:val="28"/>
          <w:szCs w:val="28"/>
        </w:rPr>
        <w:t xml:space="preserve">                </w:t>
      </w:r>
      <w:r w:rsidR="008953DB">
        <w:rPr>
          <w:rFonts w:eastAsia="Arial Unicode MS"/>
          <w:sz w:val="28"/>
          <w:szCs w:val="28"/>
        </w:rPr>
        <w:t xml:space="preserve">от </w:t>
      </w:r>
      <w:r w:rsidR="005332CD" w:rsidRPr="005332CD">
        <w:rPr>
          <w:rFonts w:eastAsia="Arial Unicode MS"/>
          <w:sz w:val="28"/>
          <w:szCs w:val="28"/>
        </w:rPr>
        <w:t>10</w:t>
      </w:r>
      <w:r w:rsidR="008953DB">
        <w:rPr>
          <w:rFonts w:eastAsia="Arial Unicode MS"/>
          <w:sz w:val="28"/>
          <w:szCs w:val="28"/>
        </w:rPr>
        <w:t>.1</w:t>
      </w:r>
      <w:r w:rsidR="005332CD" w:rsidRPr="005332CD">
        <w:rPr>
          <w:rFonts w:eastAsia="Arial Unicode MS"/>
          <w:sz w:val="28"/>
          <w:szCs w:val="28"/>
        </w:rPr>
        <w:t>1</w:t>
      </w:r>
      <w:r w:rsidR="008953DB">
        <w:rPr>
          <w:rFonts w:eastAsia="Arial Unicode MS"/>
          <w:sz w:val="28"/>
          <w:szCs w:val="28"/>
        </w:rPr>
        <w:t>.2021 №</w:t>
      </w:r>
      <w:r w:rsidR="005332CD" w:rsidRPr="005332CD">
        <w:rPr>
          <w:rFonts w:eastAsia="Arial Unicode MS"/>
          <w:sz w:val="28"/>
          <w:szCs w:val="28"/>
        </w:rPr>
        <w:t xml:space="preserve"> 2927</w:t>
      </w:r>
      <w:r w:rsidR="008953DB">
        <w:rPr>
          <w:rFonts w:eastAsia="Arial Unicode MS"/>
          <w:sz w:val="28"/>
          <w:szCs w:val="28"/>
        </w:rPr>
        <w:t>-па</w:t>
      </w:r>
      <w:r w:rsidR="00C802E9" w:rsidRPr="00AA6840">
        <w:rPr>
          <w:sz w:val="28"/>
          <w:szCs w:val="28"/>
        </w:rPr>
        <w:t>)</w:t>
      </w:r>
      <w:r w:rsidR="008678D3" w:rsidRPr="00AA6840">
        <w:rPr>
          <w:sz w:val="28"/>
          <w:szCs w:val="28"/>
        </w:rPr>
        <w:t>, следующие изменения</w:t>
      </w:r>
      <w:r w:rsidR="00CD52A5" w:rsidRPr="00AA6840">
        <w:rPr>
          <w:sz w:val="28"/>
          <w:szCs w:val="28"/>
        </w:rPr>
        <w:t>:</w:t>
      </w:r>
    </w:p>
    <w:p w14:paraId="2439AF33" w14:textId="77777777" w:rsidR="00AA42F8" w:rsidRDefault="00AA42F8" w:rsidP="00EB0A1D">
      <w:pPr>
        <w:ind w:firstLine="426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1.1. Паспорт муниципальной программы городского округа Кашира «Цифровое муниципальное образование» изложить в новой редакции согласно приложению №</w:t>
      </w:r>
      <w:r w:rsidR="00B91481" w:rsidRPr="00AA6840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1 к настоящему постановлению</w:t>
      </w:r>
      <w:r w:rsidR="0045303D" w:rsidRPr="00AA6840">
        <w:rPr>
          <w:sz w:val="28"/>
          <w:szCs w:val="28"/>
        </w:rPr>
        <w:t>.</w:t>
      </w:r>
    </w:p>
    <w:p w14:paraId="5402F98A" w14:textId="77777777" w:rsidR="009E4F4D" w:rsidRDefault="009E4F4D" w:rsidP="009E4F4D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2. </w:t>
      </w:r>
      <w:proofErr w:type="gramStart"/>
      <w:r w:rsidRPr="00941F79">
        <w:rPr>
          <w:sz w:val="28"/>
          <w:szCs w:val="28"/>
        </w:rPr>
        <w:t>Паспорт</w:t>
      </w:r>
      <w:r>
        <w:rPr>
          <w:sz w:val="28"/>
          <w:szCs w:val="28"/>
        </w:rPr>
        <w:t xml:space="preserve"> </w:t>
      </w:r>
      <w:r w:rsidRPr="00941F79">
        <w:rPr>
          <w:sz w:val="28"/>
          <w:szCs w:val="28"/>
        </w:rPr>
        <w:t xml:space="preserve"> муниципальной</w:t>
      </w:r>
      <w:proofErr w:type="gramEnd"/>
      <w:r w:rsidRPr="00941F7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941F79">
        <w:rPr>
          <w:sz w:val="28"/>
          <w:szCs w:val="28"/>
        </w:rPr>
        <w:t>подпрограммы</w:t>
      </w:r>
      <w:r>
        <w:rPr>
          <w:sz w:val="28"/>
          <w:szCs w:val="28"/>
        </w:rPr>
        <w:t xml:space="preserve"> </w:t>
      </w:r>
      <w:r w:rsidRPr="00941F79">
        <w:rPr>
          <w:sz w:val="28"/>
          <w:szCs w:val="28"/>
        </w:rPr>
        <w:t xml:space="preserve"> «</w:t>
      </w:r>
      <w:r w:rsidRPr="00EE4369">
        <w:rPr>
          <w:sz w:val="28"/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Pr="00941F79">
        <w:rPr>
          <w:sz w:val="28"/>
          <w:szCs w:val="28"/>
        </w:rPr>
        <w:t xml:space="preserve">» изложить в новой редакции согласно приложению </w:t>
      </w:r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 xml:space="preserve">№ </w:t>
      </w:r>
      <w:r>
        <w:rPr>
          <w:sz w:val="28"/>
          <w:szCs w:val="28"/>
        </w:rPr>
        <w:t>2</w:t>
      </w:r>
      <w:r w:rsidRPr="00941F79">
        <w:rPr>
          <w:sz w:val="28"/>
          <w:szCs w:val="28"/>
        </w:rPr>
        <w:t xml:space="preserve"> к настоящему постановлению.</w:t>
      </w:r>
    </w:p>
    <w:p w14:paraId="112BFDF3" w14:textId="77777777" w:rsidR="009E4F4D" w:rsidRDefault="009E4F4D" w:rsidP="009E4F4D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  <w:r>
        <w:rPr>
          <w:sz w:val="28"/>
          <w:szCs w:val="28"/>
        </w:rPr>
        <w:lastRenderedPageBreak/>
        <w:t>2</w:t>
      </w:r>
    </w:p>
    <w:p w14:paraId="5FBA0C72" w14:textId="77777777" w:rsidR="009E4F4D" w:rsidRDefault="009E4F4D" w:rsidP="009E4F4D">
      <w:pPr>
        <w:jc w:val="center"/>
        <w:rPr>
          <w:sz w:val="28"/>
          <w:szCs w:val="28"/>
        </w:rPr>
      </w:pPr>
    </w:p>
    <w:p w14:paraId="7F7C61F4" w14:textId="77777777" w:rsidR="00352582" w:rsidRDefault="009E4F4D" w:rsidP="00E6227F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3. </w:t>
      </w:r>
      <w:proofErr w:type="gramStart"/>
      <w:r w:rsidRPr="00941F79">
        <w:rPr>
          <w:sz w:val="28"/>
          <w:szCs w:val="28"/>
        </w:rPr>
        <w:t>Перечень</w:t>
      </w:r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>мероприятий</w:t>
      </w:r>
      <w:proofErr w:type="gramEnd"/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>подпрограммы</w:t>
      </w:r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 xml:space="preserve"> «</w:t>
      </w:r>
      <w:r w:rsidRPr="00EE4369">
        <w:rPr>
          <w:sz w:val="28"/>
          <w:szCs w:val="28"/>
        </w:rPr>
        <w:t>Снижение</w:t>
      </w:r>
      <w:r>
        <w:rPr>
          <w:sz w:val="28"/>
          <w:szCs w:val="28"/>
        </w:rPr>
        <w:t xml:space="preserve">  </w:t>
      </w:r>
      <w:r w:rsidRPr="00EE4369">
        <w:rPr>
          <w:sz w:val="28"/>
          <w:szCs w:val="28"/>
        </w:rPr>
        <w:t xml:space="preserve">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Pr="00941F79">
        <w:rPr>
          <w:sz w:val="28"/>
          <w:szCs w:val="28"/>
        </w:rPr>
        <w:t>» изложить в новой редакции согласно приложению</w:t>
      </w:r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 xml:space="preserve"> № </w:t>
      </w:r>
      <w:r>
        <w:rPr>
          <w:sz w:val="28"/>
          <w:szCs w:val="28"/>
        </w:rPr>
        <w:t>3</w:t>
      </w:r>
      <w:r w:rsidRPr="00941F79">
        <w:rPr>
          <w:sz w:val="28"/>
          <w:szCs w:val="28"/>
        </w:rPr>
        <w:t xml:space="preserve"> к настоящему постановлению.</w:t>
      </w:r>
    </w:p>
    <w:p w14:paraId="61C6C719" w14:textId="77777777" w:rsidR="00A94F22" w:rsidRPr="00AA6840" w:rsidRDefault="00A053C3" w:rsidP="007C00EC">
      <w:pPr>
        <w:ind w:firstLine="54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2</w:t>
      </w:r>
      <w:r w:rsidR="00CD52A5" w:rsidRPr="00AA6840">
        <w:rPr>
          <w:sz w:val="28"/>
          <w:szCs w:val="28"/>
        </w:rPr>
        <w:t>. Муниципальному казенному учреждению «Центр обслуживания» городского округа Кашира (</w:t>
      </w:r>
      <w:r w:rsidR="00D855E1">
        <w:rPr>
          <w:sz w:val="28"/>
          <w:szCs w:val="28"/>
        </w:rPr>
        <w:t>Демина М.Ю.</w:t>
      </w:r>
      <w:r w:rsidR="00CD52A5" w:rsidRPr="00AA6840">
        <w:rPr>
          <w:sz w:val="28"/>
          <w:szCs w:val="28"/>
        </w:rPr>
        <w:t>) опубликовать настоящее постановление в газете «Вести Каширского района» и р</w:t>
      </w:r>
      <w:r w:rsidR="00B91481" w:rsidRPr="00AA6840">
        <w:rPr>
          <w:sz w:val="28"/>
          <w:szCs w:val="28"/>
        </w:rPr>
        <w:t>азместить на официальном сайте А</w:t>
      </w:r>
      <w:r w:rsidR="00CD52A5" w:rsidRPr="00AA6840">
        <w:rPr>
          <w:sz w:val="28"/>
          <w:szCs w:val="28"/>
        </w:rPr>
        <w:t>дминистрации городского округа Кашира в сети «Интернет».</w:t>
      </w:r>
    </w:p>
    <w:p w14:paraId="21D0F4DB" w14:textId="77777777" w:rsidR="0024016A" w:rsidRPr="00AA6840" w:rsidRDefault="00012611" w:rsidP="000D5BEE">
      <w:pPr>
        <w:ind w:firstLine="54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3</w:t>
      </w:r>
      <w:r w:rsidR="00CD52A5" w:rsidRPr="00AA6840">
        <w:rPr>
          <w:sz w:val="28"/>
          <w:szCs w:val="28"/>
        </w:rPr>
        <w:t xml:space="preserve">. </w:t>
      </w:r>
      <w:r w:rsidR="000D5BEE" w:rsidRPr="00254E85">
        <w:rPr>
          <w:sz w:val="28"/>
          <w:szCs w:val="28"/>
        </w:rPr>
        <w:t>Контроль за</w:t>
      </w:r>
      <w:r w:rsidR="000D5BEE">
        <w:rPr>
          <w:sz w:val="28"/>
          <w:szCs w:val="28"/>
        </w:rPr>
        <w:t xml:space="preserve"> </w:t>
      </w:r>
      <w:r w:rsidR="000D5BEE" w:rsidRPr="00254E85">
        <w:rPr>
          <w:sz w:val="28"/>
          <w:szCs w:val="28"/>
        </w:rPr>
        <w:t xml:space="preserve">выполнением настоящего постановления возложить на </w:t>
      </w:r>
      <w:r w:rsidR="007909E9">
        <w:rPr>
          <w:sz w:val="28"/>
          <w:szCs w:val="28"/>
        </w:rPr>
        <w:t>З</w:t>
      </w:r>
      <w:r w:rsidR="000D5BEE" w:rsidRPr="00254E85">
        <w:rPr>
          <w:sz w:val="28"/>
          <w:szCs w:val="28"/>
        </w:rPr>
        <w:t>ам</w:t>
      </w:r>
      <w:r w:rsidR="000D5BEE">
        <w:rPr>
          <w:sz w:val="28"/>
          <w:szCs w:val="28"/>
        </w:rPr>
        <w:t>естителя Главы</w:t>
      </w:r>
      <w:r w:rsidR="000D5BEE" w:rsidRPr="00254E85">
        <w:rPr>
          <w:sz w:val="28"/>
          <w:szCs w:val="28"/>
        </w:rPr>
        <w:t xml:space="preserve"> администрации </w:t>
      </w:r>
      <w:r w:rsidR="000D5BEE">
        <w:rPr>
          <w:sz w:val="28"/>
          <w:szCs w:val="28"/>
        </w:rPr>
        <w:t>городского округа Кашира Зосимову С.Р.</w:t>
      </w:r>
    </w:p>
    <w:p w14:paraId="684E492D" w14:textId="77777777" w:rsidR="0024016A" w:rsidRDefault="0024016A" w:rsidP="0043022F">
      <w:pPr>
        <w:ind w:right="-5"/>
        <w:rPr>
          <w:sz w:val="28"/>
          <w:szCs w:val="28"/>
        </w:rPr>
      </w:pPr>
    </w:p>
    <w:p w14:paraId="1E5A3877" w14:textId="77777777" w:rsidR="000D5BEE" w:rsidRPr="00AA6840" w:rsidRDefault="000D5BEE" w:rsidP="0043022F">
      <w:pPr>
        <w:ind w:right="-5"/>
        <w:rPr>
          <w:sz w:val="28"/>
          <w:szCs w:val="28"/>
        </w:rPr>
      </w:pPr>
    </w:p>
    <w:p w14:paraId="0634DD0A" w14:textId="77777777" w:rsidR="00E6227F" w:rsidRDefault="008953DB" w:rsidP="00746AD7">
      <w:pPr>
        <w:ind w:right="-5"/>
        <w:rPr>
          <w:sz w:val="28"/>
          <w:szCs w:val="28"/>
        </w:rPr>
      </w:pPr>
      <w:r>
        <w:rPr>
          <w:sz w:val="28"/>
          <w:szCs w:val="28"/>
        </w:rPr>
        <w:t xml:space="preserve">Исполняющий обязанности </w:t>
      </w:r>
    </w:p>
    <w:p w14:paraId="351077C4" w14:textId="77777777" w:rsidR="00B12B0A" w:rsidRPr="00E6227F" w:rsidRDefault="0043022F" w:rsidP="00746AD7">
      <w:pPr>
        <w:ind w:right="-5"/>
        <w:rPr>
          <w:sz w:val="28"/>
          <w:szCs w:val="28"/>
        </w:rPr>
      </w:pPr>
      <w:r w:rsidRPr="00AA6840">
        <w:rPr>
          <w:sz w:val="28"/>
          <w:szCs w:val="28"/>
        </w:rPr>
        <w:t>Г</w:t>
      </w:r>
      <w:r w:rsidR="00305559" w:rsidRPr="00AA6840">
        <w:rPr>
          <w:sz w:val="28"/>
          <w:szCs w:val="28"/>
        </w:rPr>
        <w:t>лав</w:t>
      </w:r>
      <w:r w:rsidR="008953DB">
        <w:rPr>
          <w:sz w:val="28"/>
          <w:szCs w:val="28"/>
        </w:rPr>
        <w:t>ы</w:t>
      </w:r>
      <w:r w:rsidR="00305559" w:rsidRPr="00AA6840">
        <w:rPr>
          <w:sz w:val="28"/>
          <w:szCs w:val="28"/>
        </w:rPr>
        <w:t xml:space="preserve"> городского округа Кашира                                  </w:t>
      </w:r>
      <w:r w:rsidR="00E6227F">
        <w:rPr>
          <w:sz w:val="28"/>
          <w:szCs w:val="28"/>
        </w:rPr>
        <w:t xml:space="preserve">               </w:t>
      </w:r>
      <w:r w:rsidR="00A94F22" w:rsidRPr="00AA6840">
        <w:rPr>
          <w:sz w:val="28"/>
          <w:szCs w:val="28"/>
        </w:rPr>
        <w:t xml:space="preserve">   </w:t>
      </w:r>
      <w:r w:rsidR="000D5BEE">
        <w:rPr>
          <w:sz w:val="28"/>
          <w:szCs w:val="28"/>
        </w:rPr>
        <w:t xml:space="preserve">   </w:t>
      </w:r>
      <w:r w:rsidR="00A94F22" w:rsidRPr="00AA6840">
        <w:rPr>
          <w:sz w:val="28"/>
          <w:szCs w:val="28"/>
        </w:rPr>
        <w:t xml:space="preserve"> </w:t>
      </w:r>
      <w:r w:rsidR="008953DB">
        <w:rPr>
          <w:sz w:val="28"/>
          <w:szCs w:val="28"/>
        </w:rPr>
        <w:t>Н.А. Ханин</w:t>
      </w:r>
      <w:r w:rsidR="00305559" w:rsidRPr="00AA6840">
        <w:rPr>
          <w:sz w:val="28"/>
          <w:szCs w:val="28"/>
        </w:rPr>
        <w:t xml:space="preserve"> </w:t>
      </w:r>
    </w:p>
    <w:p w14:paraId="53CF5758" w14:textId="77777777" w:rsidR="00A94F22" w:rsidRPr="00AA6840" w:rsidRDefault="00A94F22">
      <w:pPr>
        <w:rPr>
          <w:sz w:val="28"/>
          <w:szCs w:val="28"/>
        </w:rPr>
      </w:pPr>
      <w:r w:rsidRPr="00AA6840">
        <w:rPr>
          <w:sz w:val="28"/>
          <w:szCs w:val="28"/>
        </w:rPr>
        <w:br w:type="page"/>
      </w:r>
    </w:p>
    <w:p w14:paraId="5456AD33" w14:textId="77777777" w:rsidR="00A94F22" w:rsidRPr="00A94F22" w:rsidRDefault="00A94F22" w:rsidP="00A94F22">
      <w:r w:rsidRPr="00A94F22">
        <w:rPr>
          <w:rFonts w:eastAsia="Arial Unicode MS"/>
        </w:rPr>
        <w:lastRenderedPageBreak/>
        <w:t>Проект представлен:</w:t>
      </w:r>
    </w:p>
    <w:p w14:paraId="1C3F5C64" w14:textId="77777777" w:rsidR="00A94F22" w:rsidRPr="00A94F22" w:rsidRDefault="00D855E1" w:rsidP="00A94F22">
      <w:pPr>
        <w:jc w:val="both"/>
        <w:rPr>
          <w:rFonts w:eastAsia="Arial Unicode MS"/>
        </w:rPr>
      </w:pPr>
      <w:r>
        <w:rPr>
          <w:rFonts w:eastAsia="Arial Unicode MS"/>
        </w:rPr>
        <w:t>Д</w:t>
      </w:r>
      <w:r w:rsidR="00A94F22" w:rsidRPr="00A94F22">
        <w:rPr>
          <w:rFonts w:eastAsia="Arial Unicode MS"/>
        </w:rPr>
        <w:t>иректор МКУ «Центр обслуживания»</w:t>
      </w:r>
    </w:p>
    <w:p w14:paraId="45C81A28" w14:textId="77777777" w:rsidR="00A94F22" w:rsidRPr="00A94F22" w:rsidRDefault="00D855E1" w:rsidP="00A94F22">
      <w:pPr>
        <w:jc w:val="both"/>
        <w:rPr>
          <w:rFonts w:eastAsia="Arial Unicode MS"/>
        </w:rPr>
      </w:pPr>
      <w:r>
        <w:rPr>
          <w:rFonts w:eastAsia="Arial Unicode MS"/>
        </w:rPr>
        <w:t>М.Ю. Демина</w:t>
      </w:r>
    </w:p>
    <w:p w14:paraId="28A0425B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271E5E06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оект согласован:</w:t>
      </w:r>
    </w:p>
    <w:p w14:paraId="19329BF8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45962AFF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Заместитель Главы администрации </w:t>
      </w:r>
    </w:p>
    <w:p w14:paraId="2CFC516E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14:paraId="66CCA5CD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С.Р. Зосимова</w:t>
      </w:r>
    </w:p>
    <w:p w14:paraId="54019631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5BEBC525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финансового управления</w:t>
      </w:r>
    </w:p>
    <w:p w14:paraId="7EF6F321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Козлова</w:t>
      </w:r>
    </w:p>
    <w:p w14:paraId="62DA3F42" w14:textId="77777777" w:rsidR="00A94F22" w:rsidRDefault="00A94F22" w:rsidP="00A94F22">
      <w:pPr>
        <w:jc w:val="both"/>
        <w:rPr>
          <w:rFonts w:eastAsia="Arial Unicode MS"/>
        </w:rPr>
      </w:pPr>
    </w:p>
    <w:p w14:paraId="69B9B3FF" w14:textId="77777777" w:rsidR="00CE45A2" w:rsidRPr="00A94F22" w:rsidRDefault="00CE45A2" w:rsidP="00CE45A2">
      <w:pPr>
        <w:jc w:val="both"/>
        <w:rPr>
          <w:rFonts w:eastAsia="Arial Unicode MS"/>
        </w:rPr>
      </w:pPr>
      <w:r w:rsidRPr="00A94F22">
        <w:rPr>
          <w:rFonts w:eastAsia="Arial Unicode MS"/>
        </w:rPr>
        <w:t>Заместитель Главы администрации</w:t>
      </w:r>
    </w:p>
    <w:p w14:paraId="143B227E" w14:textId="77777777" w:rsidR="00CE45A2" w:rsidRPr="00A94F22" w:rsidRDefault="00CE45A2" w:rsidP="00CE45A2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14:paraId="3BA701FB" w14:textId="77777777" w:rsidR="00CE45A2" w:rsidRDefault="00CE45A2" w:rsidP="00CE45A2">
      <w:pPr>
        <w:jc w:val="both"/>
        <w:rPr>
          <w:rFonts w:eastAsia="Arial Unicode MS"/>
        </w:rPr>
      </w:pPr>
      <w:r w:rsidRPr="00A94F22">
        <w:rPr>
          <w:rFonts w:eastAsia="Arial Unicode MS"/>
        </w:rPr>
        <w:t>М.Л. Родиков</w:t>
      </w:r>
    </w:p>
    <w:p w14:paraId="1103DB98" w14:textId="77777777" w:rsidR="00CE45A2" w:rsidRDefault="00CE45A2" w:rsidP="00CE45A2">
      <w:pPr>
        <w:jc w:val="both"/>
        <w:rPr>
          <w:rFonts w:eastAsia="Arial Unicode MS"/>
        </w:rPr>
      </w:pPr>
    </w:p>
    <w:p w14:paraId="5C0C0ECA" w14:textId="77777777" w:rsidR="00CE45A2" w:rsidRPr="00A94F22" w:rsidRDefault="00CE45A2" w:rsidP="00CE45A2">
      <w:pPr>
        <w:jc w:val="both"/>
        <w:rPr>
          <w:rFonts w:eastAsia="Arial Unicode MS"/>
        </w:rPr>
      </w:pPr>
      <w:r w:rsidRPr="00A94F22">
        <w:rPr>
          <w:rFonts w:eastAsia="Arial Unicode MS"/>
        </w:rPr>
        <w:t>Директор МБУ «МФЦ»</w:t>
      </w:r>
    </w:p>
    <w:p w14:paraId="55A03A8A" w14:textId="77777777" w:rsidR="00CE45A2" w:rsidRPr="00A94F22" w:rsidRDefault="00CE45A2" w:rsidP="00CE45A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Н. Щеглова</w:t>
      </w:r>
    </w:p>
    <w:p w14:paraId="7EF2B431" w14:textId="77777777" w:rsidR="00CE45A2" w:rsidRPr="00A94F22" w:rsidRDefault="00CE45A2" w:rsidP="00CE45A2">
      <w:pPr>
        <w:jc w:val="both"/>
        <w:rPr>
          <w:rFonts w:eastAsia="Arial Unicode MS"/>
        </w:rPr>
      </w:pPr>
    </w:p>
    <w:p w14:paraId="3FF7C9DD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едседатель комитета по экономической политике</w:t>
      </w:r>
    </w:p>
    <w:p w14:paraId="20080C1D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Туровцев</w:t>
      </w:r>
    </w:p>
    <w:p w14:paraId="6FC56C6E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03DDA523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правового управления</w:t>
      </w:r>
    </w:p>
    <w:p w14:paraId="6914D5DA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Бабенков</w:t>
      </w:r>
    </w:p>
    <w:p w14:paraId="5F5CF77E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0C8F7AD0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сполнитель:</w:t>
      </w:r>
    </w:p>
    <w:p w14:paraId="77672F76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сектора информатизации и</w:t>
      </w:r>
    </w:p>
    <w:p w14:paraId="4C94C105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интернет </w:t>
      </w:r>
      <w:proofErr w:type="gramStart"/>
      <w:r w:rsidRPr="00A94F22">
        <w:rPr>
          <w:rFonts w:eastAsia="Arial Unicode MS"/>
        </w:rPr>
        <w:t>проектов  МКУ</w:t>
      </w:r>
      <w:proofErr w:type="gramEnd"/>
      <w:r w:rsidRPr="00A94F22">
        <w:rPr>
          <w:rFonts w:eastAsia="Arial Unicode MS"/>
        </w:rPr>
        <w:t xml:space="preserve"> «Центр обслуживания»</w:t>
      </w:r>
    </w:p>
    <w:p w14:paraId="01BDC01A" w14:textId="77777777" w:rsidR="00A94F22" w:rsidRPr="00A94F22" w:rsidRDefault="00804F56" w:rsidP="00A94F22">
      <w:pPr>
        <w:jc w:val="both"/>
        <w:rPr>
          <w:rFonts w:eastAsia="Arial Unicode MS"/>
        </w:rPr>
      </w:pPr>
      <w:r>
        <w:rPr>
          <w:rFonts w:eastAsia="Arial Unicode MS"/>
        </w:rPr>
        <w:t>О.Г. Бабаева</w:t>
      </w:r>
    </w:p>
    <w:p w14:paraId="677F4C68" w14:textId="77777777" w:rsidR="00D15D33" w:rsidRDefault="006644DB" w:rsidP="00A94F22">
      <w:pPr>
        <w:jc w:val="both"/>
        <w:rPr>
          <w:rFonts w:eastAsia="Arial Unicode MS"/>
        </w:rPr>
      </w:pPr>
      <w:r>
        <w:rPr>
          <w:rFonts w:eastAsia="Arial Unicode MS"/>
        </w:rPr>
        <w:t>109</w:t>
      </w:r>
    </w:p>
    <w:p w14:paraId="19A31D02" w14:textId="77777777" w:rsidR="000642C4" w:rsidRPr="00A94F22" w:rsidRDefault="000642C4" w:rsidP="00A94F22">
      <w:pPr>
        <w:jc w:val="both"/>
        <w:rPr>
          <w:rFonts w:eastAsia="Arial Unicode MS"/>
        </w:rPr>
      </w:pPr>
    </w:p>
    <w:p w14:paraId="219C9D6F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азослано:</w:t>
      </w:r>
    </w:p>
    <w:p w14:paraId="10507EA6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Дело – 2</w:t>
      </w:r>
    </w:p>
    <w:p w14:paraId="7B17592D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егистр – 2</w:t>
      </w:r>
    </w:p>
    <w:p w14:paraId="49C5205D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Е.И. Успенской – 1</w:t>
      </w:r>
    </w:p>
    <w:p w14:paraId="2A7763EE" w14:textId="77777777" w:rsid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Козловой – 1</w:t>
      </w:r>
    </w:p>
    <w:p w14:paraId="41417AA0" w14:textId="77777777" w:rsidR="00001D2B" w:rsidRDefault="00001D2B" w:rsidP="00001D2B">
      <w:pPr>
        <w:jc w:val="both"/>
        <w:rPr>
          <w:rFonts w:eastAsia="Arial Unicode MS"/>
        </w:rPr>
      </w:pPr>
      <w:r w:rsidRPr="00A94F22">
        <w:rPr>
          <w:rFonts w:eastAsia="Arial Unicode MS"/>
        </w:rPr>
        <w:t>М.Л. Родиков</w:t>
      </w:r>
      <w:r>
        <w:rPr>
          <w:rFonts w:eastAsia="Arial Unicode MS"/>
        </w:rPr>
        <w:t xml:space="preserve"> - 1</w:t>
      </w:r>
    </w:p>
    <w:p w14:paraId="080A2BD0" w14:textId="77777777" w:rsidR="00001D2B" w:rsidRPr="00A94F22" w:rsidRDefault="00001D2B" w:rsidP="00001D2B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Н. Щеглова</w:t>
      </w:r>
      <w:r>
        <w:rPr>
          <w:rFonts w:eastAsia="Arial Unicode MS"/>
        </w:rPr>
        <w:t xml:space="preserve"> </w:t>
      </w:r>
      <w:r>
        <w:rPr>
          <w:rFonts w:eastAsia="Arial Unicode MS"/>
        </w:rPr>
        <w:softHyphen/>
        <w:t>-1</w:t>
      </w:r>
    </w:p>
    <w:p w14:paraId="093F7C52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отдел экономики – 1</w:t>
      </w:r>
    </w:p>
    <w:p w14:paraId="6390FA47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МБУ «МФЦ» – 1</w:t>
      </w:r>
    </w:p>
    <w:p w14:paraId="4BDE613D" w14:textId="77777777" w:rsidR="00A94F22" w:rsidRPr="00A94F22" w:rsidRDefault="00D855E1" w:rsidP="00A94F22">
      <w:pPr>
        <w:jc w:val="both"/>
        <w:rPr>
          <w:rFonts w:eastAsia="Arial Unicode MS"/>
        </w:rPr>
      </w:pPr>
      <w:r>
        <w:rPr>
          <w:rFonts w:eastAsia="Arial Unicode MS"/>
        </w:rPr>
        <w:t>М.Ю. Деминой</w:t>
      </w:r>
      <w:r w:rsidR="00A94F22" w:rsidRPr="00A94F22">
        <w:rPr>
          <w:rFonts w:eastAsia="Arial Unicode MS"/>
        </w:rPr>
        <w:t xml:space="preserve"> – 1</w:t>
      </w:r>
    </w:p>
    <w:p w14:paraId="2D454D22" w14:textId="77777777" w:rsidR="00A94F22" w:rsidRPr="00A94F22" w:rsidRDefault="00155757" w:rsidP="00A94F22">
      <w:pPr>
        <w:jc w:val="both"/>
        <w:rPr>
          <w:rFonts w:eastAsia="Arial Unicode MS"/>
        </w:rPr>
      </w:pPr>
      <w:r>
        <w:rPr>
          <w:rFonts w:eastAsia="Arial Unicode MS"/>
        </w:rPr>
        <w:t>О.Г.</w:t>
      </w:r>
      <w:r w:rsidR="00E4753E" w:rsidRPr="00371340">
        <w:rPr>
          <w:rFonts w:eastAsia="Arial Unicode MS"/>
        </w:rPr>
        <w:t xml:space="preserve"> </w:t>
      </w:r>
      <w:r>
        <w:rPr>
          <w:rFonts w:eastAsia="Arial Unicode MS"/>
        </w:rPr>
        <w:t>Бабаев</w:t>
      </w:r>
      <w:r w:rsidR="007C78A3">
        <w:rPr>
          <w:rFonts w:eastAsia="Arial Unicode MS"/>
        </w:rPr>
        <w:t>ой</w:t>
      </w:r>
      <w:r w:rsidR="00A94F22" w:rsidRPr="00A94F22">
        <w:rPr>
          <w:rFonts w:eastAsia="Arial Unicode MS"/>
        </w:rPr>
        <w:t>– 1</w:t>
      </w:r>
    </w:p>
    <w:p w14:paraId="56ACE160" w14:textId="77777777" w:rsid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1</w:t>
      </w:r>
      <w:r w:rsidR="00001D2B">
        <w:rPr>
          <w:rFonts w:eastAsia="Arial Unicode MS"/>
        </w:rPr>
        <w:t>2</w:t>
      </w:r>
      <w:r w:rsidRPr="00A94F22">
        <w:rPr>
          <w:rFonts w:eastAsia="Arial Unicode MS"/>
        </w:rPr>
        <w:t>экз.</w:t>
      </w:r>
    </w:p>
    <w:p w14:paraId="414EF96A" w14:textId="77777777" w:rsidR="00683EAF" w:rsidRDefault="00683EAF" w:rsidP="00A94F22">
      <w:pPr>
        <w:jc w:val="both"/>
        <w:rPr>
          <w:rFonts w:eastAsia="Arial Unicode MS"/>
        </w:rPr>
      </w:pPr>
    </w:p>
    <w:p w14:paraId="0DC333AC" w14:textId="77777777" w:rsidR="00683EAF" w:rsidRPr="00683EAF" w:rsidRDefault="00683EAF" w:rsidP="00683EAF">
      <w:pPr>
        <w:tabs>
          <w:tab w:val="left" w:pos="1185"/>
        </w:tabs>
        <w:sectPr w:rsidR="00683EAF" w:rsidRPr="00683EAF" w:rsidSect="00E6227F">
          <w:type w:val="continuous"/>
          <w:pgSz w:w="11906" w:h="16838"/>
          <w:pgMar w:top="1134" w:right="567" w:bottom="567" w:left="1985" w:header="709" w:footer="709" w:gutter="0"/>
          <w:cols w:space="708"/>
          <w:docGrid w:linePitch="360"/>
        </w:sectPr>
      </w:pPr>
      <w:r>
        <w:tab/>
      </w:r>
    </w:p>
    <w:tbl>
      <w:tblPr>
        <w:tblpPr w:leftFromText="180" w:rightFromText="180" w:vertAnchor="text" w:tblpXSpec="right" w:tblpY="1"/>
        <w:tblOverlap w:val="never"/>
        <w:tblW w:w="4786" w:type="dxa"/>
        <w:tblLayout w:type="fixed"/>
        <w:tblLook w:val="04A0" w:firstRow="1" w:lastRow="0" w:firstColumn="1" w:lastColumn="0" w:noHBand="0" w:noVBand="1"/>
      </w:tblPr>
      <w:tblGrid>
        <w:gridCol w:w="425"/>
        <w:gridCol w:w="3936"/>
        <w:gridCol w:w="425"/>
      </w:tblGrid>
      <w:tr w:rsidR="00C6491B" w:rsidRPr="00A94F22" w14:paraId="5B2E1A7F" w14:textId="77777777" w:rsidTr="00A94F22">
        <w:trPr>
          <w:gridAfter w:val="1"/>
          <w:wAfter w:w="425" w:type="dxa"/>
        </w:trPr>
        <w:tc>
          <w:tcPr>
            <w:tcW w:w="4361" w:type="dxa"/>
            <w:gridSpan w:val="2"/>
            <w:shd w:val="clear" w:color="auto" w:fill="auto"/>
          </w:tcPr>
          <w:p w14:paraId="14A210FF" w14:textId="77777777" w:rsidR="00A94F22" w:rsidRPr="00A94F22" w:rsidRDefault="000113E8" w:rsidP="00F36186">
            <w:pPr>
              <w:autoSpaceDE w:val="0"/>
              <w:autoSpaceDN w:val="0"/>
              <w:adjustRightInd w:val="0"/>
              <w:ind w:left="-106"/>
              <w:jc w:val="right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lastRenderedPageBreak/>
              <w:t xml:space="preserve">Приложение № </w:t>
            </w:r>
            <w:r w:rsidR="00A94F22">
              <w:rPr>
                <w:rFonts w:eastAsia="Calibri"/>
              </w:rPr>
              <w:t>1</w:t>
            </w:r>
            <w:r w:rsidR="00FE6412" w:rsidRPr="00A94F22">
              <w:rPr>
                <w:rFonts w:eastAsia="Calibri"/>
              </w:rPr>
              <w:t xml:space="preserve">                            </w:t>
            </w:r>
          </w:p>
          <w:p w14:paraId="2872D35D" w14:textId="77777777" w:rsidR="00A94F22" w:rsidRPr="00A94F22" w:rsidRDefault="00FE6412" w:rsidP="00F36186">
            <w:pPr>
              <w:autoSpaceDE w:val="0"/>
              <w:autoSpaceDN w:val="0"/>
              <w:adjustRightInd w:val="0"/>
              <w:ind w:left="-106"/>
              <w:jc w:val="right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 xml:space="preserve">к </w:t>
            </w:r>
            <w:r w:rsidR="00A94F22" w:rsidRPr="00A94F22">
              <w:rPr>
                <w:rFonts w:eastAsia="Calibri"/>
              </w:rPr>
              <w:t xml:space="preserve">постановлению </w:t>
            </w:r>
            <w:r w:rsidR="005C2D03" w:rsidRPr="00A94F22">
              <w:rPr>
                <w:rFonts w:eastAsia="Calibri"/>
              </w:rPr>
              <w:t>администр</w:t>
            </w:r>
            <w:r w:rsidR="00C6491B" w:rsidRPr="00A94F22">
              <w:rPr>
                <w:rFonts w:eastAsia="Calibri"/>
              </w:rPr>
              <w:t>а</w:t>
            </w:r>
            <w:r w:rsidR="005C2D03" w:rsidRPr="00A94F22">
              <w:rPr>
                <w:rFonts w:eastAsia="Calibri"/>
              </w:rPr>
              <w:t>ции</w:t>
            </w:r>
          </w:p>
          <w:p w14:paraId="5823709F" w14:textId="77777777" w:rsidR="005C2D03" w:rsidRPr="00A94F22" w:rsidRDefault="005C2D03" w:rsidP="00F36186">
            <w:pPr>
              <w:autoSpaceDE w:val="0"/>
              <w:autoSpaceDN w:val="0"/>
              <w:adjustRightInd w:val="0"/>
              <w:ind w:left="-106"/>
              <w:jc w:val="right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городского округа Кашира</w:t>
            </w:r>
          </w:p>
          <w:p w14:paraId="62A47BCC" w14:textId="77777777" w:rsidR="000113E8" w:rsidRPr="00227D8B" w:rsidRDefault="000113E8" w:rsidP="00227D8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455"/>
              </w:tabs>
              <w:autoSpaceDE w:val="0"/>
              <w:autoSpaceDN w:val="0"/>
              <w:adjustRightInd w:val="0"/>
              <w:ind w:hanging="106"/>
              <w:jc w:val="both"/>
              <w:rPr>
                <w:rFonts w:eastAsia="Calibri"/>
              </w:rPr>
            </w:pPr>
          </w:p>
        </w:tc>
      </w:tr>
      <w:tr w:rsidR="00C6491B" w:rsidRPr="00A94F22" w14:paraId="3B93A153" w14:textId="77777777" w:rsidTr="00A94F22">
        <w:trPr>
          <w:gridBefore w:val="1"/>
          <w:wBefore w:w="425" w:type="dxa"/>
        </w:trPr>
        <w:tc>
          <w:tcPr>
            <w:tcW w:w="4361" w:type="dxa"/>
            <w:gridSpan w:val="2"/>
            <w:shd w:val="clear" w:color="auto" w:fill="auto"/>
          </w:tcPr>
          <w:p w14:paraId="12BB6EBA" w14:textId="77777777" w:rsidR="000113E8" w:rsidRPr="00A94F22" w:rsidRDefault="000113E8" w:rsidP="00D47A7B">
            <w:pPr>
              <w:autoSpaceDE w:val="0"/>
              <w:autoSpaceDN w:val="0"/>
              <w:adjustRightInd w:val="0"/>
              <w:outlineLvl w:val="0"/>
              <w:rPr>
                <w:rFonts w:eastAsia="Calibri"/>
              </w:rPr>
            </w:pPr>
          </w:p>
        </w:tc>
      </w:tr>
    </w:tbl>
    <w:p w14:paraId="29A0B922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15EB07E0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7499CA87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4AFB990D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312B52E1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66173C55" w14:textId="77777777" w:rsidR="008C0E79" w:rsidRPr="00A94F22" w:rsidRDefault="00A94F22" w:rsidP="00A94F22">
      <w:pPr>
        <w:autoSpaceDE w:val="0"/>
        <w:autoSpaceDN w:val="0"/>
        <w:adjustRightInd w:val="0"/>
        <w:jc w:val="center"/>
        <w:outlineLvl w:val="0"/>
      </w:pPr>
      <w:r>
        <w:t xml:space="preserve">                                                                             </w:t>
      </w:r>
      <w:r w:rsidR="008C0E79" w:rsidRPr="00A94F22">
        <w:t>Муниципальная программа</w:t>
      </w:r>
    </w:p>
    <w:p w14:paraId="2472645E" w14:textId="77777777" w:rsidR="008C0E79" w:rsidRPr="00A94F22" w:rsidRDefault="008C0E79" w:rsidP="00A94F22">
      <w:pPr>
        <w:autoSpaceDE w:val="0"/>
        <w:autoSpaceDN w:val="0"/>
        <w:adjustRightInd w:val="0"/>
        <w:jc w:val="center"/>
      </w:pPr>
      <w:bookmarkStart w:id="2" w:name="_Hlk72318152"/>
      <w:r w:rsidRPr="00A94F22">
        <w:t>«Цифровое муниципальное образование»</w:t>
      </w:r>
    </w:p>
    <w:bookmarkEnd w:id="2"/>
    <w:p w14:paraId="53813BAB" w14:textId="77777777" w:rsidR="008C0E79" w:rsidRPr="00A94F22" w:rsidRDefault="008C0E79" w:rsidP="008C0E79">
      <w:pPr>
        <w:autoSpaceDE w:val="0"/>
        <w:autoSpaceDN w:val="0"/>
        <w:adjustRightInd w:val="0"/>
        <w:jc w:val="center"/>
      </w:pPr>
      <w:r w:rsidRPr="00A94F22">
        <w:t>1. Паспорт программы «Цифровое муниципальное образование»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2002"/>
        <w:gridCol w:w="1991"/>
        <w:gridCol w:w="1991"/>
        <w:gridCol w:w="1991"/>
        <w:gridCol w:w="1991"/>
        <w:gridCol w:w="1982"/>
      </w:tblGrid>
      <w:tr w:rsidR="00185969" w:rsidRPr="00A94F22" w14:paraId="259A394B" w14:textId="77777777" w:rsidTr="002E13B9">
        <w:tc>
          <w:tcPr>
            <w:tcW w:w="1051" w:type="pct"/>
          </w:tcPr>
          <w:p w14:paraId="1FDB00F1" w14:textId="77777777" w:rsidR="008C0E79" w:rsidRPr="00A94F22" w:rsidRDefault="008C0E79" w:rsidP="00A3147E">
            <w:r w:rsidRPr="00A94F22">
              <w:t>Координатор муниципальной программы</w:t>
            </w:r>
          </w:p>
        </w:tc>
        <w:tc>
          <w:tcPr>
            <w:tcW w:w="3949" w:type="pct"/>
            <w:gridSpan w:val="6"/>
          </w:tcPr>
          <w:p w14:paraId="2FBFCDA8" w14:textId="77777777" w:rsidR="008C0E79" w:rsidRPr="00A94F22" w:rsidRDefault="00615F21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>
              <w:t>З</w:t>
            </w:r>
            <w:r w:rsidR="008C0E79" w:rsidRPr="00A94F22">
              <w:t>аместител</w:t>
            </w:r>
            <w:r w:rsidR="004A5111" w:rsidRPr="00A94F22">
              <w:t>ь</w:t>
            </w:r>
            <w:r w:rsidR="008C0E79" w:rsidRPr="00A94F22">
              <w:t xml:space="preserve"> Главы администрации городского округа Кашира </w:t>
            </w:r>
            <w:r>
              <w:t>Родиков</w:t>
            </w:r>
            <w:r w:rsidR="009C4E5C" w:rsidRPr="00A94F22">
              <w:t xml:space="preserve"> </w:t>
            </w:r>
            <w:r>
              <w:t>М</w:t>
            </w:r>
            <w:r w:rsidR="009C4E5C" w:rsidRPr="00A94F22">
              <w:t>.</w:t>
            </w:r>
            <w:r>
              <w:t>Л</w:t>
            </w:r>
            <w:r w:rsidR="009C4E5C" w:rsidRPr="00A94F22">
              <w:t>.</w:t>
            </w:r>
          </w:p>
          <w:p w14:paraId="6C417108" w14:textId="77777777" w:rsidR="008C0E79" w:rsidRPr="00A94F22" w:rsidRDefault="004A5111" w:rsidP="00221A1B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Заместитель Главы</w:t>
            </w:r>
            <w:r w:rsidR="00ED31BF" w:rsidRPr="00A94F22">
              <w:t xml:space="preserve"> </w:t>
            </w:r>
            <w:r w:rsidR="002E13B9" w:rsidRPr="00A94F22">
              <w:t>администрации</w:t>
            </w:r>
            <w:r w:rsidR="007909E9">
              <w:t xml:space="preserve"> </w:t>
            </w:r>
            <w:r w:rsidR="002E13B9" w:rsidRPr="00A94F22">
              <w:t>городского округа Кашира Зосимова</w:t>
            </w:r>
            <w:r w:rsidR="00221A1B">
              <w:t xml:space="preserve"> </w:t>
            </w:r>
            <w:r w:rsidR="00221A1B" w:rsidRPr="00A94F22">
              <w:t xml:space="preserve">С.Р. </w:t>
            </w:r>
            <w:r w:rsidR="00ED31BF" w:rsidRPr="00A94F22"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2E13B9">
              <w:t xml:space="preserve">                          </w:t>
            </w:r>
          </w:p>
        </w:tc>
      </w:tr>
      <w:tr w:rsidR="00185969" w:rsidRPr="00A94F22" w14:paraId="39615B0E" w14:textId="77777777" w:rsidTr="002E13B9">
        <w:trPr>
          <w:trHeight w:val="635"/>
        </w:trPr>
        <w:tc>
          <w:tcPr>
            <w:tcW w:w="1051" w:type="pct"/>
          </w:tcPr>
          <w:p w14:paraId="2894AF9D" w14:textId="77777777" w:rsidR="008C0E79" w:rsidRPr="00A94F22" w:rsidRDefault="008C0E79" w:rsidP="00A3147E">
            <w:r w:rsidRPr="00A94F22">
              <w:t>Муниципальный заказчик муниципальной программы</w:t>
            </w:r>
          </w:p>
        </w:tc>
        <w:tc>
          <w:tcPr>
            <w:tcW w:w="3949" w:type="pct"/>
            <w:gridSpan w:val="6"/>
          </w:tcPr>
          <w:p w14:paraId="6B21EACE" w14:textId="77777777" w:rsidR="00783A8A" w:rsidRDefault="008C0E79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МБУ «МФЦ», МКУ «Центр обслуживания»</w:t>
            </w:r>
          </w:p>
          <w:p w14:paraId="0F39D9B3" w14:textId="77777777" w:rsidR="008C0E79" w:rsidRPr="00783A8A" w:rsidRDefault="00783A8A" w:rsidP="00783A8A">
            <w:pPr>
              <w:tabs>
                <w:tab w:val="left" w:pos="4677"/>
              </w:tabs>
            </w:pPr>
            <w:r>
              <w:tab/>
            </w:r>
          </w:p>
        </w:tc>
      </w:tr>
      <w:tr w:rsidR="00185969" w:rsidRPr="00A94F22" w14:paraId="6819EBE7" w14:textId="77777777" w:rsidTr="002E13B9">
        <w:tc>
          <w:tcPr>
            <w:tcW w:w="1051" w:type="pct"/>
          </w:tcPr>
          <w:p w14:paraId="66EEF64F" w14:textId="77777777" w:rsidR="008C0E79" w:rsidRPr="00A94F22" w:rsidRDefault="00941F79" w:rsidP="00941F7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Цели муниципальной программы</w:t>
            </w:r>
          </w:p>
        </w:tc>
        <w:tc>
          <w:tcPr>
            <w:tcW w:w="3949" w:type="pct"/>
            <w:gridSpan w:val="6"/>
          </w:tcPr>
          <w:p w14:paraId="786C26D0" w14:textId="77777777" w:rsidR="008C0E79" w:rsidRPr="00A94F22" w:rsidRDefault="008C0E79" w:rsidP="00A3147E">
            <w:r w:rsidRPr="00A94F22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185969" w:rsidRPr="00A94F22" w14:paraId="47E410DB" w14:textId="77777777" w:rsidTr="002E13B9">
        <w:tc>
          <w:tcPr>
            <w:tcW w:w="1051" w:type="pct"/>
          </w:tcPr>
          <w:p w14:paraId="457BDDF3" w14:textId="77777777" w:rsidR="008C0E79" w:rsidRPr="00A94F22" w:rsidRDefault="008C0E79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Перечень подпрограмм</w:t>
            </w:r>
          </w:p>
        </w:tc>
        <w:tc>
          <w:tcPr>
            <w:tcW w:w="3949" w:type="pct"/>
            <w:gridSpan w:val="6"/>
          </w:tcPr>
          <w:p w14:paraId="3BFE95BC" w14:textId="77777777" w:rsidR="004A0990" w:rsidRPr="002E13B9" w:rsidRDefault="004A0990" w:rsidP="004A0990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</w:pPr>
            <w:r w:rsidRPr="002E13B9">
              <w:t>Подпрограмма I «</w:t>
            </w:r>
            <w:bookmarkStart w:id="3" w:name="_Hlk52194300"/>
            <w:r w:rsidRPr="002E13B9"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bookmarkEnd w:id="3"/>
            <w:r w:rsidR="00DD5359" w:rsidRPr="00020631">
              <w:rPr>
                <w:sz w:val="28"/>
                <w:szCs w:val="28"/>
              </w:rPr>
              <w:t xml:space="preserve">, </w:t>
            </w:r>
            <w:r w:rsidR="00DD5359" w:rsidRPr="00DD5359">
              <w:t>а также услуг почтовой связи</w:t>
            </w:r>
            <w:r w:rsidRPr="002E13B9">
              <w:t>»</w:t>
            </w:r>
          </w:p>
          <w:p w14:paraId="30C31AB3" w14:textId="77777777" w:rsidR="008C0E79" w:rsidRPr="00A94F22" w:rsidRDefault="004A0990" w:rsidP="004A0990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</w:pPr>
            <w:r w:rsidRPr="002E13B9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185969" w:rsidRPr="00A94F22" w14:paraId="5D3F81F0" w14:textId="77777777" w:rsidTr="002E13B9">
        <w:tc>
          <w:tcPr>
            <w:tcW w:w="1051" w:type="pct"/>
            <w:vMerge w:val="restart"/>
          </w:tcPr>
          <w:p w14:paraId="13677482" w14:textId="77777777" w:rsidR="008C0E79" w:rsidRPr="00A94F22" w:rsidRDefault="008C0E79" w:rsidP="00A3147E">
            <w:pPr>
              <w:tabs>
                <w:tab w:val="center" w:pos="4677"/>
                <w:tab w:val="right" w:pos="9355"/>
              </w:tabs>
            </w:pPr>
            <w:r w:rsidRPr="00A94F22">
              <w:t>Источники финансирования муниципальной программы,</w:t>
            </w:r>
          </w:p>
          <w:p w14:paraId="02ED55A1" w14:textId="77777777" w:rsidR="008C0E79" w:rsidRPr="00A94F22" w:rsidRDefault="008C0E79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в том числе по годам:</w:t>
            </w:r>
          </w:p>
        </w:tc>
        <w:tc>
          <w:tcPr>
            <w:tcW w:w="3949" w:type="pct"/>
            <w:gridSpan w:val="6"/>
          </w:tcPr>
          <w:p w14:paraId="65FAB004" w14:textId="77777777" w:rsidR="008C0E79" w:rsidRPr="00A94F22" w:rsidRDefault="008C0E79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Расходы (тыс. рублей)</w:t>
            </w:r>
          </w:p>
        </w:tc>
      </w:tr>
      <w:tr w:rsidR="009B29D3" w:rsidRPr="00A94F22" w14:paraId="18FA014D" w14:textId="77777777" w:rsidTr="002E13B9">
        <w:tc>
          <w:tcPr>
            <w:tcW w:w="1051" w:type="pct"/>
            <w:vMerge/>
          </w:tcPr>
          <w:p w14:paraId="6868C806" w14:textId="77777777" w:rsidR="009B29D3" w:rsidRPr="00A94F22" w:rsidRDefault="009B29D3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</w:p>
        </w:tc>
        <w:tc>
          <w:tcPr>
            <w:tcW w:w="662" w:type="pct"/>
          </w:tcPr>
          <w:p w14:paraId="16CE8757" w14:textId="77777777" w:rsidR="009B29D3" w:rsidRPr="00A94F22" w:rsidRDefault="009B29D3" w:rsidP="00A3147E">
            <w:pPr>
              <w:tabs>
                <w:tab w:val="center" w:pos="4677"/>
                <w:tab w:val="right" w:pos="9355"/>
              </w:tabs>
              <w:jc w:val="center"/>
            </w:pPr>
            <w:r w:rsidRPr="00A94F22">
              <w:t>Всего</w:t>
            </w:r>
          </w:p>
        </w:tc>
        <w:tc>
          <w:tcPr>
            <w:tcW w:w="658" w:type="pct"/>
          </w:tcPr>
          <w:p w14:paraId="0C2AE36F" w14:textId="77777777" w:rsidR="009B29D3" w:rsidRPr="00A94F22" w:rsidRDefault="009F66F6" w:rsidP="00A3147E">
            <w:pPr>
              <w:tabs>
                <w:tab w:val="center" w:pos="4677"/>
                <w:tab w:val="right" w:pos="9355"/>
              </w:tabs>
              <w:jc w:val="center"/>
            </w:pPr>
            <w:r>
              <w:t>2020</w:t>
            </w:r>
          </w:p>
        </w:tc>
        <w:tc>
          <w:tcPr>
            <w:tcW w:w="658" w:type="pct"/>
          </w:tcPr>
          <w:p w14:paraId="6463D018" w14:textId="77777777" w:rsidR="009B29D3" w:rsidRPr="00A94F22" w:rsidRDefault="009F66F6" w:rsidP="00A3147E">
            <w:pPr>
              <w:tabs>
                <w:tab w:val="center" w:pos="4677"/>
                <w:tab w:val="right" w:pos="9355"/>
              </w:tabs>
              <w:jc w:val="center"/>
            </w:pPr>
            <w:r>
              <w:t>2021</w:t>
            </w:r>
          </w:p>
        </w:tc>
        <w:tc>
          <w:tcPr>
            <w:tcW w:w="658" w:type="pct"/>
          </w:tcPr>
          <w:p w14:paraId="64332074" w14:textId="77777777" w:rsidR="009B29D3" w:rsidRPr="00A94F22" w:rsidRDefault="009F66F6" w:rsidP="00A3147E">
            <w:pPr>
              <w:tabs>
                <w:tab w:val="center" w:pos="4677"/>
                <w:tab w:val="right" w:pos="9355"/>
              </w:tabs>
              <w:jc w:val="center"/>
            </w:pPr>
            <w:r>
              <w:t>2022</w:t>
            </w:r>
          </w:p>
        </w:tc>
        <w:tc>
          <w:tcPr>
            <w:tcW w:w="658" w:type="pct"/>
          </w:tcPr>
          <w:p w14:paraId="1870E606" w14:textId="77777777" w:rsidR="009B29D3" w:rsidRPr="00A94F22" w:rsidRDefault="009F66F6" w:rsidP="009F66F6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>
              <w:tab/>
              <w:t>2023</w:t>
            </w:r>
          </w:p>
        </w:tc>
        <w:tc>
          <w:tcPr>
            <w:tcW w:w="655" w:type="pct"/>
          </w:tcPr>
          <w:p w14:paraId="3E352C87" w14:textId="77777777" w:rsidR="009B29D3" w:rsidRPr="00A94F22" w:rsidRDefault="009B29D3" w:rsidP="009B29D3">
            <w:pPr>
              <w:tabs>
                <w:tab w:val="center" w:pos="4677"/>
                <w:tab w:val="right" w:pos="9355"/>
              </w:tabs>
              <w:jc w:val="center"/>
            </w:pPr>
            <w:r w:rsidRPr="00A94F22">
              <w:t>202</w:t>
            </w:r>
            <w:r w:rsidR="009F66F6">
              <w:t>4</w:t>
            </w:r>
          </w:p>
        </w:tc>
      </w:tr>
      <w:tr w:rsidR="006671E2" w:rsidRPr="00ED1C24" w14:paraId="7377408B" w14:textId="77777777" w:rsidTr="002E13B9">
        <w:trPr>
          <w:trHeight w:val="567"/>
        </w:trPr>
        <w:tc>
          <w:tcPr>
            <w:tcW w:w="1051" w:type="pct"/>
          </w:tcPr>
          <w:p w14:paraId="4A109AAC" w14:textId="77777777" w:rsidR="006671E2" w:rsidRPr="00DE52B5" w:rsidRDefault="006671E2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DE52B5">
              <w:t>Средства бюджета</w:t>
            </w:r>
          </w:p>
          <w:p w14:paraId="7A0A9F0F" w14:textId="77777777" w:rsidR="006671E2" w:rsidRPr="00DE52B5" w:rsidRDefault="006671E2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DE52B5">
              <w:t>Московской области</w:t>
            </w:r>
          </w:p>
        </w:tc>
        <w:tc>
          <w:tcPr>
            <w:tcW w:w="662" w:type="pct"/>
          </w:tcPr>
          <w:p w14:paraId="0484F5D8" w14:textId="77777777" w:rsidR="006671E2" w:rsidRPr="00ED1C24" w:rsidRDefault="00FC4840" w:rsidP="006671E2">
            <w:pPr>
              <w:jc w:val="center"/>
              <w:rPr>
                <w:highlight w:val="yellow"/>
                <w:lang w:val="en-US"/>
              </w:rPr>
            </w:pPr>
            <w:r>
              <w:t>34220,0</w:t>
            </w:r>
          </w:p>
        </w:tc>
        <w:tc>
          <w:tcPr>
            <w:tcW w:w="658" w:type="pct"/>
          </w:tcPr>
          <w:p w14:paraId="7BD80874" w14:textId="77777777" w:rsidR="006671E2" w:rsidRPr="00FC74AF" w:rsidRDefault="005B06C3" w:rsidP="005C2405">
            <w:pPr>
              <w:jc w:val="center"/>
              <w:rPr>
                <w:lang w:val="en-US"/>
              </w:rPr>
            </w:pPr>
            <w:r w:rsidRPr="00FC74AF">
              <w:t>6693</w:t>
            </w:r>
            <w:r w:rsidR="00763571" w:rsidRPr="00FC74AF">
              <w:t>,</w:t>
            </w:r>
            <w:r w:rsidR="00763571" w:rsidRPr="00FC74AF">
              <w:rPr>
                <w:lang w:val="en-US"/>
              </w:rPr>
              <w:t>0</w:t>
            </w:r>
          </w:p>
        </w:tc>
        <w:tc>
          <w:tcPr>
            <w:tcW w:w="658" w:type="pct"/>
          </w:tcPr>
          <w:p w14:paraId="29C931B1" w14:textId="77777777" w:rsidR="006671E2" w:rsidRPr="00203336" w:rsidRDefault="00737A7A" w:rsidP="008C2BE9">
            <w:pPr>
              <w:jc w:val="center"/>
              <w:rPr>
                <w:lang w:val="en-US"/>
              </w:rPr>
            </w:pPr>
            <w:r w:rsidRPr="00203336">
              <w:rPr>
                <w:lang w:val="en-US"/>
              </w:rPr>
              <w:t>7516</w:t>
            </w:r>
            <w:r w:rsidR="00E26A0D" w:rsidRPr="00203336">
              <w:t>,</w:t>
            </w:r>
            <w:r w:rsidRPr="00203336">
              <w:rPr>
                <w:lang w:val="en-US"/>
              </w:rPr>
              <w:t>1</w:t>
            </w:r>
          </w:p>
        </w:tc>
        <w:tc>
          <w:tcPr>
            <w:tcW w:w="658" w:type="pct"/>
          </w:tcPr>
          <w:p w14:paraId="26842E57" w14:textId="77777777" w:rsidR="006671E2" w:rsidRPr="00FC74AF" w:rsidRDefault="008C2BE9" w:rsidP="000222A5">
            <w:pPr>
              <w:jc w:val="center"/>
            </w:pPr>
            <w:r w:rsidRPr="00FC74AF">
              <w:rPr>
                <w:lang w:val="en-US"/>
              </w:rPr>
              <w:t>13271</w:t>
            </w:r>
            <w:r w:rsidR="000222A5" w:rsidRPr="00FC74AF">
              <w:t>,</w:t>
            </w:r>
            <w:r w:rsidR="00FC74AF" w:rsidRPr="00FC74AF">
              <w:t>9</w:t>
            </w:r>
          </w:p>
        </w:tc>
        <w:tc>
          <w:tcPr>
            <w:tcW w:w="658" w:type="pct"/>
          </w:tcPr>
          <w:p w14:paraId="37F28DAE" w14:textId="77777777" w:rsidR="006671E2" w:rsidRPr="00FC74AF" w:rsidRDefault="008C2BE9" w:rsidP="006671E2">
            <w:pPr>
              <w:jc w:val="center"/>
            </w:pPr>
            <w:r w:rsidRPr="00FC74AF">
              <w:rPr>
                <w:lang w:val="en-US"/>
              </w:rPr>
              <w:t>6739</w:t>
            </w:r>
            <w:r w:rsidR="000222A5" w:rsidRPr="00FC74AF">
              <w:t>,</w:t>
            </w:r>
            <w:r w:rsidR="005C2405" w:rsidRPr="00FC74AF">
              <w:t>0</w:t>
            </w:r>
          </w:p>
        </w:tc>
        <w:tc>
          <w:tcPr>
            <w:tcW w:w="655" w:type="pct"/>
          </w:tcPr>
          <w:p w14:paraId="6F323063" w14:textId="77777777" w:rsidR="006671E2" w:rsidRPr="00FC74AF" w:rsidRDefault="000222A5" w:rsidP="006671E2">
            <w:pPr>
              <w:jc w:val="center"/>
            </w:pPr>
            <w:r w:rsidRPr="00FC74AF">
              <w:t>0,0</w:t>
            </w:r>
          </w:p>
        </w:tc>
      </w:tr>
      <w:tr w:rsidR="006671E2" w:rsidRPr="00ED1C24" w14:paraId="2E544986" w14:textId="77777777" w:rsidTr="002E13B9">
        <w:tc>
          <w:tcPr>
            <w:tcW w:w="1051" w:type="pct"/>
          </w:tcPr>
          <w:p w14:paraId="40F41AFE" w14:textId="77777777" w:rsidR="006671E2" w:rsidRPr="00DE52B5" w:rsidRDefault="006671E2" w:rsidP="006671E2">
            <w:r w:rsidRPr="00DE52B5">
              <w:t xml:space="preserve">Средства бюджета городского округа Кашира                                                                                               </w:t>
            </w:r>
          </w:p>
        </w:tc>
        <w:tc>
          <w:tcPr>
            <w:tcW w:w="662" w:type="pct"/>
          </w:tcPr>
          <w:p w14:paraId="6FBC5DE8" w14:textId="77777777" w:rsidR="006671E2" w:rsidRPr="00844A07" w:rsidRDefault="00844A07" w:rsidP="006671E2">
            <w:pPr>
              <w:jc w:val="center"/>
              <w:rPr>
                <w:highlight w:val="yellow"/>
                <w:lang w:val="en-US"/>
              </w:rPr>
            </w:pPr>
            <w:r>
              <w:rPr>
                <w:lang w:val="en-US"/>
              </w:rPr>
              <w:t>2825</w:t>
            </w:r>
            <w:r w:rsidR="00195C92">
              <w:t>9</w:t>
            </w:r>
            <w:r>
              <w:rPr>
                <w:lang w:val="en-US"/>
              </w:rPr>
              <w:t>3,9</w:t>
            </w:r>
          </w:p>
        </w:tc>
        <w:tc>
          <w:tcPr>
            <w:tcW w:w="658" w:type="pct"/>
          </w:tcPr>
          <w:p w14:paraId="286B931B" w14:textId="77777777" w:rsidR="006671E2" w:rsidRPr="00FC74AF" w:rsidRDefault="005B06C3" w:rsidP="006671E2">
            <w:pPr>
              <w:jc w:val="center"/>
            </w:pPr>
            <w:r w:rsidRPr="00FC74AF">
              <w:t>61549,3</w:t>
            </w:r>
          </w:p>
        </w:tc>
        <w:tc>
          <w:tcPr>
            <w:tcW w:w="658" w:type="pct"/>
          </w:tcPr>
          <w:p w14:paraId="41F7362B" w14:textId="77777777" w:rsidR="006671E2" w:rsidRPr="00203336" w:rsidRDefault="00203336" w:rsidP="006671E2">
            <w:pPr>
              <w:jc w:val="center"/>
            </w:pPr>
            <w:r w:rsidRPr="00203336">
              <w:t>64723,7</w:t>
            </w:r>
          </w:p>
        </w:tc>
        <w:tc>
          <w:tcPr>
            <w:tcW w:w="658" w:type="pct"/>
          </w:tcPr>
          <w:p w14:paraId="43E5F4C6" w14:textId="77777777" w:rsidR="006671E2" w:rsidRPr="00FC74AF" w:rsidRDefault="000222A5" w:rsidP="006671E2">
            <w:pPr>
              <w:jc w:val="center"/>
              <w:rPr>
                <w:lang w:val="en-US"/>
              </w:rPr>
            </w:pPr>
            <w:r w:rsidRPr="005D3BBB">
              <w:rPr>
                <w:lang w:val="en-US"/>
              </w:rPr>
              <w:t>58275,</w:t>
            </w:r>
            <w:r w:rsidR="008C2BE9" w:rsidRPr="005D3BBB">
              <w:rPr>
                <w:lang w:val="en-US"/>
              </w:rPr>
              <w:t>5</w:t>
            </w:r>
          </w:p>
        </w:tc>
        <w:tc>
          <w:tcPr>
            <w:tcW w:w="658" w:type="pct"/>
          </w:tcPr>
          <w:p w14:paraId="67EC3202" w14:textId="77777777" w:rsidR="006671E2" w:rsidRPr="00FC74AF" w:rsidRDefault="000222A5" w:rsidP="008C2BE9">
            <w:pPr>
              <w:jc w:val="center"/>
            </w:pPr>
            <w:r w:rsidRPr="00FC74AF">
              <w:t>57317,</w:t>
            </w:r>
            <w:r w:rsidR="008C2BE9" w:rsidRPr="00FC74AF">
              <w:t>7</w:t>
            </w:r>
          </w:p>
        </w:tc>
        <w:tc>
          <w:tcPr>
            <w:tcW w:w="655" w:type="pct"/>
          </w:tcPr>
          <w:p w14:paraId="6B476E03" w14:textId="77777777" w:rsidR="006671E2" w:rsidRPr="00622B80" w:rsidRDefault="00622B80" w:rsidP="006671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4437</w:t>
            </w:r>
            <w:r w:rsidR="00510E36">
              <w:t>,</w:t>
            </w:r>
            <w:r>
              <w:rPr>
                <w:lang w:val="en-US"/>
              </w:rPr>
              <w:t>7</w:t>
            </w:r>
          </w:p>
        </w:tc>
      </w:tr>
      <w:tr w:rsidR="006671E2" w:rsidRPr="00ED1C24" w14:paraId="02A37D75" w14:textId="77777777" w:rsidTr="002E13B9">
        <w:tc>
          <w:tcPr>
            <w:tcW w:w="1051" w:type="pct"/>
          </w:tcPr>
          <w:p w14:paraId="72956AD3" w14:textId="77777777" w:rsidR="006671E2" w:rsidRPr="00DE52B5" w:rsidRDefault="006671E2" w:rsidP="006671E2">
            <w:r w:rsidRPr="00DE52B5">
              <w:t>Средства федерального бюджета</w:t>
            </w:r>
          </w:p>
        </w:tc>
        <w:tc>
          <w:tcPr>
            <w:tcW w:w="662" w:type="pct"/>
          </w:tcPr>
          <w:p w14:paraId="693015FD" w14:textId="77777777" w:rsidR="006671E2" w:rsidRPr="00ED1C24" w:rsidRDefault="007E518A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 w:rsidRPr="00DE52B5">
              <w:t>24 132,3</w:t>
            </w:r>
          </w:p>
        </w:tc>
        <w:tc>
          <w:tcPr>
            <w:tcW w:w="658" w:type="pct"/>
          </w:tcPr>
          <w:p w14:paraId="74C87621" w14:textId="77777777" w:rsidR="006671E2" w:rsidRPr="00FC74AF" w:rsidRDefault="00324CFB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FC74AF">
              <w:t>0,0</w:t>
            </w:r>
          </w:p>
        </w:tc>
        <w:tc>
          <w:tcPr>
            <w:tcW w:w="658" w:type="pct"/>
          </w:tcPr>
          <w:p w14:paraId="4968CD6B" w14:textId="77777777" w:rsidR="006671E2" w:rsidRPr="00203336" w:rsidRDefault="000222A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203336">
              <w:rPr>
                <w:lang w:val="en-US"/>
              </w:rPr>
              <w:t>14893,</w:t>
            </w:r>
            <w:r w:rsidR="008C2BE9" w:rsidRPr="00203336">
              <w:rPr>
                <w:lang w:val="en-US"/>
              </w:rPr>
              <w:t>3</w:t>
            </w:r>
          </w:p>
        </w:tc>
        <w:tc>
          <w:tcPr>
            <w:tcW w:w="658" w:type="pct"/>
          </w:tcPr>
          <w:p w14:paraId="549D5E68" w14:textId="77777777" w:rsidR="006671E2" w:rsidRPr="00FC74AF" w:rsidRDefault="008C2BE9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FC74AF">
              <w:t>9239</w:t>
            </w:r>
            <w:r w:rsidR="00763571" w:rsidRPr="00FC74AF">
              <w:t>,0</w:t>
            </w:r>
          </w:p>
        </w:tc>
        <w:tc>
          <w:tcPr>
            <w:tcW w:w="658" w:type="pct"/>
          </w:tcPr>
          <w:p w14:paraId="343BA222" w14:textId="77777777" w:rsidR="006671E2" w:rsidRPr="00FC74AF" w:rsidRDefault="000222A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FC74AF">
              <w:t>0,0</w:t>
            </w:r>
          </w:p>
        </w:tc>
        <w:tc>
          <w:tcPr>
            <w:tcW w:w="655" w:type="pct"/>
          </w:tcPr>
          <w:p w14:paraId="6EC7D0D5" w14:textId="77777777" w:rsidR="006671E2" w:rsidRPr="00FC74AF" w:rsidRDefault="000222A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FC74AF">
              <w:t>0,0</w:t>
            </w:r>
          </w:p>
        </w:tc>
      </w:tr>
      <w:tr w:rsidR="006671E2" w:rsidRPr="00ED1C24" w14:paraId="192FCD24" w14:textId="77777777" w:rsidTr="002E13B9">
        <w:tc>
          <w:tcPr>
            <w:tcW w:w="1051" w:type="pct"/>
          </w:tcPr>
          <w:p w14:paraId="5510B191" w14:textId="77777777" w:rsidR="006671E2" w:rsidRPr="00DE52B5" w:rsidRDefault="006671E2" w:rsidP="006671E2">
            <w:r w:rsidRPr="00DE52B5">
              <w:t>Внебюджетные источники</w:t>
            </w:r>
          </w:p>
        </w:tc>
        <w:tc>
          <w:tcPr>
            <w:tcW w:w="662" w:type="pct"/>
          </w:tcPr>
          <w:p w14:paraId="7C78ED21" w14:textId="77777777" w:rsidR="006671E2" w:rsidRPr="00ED1C24" w:rsidRDefault="00580CC0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 w:rsidRPr="00DE52B5">
              <w:t>13280,0</w:t>
            </w:r>
          </w:p>
        </w:tc>
        <w:tc>
          <w:tcPr>
            <w:tcW w:w="658" w:type="pct"/>
          </w:tcPr>
          <w:p w14:paraId="462DF995" w14:textId="77777777" w:rsidR="006671E2" w:rsidRPr="00FC74AF" w:rsidRDefault="005B06C3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FC74AF">
              <w:t>332</w:t>
            </w:r>
            <w:r w:rsidR="005C2405" w:rsidRPr="00FC74AF">
              <w:t>0</w:t>
            </w:r>
            <w:r w:rsidR="000222A5" w:rsidRPr="00FC74AF">
              <w:t>,0</w:t>
            </w:r>
          </w:p>
        </w:tc>
        <w:tc>
          <w:tcPr>
            <w:tcW w:w="658" w:type="pct"/>
          </w:tcPr>
          <w:p w14:paraId="6CCCA6DD" w14:textId="77777777" w:rsidR="006671E2" w:rsidRPr="00203336" w:rsidRDefault="005C240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203336">
              <w:t>3320</w:t>
            </w:r>
            <w:r w:rsidR="00D52883" w:rsidRPr="00203336">
              <w:t>,0</w:t>
            </w:r>
          </w:p>
        </w:tc>
        <w:tc>
          <w:tcPr>
            <w:tcW w:w="658" w:type="pct"/>
          </w:tcPr>
          <w:p w14:paraId="022A4F0B" w14:textId="77777777" w:rsidR="006671E2" w:rsidRPr="00FC74AF" w:rsidRDefault="005C2405" w:rsidP="005C240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FC74AF">
              <w:t>3320</w:t>
            </w:r>
            <w:r w:rsidR="00D52883" w:rsidRPr="00FC74AF">
              <w:t>,0</w:t>
            </w:r>
          </w:p>
        </w:tc>
        <w:tc>
          <w:tcPr>
            <w:tcW w:w="658" w:type="pct"/>
          </w:tcPr>
          <w:p w14:paraId="2C271C0F" w14:textId="77777777" w:rsidR="006671E2" w:rsidRPr="00FC74AF" w:rsidRDefault="00580CC0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FC74AF">
              <w:t>3320,0</w:t>
            </w:r>
          </w:p>
        </w:tc>
        <w:tc>
          <w:tcPr>
            <w:tcW w:w="655" w:type="pct"/>
          </w:tcPr>
          <w:p w14:paraId="736C34BB" w14:textId="77777777" w:rsidR="006671E2" w:rsidRPr="00FC74AF" w:rsidRDefault="000222A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FC74AF">
              <w:t>0,0</w:t>
            </w:r>
          </w:p>
        </w:tc>
      </w:tr>
      <w:tr w:rsidR="006671E2" w:rsidRPr="00A94F22" w14:paraId="017BE86C" w14:textId="77777777" w:rsidTr="002E13B9">
        <w:tc>
          <w:tcPr>
            <w:tcW w:w="1051" w:type="pct"/>
          </w:tcPr>
          <w:p w14:paraId="59DDA46F" w14:textId="77777777" w:rsidR="006671E2" w:rsidRPr="00DE52B5" w:rsidRDefault="006671E2" w:rsidP="006671E2">
            <w:r w:rsidRPr="00DE52B5">
              <w:t>Всего, в том числе по годам:</w:t>
            </w:r>
          </w:p>
        </w:tc>
        <w:tc>
          <w:tcPr>
            <w:tcW w:w="662" w:type="pct"/>
          </w:tcPr>
          <w:p w14:paraId="26FA25AB" w14:textId="77777777" w:rsidR="00950048" w:rsidRPr="00203336" w:rsidRDefault="00A5376E" w:rsidP="00950048">
            <w:pPr>
              <w:jc w:val="center"/>
              <w:rPr>
                <w:b/>
              </w:rPr>
            </w:pPr>
            <w:r>
              <w:rPr>
                <w:b/>
              </w:rPr>
              <w:t>356864,1</w:t>
            </w:r>
          </w:p>
        </w:tc>
        <w:tc>
          <w:tcPr>
            <w:tcW w:w="658" w:type="pct"/>
          </w:tcPr>
          <w:p w14:paraId="6583E7D0" w14:textId="77777777" w:rsidR="006671E2" w:rsidRPr="00FC74AF" w:rsidRDefault="005B06C3" w:rsidP="006671E2">
            <w:pPr>
              <w:jc w:val="center"/>
              <w:rPr>
                <w:b/>
              </w:rPr>
            </w:pPr>
            <w:r w:rsidRPr="00FC74AF">
              <w:rPr>
                <w:b/>
              </w:rPr>
              <w:t>71562,3</w:t>
            </w:r>
          </w:p>
        </w:tc>
        <w:tc>
          <w:tcPr>
            <w:tcW w:w="658" w:type="pct"/>
          </w:tcPr>
          <w:p w14:paraId="1060F679" w14:textId="77777777" w:rsidR="006671E2" w:rsidRPr="00203336" w:rsidRDefault="00A5376E" w:rsidP="006671E2">
            <w:pPr>
              <w:jc w:val="center"/>
              <w:rPr>
                <w:b/>
              </w:rPr>
            </w:pPr>
            <w:r>
              <w:rPr>
                <w:b/>
              </w:rPr>
              <w:t>91875,1</w:t>
            </w:r>
          </w:p>
        </w:tc>
        <w:tc>
          <w:tcPr>
            <w:tcW w:w="658" w:type="pct"/>
          </w:tcPr>
          <w:p w14:paraId="72DC469D" w14:textId="77777777" w:rsidR="006671E2" w:rsidRPr="00FC74AF" w:rsidRDefault="005D3BBB" w:rsidP="006671E2">
            <w:pPr>
              <w:jc w:val="center"/>
              <w:rPr>
                <w:b/>
              </w:rPr>
            </w:pPr>
            <w:r>
              <w:rPr>
                <w:b/>
              </w:rPr>
              <w:t>84106,4</w:t>
            </w:r>
          </w:p>
        </w:tc>
        <w:tc>
          <w:tcPr>
            <w:tcW w:w="658" w:type="pct"/>
          </w:tcPr>
          <w:p w14:paraId="078DD9E4" w14:textId="77777777" w:rsidR="006671E2" w:rsidRPr="00FC74AF" w:rsidRDefault="00A5376E" w:rsidP="00143193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b/>
              </w:rPr>
              <w:t>64883,0</w:t>
            </w:r>
          </w:p>
        </w:tc>
        <w:tc>
          <w:tcPr>
            <w:tcW w:w="655" w:type="pct"/>
          </w:tcPr>
          <w:p w14:paraId="67ECC62F" w14:textId="77777777" w:rsidR="006671E2" w:rsidRPr="00622B80" w:rsidRDefault="00622B80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4437</w:t>
            </w:r>
            <w:r w:rsidR="00FC4840">
              <w:rPr>
                <w:b/>
              </w:rPr>
              <w:t>,</w:t>
            </w:r>
            <w:r>
              <w:rPr>
                <w:b/>
                <w:lang w:val="en-US"/>
              </w:rPr>
              <w:t>7</w:t>
            </w:r>
          </w:p>
        </w:tc>
      </w:tr>
    </w:tbl>
    <w:p w14:paraId="09902791" w14:textId="77777777" w:rsidR="00F20D75" w:rsidRPr="00A94F22" w:rsidRDefault="00F20D75" w:rsidP="00F20D75">
      <w:pPr>
        <w:rPr>
          <w:vanish/>
        </w:rPr>
      </w:pPr>
      <w:bookmarkStart w:id="4" w:name="_Toc355777520"/>
      <w:bookmarkStart w:id="5" w:name="_Hlk33018897"/>
    </w:p>
    <w:p w14:paraId="7A4A9F38" w14:textId="77777777" w:rsidR="00F20D75" w:rsidRPr="00A94F22" w:rsidRDefault="00F20D75" w:rsidP="00F20D75">
      <w:pPr>
        <w:rPr>
          <w:vanish/>
        </w:rPr>
      </w:pPr>
      <w:bookmarkStart w:id="6" w:name="_Hlk33018696"/>
      <w:bookmarkStart w:id="7" w:name="_Toc355777529"/>
      <w:bookmarkEnd w:id="0"/>
      <w:bookmarkEnd w:id="4"/>
      <w:bookmarkEnd w:id="5"/>
    </w:p>
    <w:bookmarkEnd w:id="6"/>
    <w:p w14:paraId="1BCB1FDE" w14:textId="77777777" w:rsidR="00FE6412" w:rsidRPr="00A94F22" w:rsidRDefault="00FE6412" w:rsidP="00FE6412">
      <w:pPr>
        <w:rPr>
          <w:rFonts w:eastAsia="Calibri"/>
        </w:rPr>
      </w:pPr>
    </w:p>
    <w:p w14:paraId="5A9254E6" w14:textId="77777777" w:rsidR="003D5FBA" w:rsidRDefault="003D5FBA" w:rsidP="00B42A98">
      <w:pPr>
        <w:ind w:left="3540" w:firstLine="708"/>
        <w:jc w:val="right"/>
        <w:rPr>
          <w:rFonts w:eastAsia="Calibri"/>
        </w:rPr>
      </w:pPr>
    </w:p>
    <w:p w14:paraId="3ACFDFCF" w14:textId="77777777" w:rsidR="003D5FBA" w:rsidRDefault="003D5FBA" w:rsidP="00B42A98">
      <w:pPr>
        <w:ind w:left="3540" w:firstLine="708"/>
        <w:jc w:val="right"/>
        <w:rPr>
          <w:rFonts w:eastAsia="Calibri"/>
        </w:rPr>
      </w:pPr>
    </w:p>
    <w:p w14:paraId="53C9E363" w14:textId="77777777" w:rsidR="003E3D84" w:rsidRDefault="003E3D84" w:rsidP="00B42A98">
      <w:pPr>
        <w:ind w:left="3540" w:firstLine="708"/>
        <w:jc w:val="right"/>
        <w:rPr>
          <w:rFonts w:eastAsia="Calibri"/>
        </w:rPr>
      </w:pPr>
    </w:p>
    <w:p w14:paraId="032528FB" w14:textId="77777777" w:rsidR="003E3D84" w:rsidRDefault="003E3D84" w:rsidP="00B42A98">
      <w:pPr>
        <w:ind w:left="3540" w:firstLine="708"/>
        <w:jc w:val="right"/>
        <w:rPr>
          <w:rFonts w:eastAsia="Calibri"/>
        </w:rPr>
      </w:pPr>
    </w:p>
    <w:p w14:paraId="43A1DAC2" w14:textId="77777777" w:rsidR="003E3D84" w:rsidRPr="00A94F22" w:rsidRDefault="003E3D84" w:rsidP="00227D8B">
      <w:pPr>
        <w:framePr w:hSpace="180" w:wrap="around" w:vAnchor="text" w:hAnchor="text" w:xAlign="right" w:y="1"/>
        <w:autoSpaceDE w:val="0"/>
        <w:autoSpaceDN w:val="0"/>
        <w:adjustRightInd w:val="0"/>
        <w:ind w:left="9498" w:firstLine="106"/>
        <w:suppressOverlap/>
        <w:jc w:val="right"/>
        <w:outlineLvl w:val="0"/>
        <w:rPr>
          <w:rFonts w:eastAsia="Calibri"/>
        </w:rPr>
      </w:pPr>
      <w:r>
        <w:rPr>
          <w:rFonts w:eastAsia="Calibri"/>
        </w:rPr>
        <w:lastRenderedPageBreak/>
        <w:br w:type="page"/>
      </w:r>
      <w:r w:rsidRPr="00A94F22">
        <w:rPr>
          <w:rFonts w:eastAsia="Calibri"/>
        </w:rPr>
        <w:t xml:space="preserve">Приложение № </w:t>
      </w:r>
      <w:r>
        <w:rPr>
          <w:rFonts w:eastAsia="Calibri"/>
        </w:rPr>
        <w:t>2</w:t>
      </w:r>
      <w:r w:rsidRPr="00A94F22">
        <w:rPr>
          <w:rFonts w:eastAsia="Calibri"/>
        </w:rPr>
        <w:t xml:space="preserve">                            </w:t>
      </w:r>
    </w:p>
    <w:p w14:paraId="33521973" w14:textId="77777777" w:rsidR="003E3D84" w:rsidRPr="00A94F22" w:rsidRDefault="003E3D84" w:rsidP="00227D8B">
      <w:pPr>
        <w:framePr w:hSpace="180" w:wrap="around" w:vAnchor="text" w:hAnchor="text" w:xAlign="right" w:y="1"/>
        <w:autoSpaceDE w:val="0"/>
        <w:autoSpaceDN w:val="0"/>
        <w:adjustRightInd w:val="0"/>
        <w:ind w:left="10514" w:firstLine="814"/>
        <w:suppressOverlap/>
        <w:jc w:val="right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6FA71A81" w14:textId="77777777" w:rsidR="00227D8B" w:rsidRDefault="003E3D84" w:rsidP="00227D8B">
      <w:pPr>
        <w:jc w:val="right"/>
        <w:rPr>
          <w:rFonts w:eastAsia="Arial Unicode MS"/>
        </w:rPr>
      </w:pPr>
      <w:r w:rsidRPr="00227D8B">
        <w:rPr>
          <w:rFonts w:eastAsia="Calibri"/>
          <w:bCs/>
        </w:rPr>
        <w:t>городского округа Кашира</w:t>
      </w:r>
      <w:r w:rsidR="00227D8B">
        <w:rPr>
          <w:rFonts w:eastAsia="Calibri"/>
          <w:b/>
          <w:bCs/>
        </w:rPr>
        <w:t xml:space="preserve"> </w:t>
      </w:r>
      <w:r w:rsidR="00227D8B" w:rsidRPr="00227D8B">
        <w:rPr>
          <w:rFonts w:eastAsia="Arial Unicode MS"/>
        </w:rPr>
        <w:t xml:space="preserve">           </w:t>
      </w:r>
    </w:p>
    <w:p w14:paraId="78B0BCDF" w14:textId="77777777" w:rsidR="00227D8B" w:rsidRPr="00227D8B" w:rsidRDefault="00227D8B" w:rsidP="00227D8B">
      <w:pPr>
        <w:jc w:val="right"/>
        <w:rPr>
          <w:rFonts w:eastAsia="Calibri"/>
        </w:rPr>
      </w:pPr>
      <w:r w:rsidRPr="00227D8B">
        <w:rPr>
          <w:rFonts w:eastAsia="Arial Unicode MS"/>
        </w:rPr>
        <w:t xml:space="preserve">  </w:t>
      </w:r>
    </w:p>
    <w:p w14:paraId="2F4ABA83" w14:textId="77777777" w:rsidR="00F031AE" w:rsidRDefault="00F031AE" w:rsidP="00F031AE">
      <w:pPr>
        <w:ind w:left="10632"/>
        <w:jc w:val="center"/>
        <w:rPr>
          <w:rFonts w:eastAsia="Calibri"/>
        </w:rPr>
      </w:pPr>
    </w:p>
    <w:p w14:paraId="60E20509" w14:textId="77777777" w:rsidR="00F031AE" w:rsidRPr="00A94F22" w:rsidRDefault="00F031AE" w:rsidP="00F031AE">
      <w:pPr>
        <w:ind w:left="10632"/>
        <w:jc w:val="center"/>
        <w:rPr>
          <w:rFonts w:eastAsia="Calibri"/>
        </w:rPr>
      </w:pPr>
    </w:p>
    <w:bookmarkEnd w:id="1"/>
    <w:bookmarkEnd w:id="7"/>
    <w:p w14:paraId="59E8151E" w14:textId="77777777" w:rsidR="00A24E65" w:rsidRPr="00133386" w:rsidRDefault="00A24E65" w:rsidP="00A24E65">
      <w:pPr>
        <w:keepNext/>
        <w:tabs>
          <w:tab w:val="num" w:pos="756"/>
        </w:tabs>
        <w:ind w:left="756" w:hanging="576"/>
        <w:jc w:val="center"/>
        <w:outlineLvl w:val="1"/>
        <w:rPr>
          <w:sz w:val="28"/>
          <w:szCs w:val="28"/>
        </w:rPr>
      </w:pPr>
      <w:r w:rsidRPr="00133386">
        <w:rPr>
          <w:sz w:val="28"/>
          <w:szCs w:val="28"/>
        </w:rPr>
        <w:t xml:space="preserve">1. Паспорт </w:t>
      </w:r>
      <w:r>
        <w:rPr>
          <w:sz w:val="28"/>
          <w:szCs w:val="28"/>
        </w:rPr>
        <w:t>под</w:t>
      </w:r>
      <w:r w:rsidRPr="00133386">
        <w:rPr>
          <w:sz w:val="28"/>
          <w:szCs w:val="28"/>
        </w:rPr>
        <w:t>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>
        <w:rPr>
          <w:sz w:val="28"/>
          <w:szCs w:val="28"/>
        </w:rPr>
        <w:t xml:space="preserve">, </w:t>
      </w:r>
      <w:r w:rsidRPr="00A56DCE">
        <w:rPr>
          <w:sz w:val="28"/>
          <w:szCs w:val="28"/>
        </w:rPr>
        <w:t>а также услуг почтовой связи»</w:t>
      </w:r>
      <w:r>
        <w:rPr>
          <w:sz w:val="28"/>
          <w:szCs w:val="28"/>
        </w:rPr>
        <w:t xml:space="preserve"> на 2020-2024 годы</w:t>
      </w:r>
    </w:p>
    <w:p w14:paraId="377EFA7D" w14:textId="77777777" w:rsidR="00A24E65" w:rsidRPr="00B45F44" w:rsidRDefault="00A24E65" w:rsidP="00A24E65">
      <w:pPr>
        <w:autoSpaceDE w:val="0"/>
        <w:autoSpaceDN w:val="0"/>
        <w:adjustRightInd w:val="0"/>
        <w:rPr>
          <w:sz w:val="28"/>
          <w:szCs w:val="28"/>
        </w:rPr>
      </w:pPr>
    </w:p>
    <w:tbl>
      <w:tblPr>
        <w:tblW w:w="5129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70"/>
        <w:gridCol w:w="2108"/>
        <w:gridCol w:w="2073"/>
        <w:gridCol w:w="3203"/>
        <w:gridCol w:w="968"/>
        <w:gridCol w:w="12"/>
        <w:gridCol w:w="956"/>
        <w:gridCol w:w="12"/>
        <w:gridCol w:w="959"/>
        <w:gridCol w:w="12"/>
        <w:gridCol w:w="962"/>
        <w:gridCol w:w="12"/>
        <w:gridCol w:w="996"/>
        <w:gridCol w:w="974"/>
      </w:tblGrid>
      <w:tr w:rsidR="00A24E65" w:rsidRPr="00EC516B" w14:paraId="7285E651" w14:textId="77777777" w:rsidTr="00A5376E">
        <w:trPr>
          <w:trHeight w:val="379"/>
        </w:trPr>
        <w:tc>
          <w:tcPr>
            <w:tcW w:w="1410" w:type="pct"/>
            <w:gridSpan w:val="2"/>
          </w:tcPr>
          <w:p w14:paraId="1D5C580B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Муниципальный заказчик подпрограммы</w:t>
            </w:r>
          </w:p>
        </w:tc>
        <w:tc>
          <w:tcPr>
            <w:tcW w:w="3590" w:type="pct"/>
            <w:gridSpan w:val="12"/>
          </w:tcPr>
          <w:p w14:paraId="7AAA4E2C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Администрация городского округа Кашира, МБУ «Многофункциональный центр предоставления государственных и муниципальных услуг</w:t>
            </w:r>
          </w:p>
        </w:tc>
      </w:tr>
      <w:tr w:rsidR="00A24E65" w:rsidRPr="00EC516B" w14:paraId="4748D7E6" w14:textId="77777777" w:rsidTr="00A5376E">
        <w:trPr>
          <w:trHeight w:val="190"/>
        </w:trPr>
        <w:tc>
          <w:tcPr>
            <w:tcW w:w="731" w:type="pct"/>
            <w:vMerge w:val="restart"/>
            <w:tcBorders>
              <w:right w:val="single" w:sz="6" w:space="0" w:color="auto"/>
            </w:tcBorders>
          </w:tcPr>
          <w:p w14:paraId="15E1A6D7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347" w:type="pct"/>
            <w:gridSpan w:val="2"/>
            <w:vMerge w:val="restart"/>
            <w:tcBorders>
              <w:left w:val="single" w:sz="6" w:space="0" w:color="auto"/>
            </w:tcBorders>
          </w:tcPr>
          <w:p w14:paraId="0CCA51DD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Администрация городского округа Кашира</w:t>
            </w:r>
          </w:p>
          <w:p w14:paraId="48B330E6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32" w:type="pct"/>
            <w:vMerge w:val="restart"/>
          </w:tcPr>
          <w:p w14:paraId="1D67C870" w14:textId="77777777" w:rsidR="00A24E65" w:rsidRPr="008A60AC" w:rsidRDefault="00A24E65" w:rsidP="00866293">
            <w:pPr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Источник финансирования</w:t>
            </w:r>
          </w:p>
        </w:tc>
        <w:tc>
          <w:tcPr>
            <w:tcW w:w="1890" w:type="pct"/>
            <w:gridSpan w:val="10"/>
            <w:vAlign w:val="center"/>
          </w:tcPr>
          <w:p w14:paraId="31814535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Расходы (тыс. рублей)</w:t>
            </w:r>
          </w:p>
        </w:tc>
      </w:tr>
      <w:tr w:rsidR="00A24E65" w:rsidRPr="00EC516B" w14:paraId="547BFA9C" w14:textId="77777777" w:rsidTr="00A5376E">
        <w:trPr>
          <w:trHeight w:val="378"/>
        </w:trPr>
        <w:tc>
          <w:tcPr>
            <w:tcW w:w="731" w:type="pct"/>
            <w:vMerge/>
            <w:tcBorders>
              <w:right w:val="single" w:sz="6" w:space="0" w:color="auto"/>
            </w:tcBorders>
          </w:tcPr>
          <w:p w14:paraId="508F5DA2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2707E9D8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32" w:type="pct"/>
            <w:vMerge/>
          </w:tcPr>
          <w:p w14:paraId="75A2BCB6" w14:textId="77777777" w:rsidR="00A24E65" w:rsidRPr="008A60AC" w:rsidRDefault="00A24E65" w:rsidP="00866293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315" w:type="pct"/>
            <w:gridSpan w:val="2"/>
            <w:vAlign w:val="center"/>
          </w:tcPr>
          <w:p w14:paraId="7F2E89A0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0 год</w:t>
            </w:r>
          </w:p>
        </w:tc>
        <w:tc>
          <w:tcPr>
            <w:tcW w:w="312" w:type="pct"/>
            <w:gridSpan w:val="2"/>
            <w:vAlign w:val="center"/>
          </w:tcPr>
          <w:p w14:paraId="3762B48A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1 год</w:t>
            </w:r>
          </w:p>
        </w:tc>
        <w:tc>
          <w:tcPr>
            <w:tcW w:w="313" w:type="pct"/>
            <w:gridSpan w:val="2"/>
            <w:vAlign w:val="center"/>
          </w:tcPr>
          <w:p w14:paraId="60B4DDE2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2 год</w:t>
            </w:r>
          </w:p>
        </w:tc>
        <w:tc>
          <w:tcPr>
            <w:tcW w:w="314" w:type="pct"/>
            <w:gridSpan w:val="2"/>
            <w:vAlign w:val="center"/>
          </w:tcPr>
          <w:p w14:paraId="15B11972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</w:t>
            </w:r>
            <w:r w:rsidRPr="008A60AC">
              <w:rPr>
                <w:sz w:val="18"/>
                <w:szCs w:val="18"/>
                <w:lang w:val="en-US"/>
              </w:rPr>
              <w:t>3</w:t>
            </w:r>
            <w:r w:rsidRPr="008A60AC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321" w:type="pct"/>
            <w:vAlign w:val="center"/>
          </w:tcPr>
          <w:p w14:paraId="4629E4EF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4</w:t>
            </w:r>
            <w:r w:rsidRPr="008A60AC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316" w:type="pct"/>
            <w:vAlign w:val="center"/>
          </w:tcPr>
          <w:p w14:paraId="50407958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Итого</w:t>
            </w:r>
          </w:p>
        </w:tc>
      </w:tr>
      <w:tr w:rsidR="00A24E65" w:rsidRPr="00EC516B" w14:paraId="7ED955F6" w14:textId="77777777" w:rsidTr="00A5376E">
        <w:trPr>
          <w:trHeight w:val="175"/>
        </w:trPr>
        <w:tc>
          <w:tcPr>
            <w:tcW w:w="731" w:type="pct"/>
            <w:vMerge/>
            <w:tcBorders>
              <w:right w:val="single" w:sz="6" w:space="0" w:color="auto"/>
            </w:tcBorders>
          </w:tcPr>
          <w:p w14:paraId="334A241D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3E584686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r w:rsidRPr="00A56DCE">
              <w:rPr>
                <w:sz w:val="18"/>
                <w:szCs w:val="18"/>
              </w:rPr>
              <w:t>, а также услуг почтовой связи</w:t>
            </w:r>
          </w:p>
          <w:p w14:paraId="5B966249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32" w:type="pct"/>
          </w:tcPr>
          <w:p w14:paraId="33458208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Всего, в том числе:</w:t>
            </w:r>
          </w:p>
        </w:tc>
        <w:tc>
          <w:tcPr>
            <w:tcW w:w="315" w:type="pct"/>
            <w:gridSpan w:val="2"/>
          </w:tcPr>
          <w:p w14:paraId="0C9A3BE2" w14:textId="77777777" w:rsidR="00A24E65" w:rsidRPr="009E506F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5,7</w:t>
            </w:r>
          </w:p>
        </w:tc>
        <w:tc>
          <w:tcPr>
            <w:tcW w:w="312" w:type="pct"/>
            <w:gridSpan w:val="2"/>
            <w:shd w:val="clear" w:color="auto" w:fill="FFFFFF"/>
          </w:tcPr>
          <w:p w14:paraId="13F811D0" w14:textId="77777777" w:rsidR="00A24E65" w:rsidRPr="00A5376E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A5376E">
              <w:rPr>
                <w:sz w:val="18"/>
                <w:szCs w:val="18"/>
              </w:rPr>
              <w:t>55299,3</w:t>
            </w:r>
          </w:p>
        </w:tc>
        <w:tc>
          <w:tcPr>
            <w:tcW w:w="313" w:type="pct"/>
            <w:gridSpan w:val="2"/>
            <w:shd w:val="clear" w:color="auto" w:fill="FFFFFF"/>
          </w:tcPr>
          <w:p w14:paraId="2ED021B2" w14:textId="77777777" w:rsidR="00A24E65" w:rsidRPr="009B075A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720,0</w:t>
            </w:r>
          </w:p>
        </w:tc>
        <w:tc>
          <w:tcPr>
            <w:tcW w:w="314" w:type="pct"/>
            <w:gridSpan w:val="2"/>
          </w:tcPr>
          <w:p w14:paraId="01A967EF" w14:textId="77777777" w:rsidR="00A24E65" w:rsidRPr="009B075A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720,0</w:t>
            </w:r>
          </w:p>
        </w:tc>
        <w:tc>
          <w:tcPr>
            <w:tcW w:w="321" w:type="pct"/>
          </w:tcPr>
          <w:p w14:paraId="5B04ED20" w14:textId="77777777" w:rsidR="00A24E65" w:rsidRPr="009B075A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9B075A">
              <w:rPr>
                <w:sz w:val="18"/>
                <w:szCs w:val="18"/>
              </w:rPr>
              <w:t>37000,0</w:t>
            </w:r>
          </w:p>
        </w:tc>
        <w:tc>
          <w:tcPr>
            <w:tcW w:w="316" w:type="pct"/>
          </w:tcPr>
          <w:p w14:paraId="6709D265" w14:textId="77777777" w:rsidR="00A24E65" w:rsidRPr="00A5376E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A5376E">
              <w:rPr>
                <w:sz w:val="18"/>
                <w:szCs w:val="18"/>
              </w:rPr>
              <w:t>243725,0</w:t>
            </w:r>
          </w:p>
        </w:tc>
      </w:tr>
      <w:tr w:rsidR="00A24E65" w:rsidRPr="00EC516B" w14:paraId="10D59CCF" w14:textId="77777777" w:rsidTr="00A5376E">
        <w:trPr>
          <w:trHeight w:val="372"/>
        </w:trPr>
        <w:tc>
          <w:tcPr>
            <w:tcW w:w="731" w:type="pct"/>
            <w:vMerge/>
            <w:tcBorders>
              <w:right w:val="single" w:sz="6" w:space="0" w:color="auto"/>
            </w:tcBorders>
          </w:tcPr>
          <w:p w14:paraId="72C3C66F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  <w:vMerge/>
            <w:tcBorders>
              <w:left w:val="single" w:sz="6" w:space="0" w:color="auto"/>
            </w:tcBorders>
          </w:tcPr>
          <w:p w14:paraId="5BA08B21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32" w:type="pct"/>
          </w:tcPr>
          <w:p w14:paraId="3906661A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5" w:type="pct"/>
            <w:gridSpan w:val="2"/>
          </w:tcPr>
          <w:p w14:paraId="4587C99D" w14:textId="77777777" w:rsidR="00A24E65" w:rsidRPr="009E506F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9E506F">
              <w:rPr>
                <w:sz w:val="18"/>
                <w:szCs w:val="18"/>
              </w:rPr>
              <w:t>2773,0</w:t>
            </w:r>
          </w:p>
        </w:tc>
        <w:tc>
          <w:tcPr>
            <w:tcW w:w="312" w:type="pct"/>
            <w:gridSpan w:val="2"/>
            <w:shd w:val="clear" w:color="auto" w:fill="FFFFFF"/>
          </w:tcPr>
          <w:p w14:paraId="054E6188" w14:textId="77777777" w:rsidR="00A24E65" w:rsidRPr="00A5376E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A5376E">
              <w:rPr>
                <w:sz w:val="18"/>
                <w:szCs w:val="18"/>
              </w:rPr>
              <w:t>1440,0</w:t>
            </w:r>
          </w:p>
        </w:tc>
        <w:tc>
          <w:tcPr>
            <w:tcW w:w="313" w:type="pct"/>
            <w:gridSpan w:val="2"/>
            <w:shd w:val="clear" w:color="auto" w:fill="FFFFFF"/>
          </w:tcPr>
          <w:p w14:paraId="2B005B8D" w14:textId="77777777" w:rsidR="00A24E65" w:rsidRPr="009B075A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9B075A">
              <w:rPr>
                <w:sz w:val="18"/>
                <w:szCs w:val="18"/>
              </w:rPr>
              <w:t>0</w:t>
            </w:r>
          </w:p>
        </w:tc>
        <w:tc>
          <w:tcPr>
            <w:tcW w:w="314" w:type="pct"/>
            <w:gridSpan w:val="2"/>
          </w:tcPr>
          <w:p w14:paraId="47C4EC17" w14:textId="77777777" w:rsidR="00A24E65" w:rsidRPr="009B075A" w:rsidRDefault="00A24E65" w:rsidP="00866293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 w:rsidRPr="009B075A">
              <w:rPr>
                <w:sz w:val="18"/>
                <w:szCs w:val="18"/>
              </w:rPr>
              <w:t>0</w:t>
            </w:r>
          </w:p>
        </w:tc>
        <w:tc>
          <w:tcPr>
            <w:tcW w:w="321" w:type="pct"/>
          </w:tcPr>
          <w:p w14:paraId="68A20D36" w14:textId="77777777" w:rsidR="00A24E65" w:rsidRPr="009B075A" w:rsidRDefault="00A24E65" w:rsidP="00866293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 w:rsidRPr="009B075A">
              <w:rPr>
                <w:sz w:val="18"/>
                <w:szCs w:val="18"/>
              </w:rPr>
              <w:t>0</w:t>
            </w:r>
          </w:p>
        </w:tc>
        <w:tc>
          <w:tcPr>
            <w:tcW w:w="316" w:type="pct"/>
          </w:tcPr>
          <w:p w14:paraId="2BE1CF2C" w14:textId="77777777" w:rsidR="00A24E65" w:rsidRPr="00A5376E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A5376E">
              <w:rPr>
                <w:sz w:val="18"/>
                <w:szCs w:val="18"/>
              </w:rPr>
              <w:t>4213,0</w:t>
            </w:r>
          </w:p>
        </w:tc>
      </w:tr>
      <w:tr w:rsidR="00A24E65" w:rsidRPr="00EC516B" w14:paraId="0675DA63" w14:textId="77777777" w:rsidTr="00A5376E">
        <w:tc>
          <w:tcPr>
            <w:tcW w:w="731" w:type="pct"/>
            <w:vMerge/>
            <w:tcBorders>
              <w:right w:val="single" w:sz="6" w:space="0" w:color="auto"/>
            </w:tcBorders>
          </w:tcPr>
          <w:p w14:paraId="6DED7229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  <w:vMerge/>
            <w:tcBorders>
              <w:left w:val="single" w:sz="6" w:space="0" w:color="auto"/>
            </w:tcBorders>
          </w:tcPr>
          <w:p w14:paraId="49417B3E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32" w:type="pct"/>
          </w:tcPr>
          <w:p w14:paraId="7021C62C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 xml:space="preserve">средства бюджета </w:t>
            </w:r>
            <w:r>
              <w:rPr>
                <w:sz w:val="18"/>
                <w:szCs w:val="18"/>
              </w:rPr>
              <w:t>городского округа Кашира</w:t>
            </w:r>
          </w:p>
        </w:tc>
        <w:tc>
          <w:tcPr>
            <w:tcW w:w="315" w:type="pct"/>
            <w:gridSpan w:val="2"/>
          </w:tcPr>
          <w:p w14:paraId="5ABC7F38" w14:textId="77777777" w:rsidR="00A24E65" w:rsidRPr="009E506F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892,7</w:t>
            </w:r>
          </w:p>
        </w:tc>
        <w:tc>
          <w:tcPr>
            <w:tcW w:w="312" w:type="pct"/>
            <w:gridSpan w:val="2"/>
          </w:tcPr>
          <w:p w14:paraId="0C695D4A" w14:textId="77777777" w:rsidR="00A24E65" w:rsidRPr="00A5376E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A5376E">
              <w:rPr>
                <w:sz w:val="18"/>
                <w:szCs w:val="18"/>
              </w:rPr>
              <w:t>50539,3</w:t>
            </w:r>
          </w:p>
        </w:tc>
        <w:tc>
          <w:tcPr>
            <w:tcW w:w="313" w:type="pct"/>
            <w:gridSpan w:val="2"/>
          </w:tcPr>
          <w:p w14:paraId="412CA079" w14:textId="77777777" w:rsidR="00A24E65" w:rsidRPr="007B7BF4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7B7BF4">
              <w:rPr>
                <w:sz w:val="18"/>
                <w:szCs w:val="18"/>
              </w:rPr>
              <w:t>45400,0</w:t>
            </w:r>
          </w:p>
        </w:tc>
        <w:tc>
          <w:tcPr>
            <w:tcW w:w="314" w:type="pct"/>
            <w:gridSpan w:val="2"/>
          </w:tcPr>
          <w:p w14:paraId="68150B76" w14:textId="77777777" w:rsidR="00A24E65" w:rsidRPr="007B7BF4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7B7BF4">
              <w:rPr>
                <w:sz w:val="18"/>
                <w:szCs w:val="18"/>
              </w:rPr>
              <w:t>45400,0</w:t>
            </w:r>
          </w:p>
        </w:tc>
        <w:tc>
          <w:tcPr>
            <w:tcW w:w="321" w:type="pct"/>
          </w:tcPr>
          <w:p w14:paraId="0A658EFA" w14:textId="77777777" w:rsidR="00A24E65" w:rsidRPr="009B075A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9B075A">
              <w:rPr>
                <w:sz w:val="18"/>
                <w:szCs w:val="18"/>
              </w:rPr>
              <w:t>37000,0</w:t>
            </w:r>
          </w:p>
        </w:tc>
        <w:tc>
          <w:tcPr>
            <w:tcW w:w="316" w:type="pct"/>
          </w:tcPr>
          <w:p w14:paraId="752ACFE1" w14:textId="77777777" w:rsidR="00A24E65" w:rsidRPr="00A5376E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A5376E">
              <w:rPr>
                <w:sz w:val="18"/>
                <w:szCs w:val="18"/>
              </w:rPr>
              <w:t>226232,0</w:t>
            </w:r>
          </w:p>
        </w:tc>
      </w:tr>
      <w:tr w:rsidR="00A24E65" w:rsidRPr="00EC516B" w14:paraId="3D9E8733" w14:textId="77777777" w:rsidTr="00A5376E">
        <w:tc>
          <w:tcPr>
            <w:tcW w:w="731" w:type="pct"/>
            <w:vMerge/>
            <w:tcBorders>
              <w:right w:val="single" w:sz="6" w:space="0" w:color="auto"/>
            </w:tcBorders>
          </w:tcPr>
          <w:p w14:paraId="7247ADF3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  <w:vMerge/>
            <w:tcBorders>
              <w:left w:val="single" w:sz="6" w:space="0" w:color="auto"/>
            </w:tcBorders>
          </w:tcPr>
          <w:p w14:paraId="42E94700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32" w:type="pct"/>
          </w:tcPr>
          <w:p w14:paraId="0A55B16E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315" w:type="pct"/>
            <w:gridSpan w:val="2"/>
          </w:tcPr>
          <w:p w14:paraId="1484880E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20,0</w:t>
            </w:r>
          </w:p>
        </w:tc>
        <w:tc>
          <w:tcPr>
            <w:tcW w:w="312" w:type="pct"/>
            <w:gridSpan w:val="2"/>
          </w:tcPr>
          <w:p w14:paraId="3B643250" w14:textId="77777777" w:rsidR="00A24E65" w:rsidRPr="000876EA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0876EA">
              <w:rPr>
                <w:sz w:val="18"/>
                <w:szCs w:val="18"/>
              </w:rPr>
              <w:t>3320,0</w:t>
            </w:r>
          </w:p>
        </w:tc>
        <w:tc>
          <w:tcPr>
            <w:tcW w:w="313" w:type="pct"/>
            <w:gridSpan w:val="2"/>
          </w:tcPr>
          <w:p w14:paraId="0DEB0DDE" w14:textId="77777777" w:rsidR="00A24E65" w:rsidRPr="000876EA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0876EA">
              <w:rPr>
                <w:sz w:val="18"/>
                <w:szCs w:val="18"/>
              </w:rPr>
              <w:t>3320,0</w:t>
            </w:r>
          </w:p>
        </w:tc>
        <w:tc>
          <w:tcPr>
            <w:tcW w:w="314" w:type="pct"/>
            <w:gridSpan w:val="2"/>
          </w:tcPr>
          <w:p w14:paraId="0D7FB938" w14:textId="77777777" w:rsidR="00A24E65" w:rsidRPr="000876EA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0876EA">
              <w:rPr>
                <w:sz w:val="18"/>
                <w:szCs w:val="18"/>
              </w:rPr>
              <w:t>3320,0</w:t>
            </w:r>
          </w:p>
        </w:tc>
        <w:tc>
          <w:tcPr>
            <w:tcW w:w="321" w:type="pct"/>
          </w:tcPr>
          <w:p w14:paraId="77F15C54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16" w:type="pct"/>
          </w:tcPr>
          <w:p w14:paraId="016FEB32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280,0</w:t>
            </w:r>
          </w:p>
        </w:tc>
      </w:tr>
      <w:tr w:rsidR="00A24E65" w:rsidRPr="00EC516B" w14:paraId="3FFB873C" w14:textId="77777777" w:rsidTr="00A5376E">
        <w:trPr>
          <w:trHeight w:val="186"/>
        </w:trPr>
        <w:tc>
          <w:tcPr>
            <w:tcW w:w="3426" w:type="pct"/>
            <w:gridSpan w:val="6"/>
          </w:tcPr>
          <w:p w14:paraId="05B5858D" w14:textId="77777777" w:rsidR="00A24E65" w:rsidRPr="008A60AC" w:rsidRDefault="00A24E65" w:rsidP="00866293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Планируемые результаты реализации подпрограммы</w:t>
            </w:r>
          </w:p>
        </w:tc>
        <w:tc>
          <w:tcPr>
            <w:tcW w:w="312" w:type="pct"/>
            <w:gridSpan w:val="2"/>
            <w:vAlign w:val="center"/>
          </w:tcPr>
          <w:p w14:paraId="1FD11EE2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0 год</w:t>
            </w:r>
          </w:p>
        </w:tc>
        <w:tc>
          <w:tcPr>
            <w:tcW w:w="313" w:type="pct"/>
            <w:gridSpan w:val="2"/>
            <w:vAlign w:val="center"/>
          </w:tcPr>
          <w:p w14:paraId="349A8178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1 год</w:t>
            </w:r>
          </w:p>
        </w:tc>
        <w:tc>
          <w:tcPr>
            <w:tcW w:w="314" w:type="pct"/>
            <w:gridSpan w:val="2"/>
            <w:vAlign w:val="center"/>
          </w:tcPr>
          <w:p w14:paraId="2665A95E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2 год</w:t>
            </w:r>
          </w:p>
        </w:tc>
        <w:tc>
          <w:tcPr>
            <w:tcW w:w="321" w:type="pct"/>
            <w:vAlign w:val="center"/>
          </w:tcPr>
          <w:p w14:paraId="251F4DA5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8A60AC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316" w:type="pct"/>
            <w:vAlign w:val="center"/>
          </w:tcPr>
          <w:p w14:paraId="3CF28C42" w14:textId="77777777" w:rsidR="00A24E65" w:rsidRPr="008A60AC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4</w:t>
            </w:r>
            <w:r w:rsidRPr="008A60AC">
              <w:rPr>
                <w:sz w:val="18"/>
                <w:szCs w:val="18"/>
              </w:rPr>
              <w:t xml:space="preserve"> год</w:t>
            </w:r>
          </w:p>
        </w:tc>
      </w:tr>
      <w:tr w:rsidR="00A24E65" w:rsidRPr="00F22CAF" w14:paraId="685BC59E" w14:textId="77777777" w:rsidTr="00A5376E">
        <w:trPr>
          <w:trHeight w:val="77"/>
        </w:trPr>
        <w:tc>
          <w:tcPr>
            <w:tcW w:w="3426" w:type="pct"/>
            <w:gridSpan w:val="6"/>
            <w:shd w:val="clear" w:color="auto" w:fill="auto"/>
          </w:tcPr>
          <w:p w14:paraId="2F7FD8AC" w14:textId="77777777" w:rsidR="00A24E65" w:rsidRPr="00F22CAF" w:rsidRDefault="00A24E65" w:rsidP="00866293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312" w:type="pct"/>
            <w:gridSpan w:val="2"/>
          </w:tcPr>
          <w:p w14:paraId="56A80A16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  <w:tc>
          <w:tcPr>
            <w:tcW w:w="313" w:type="pct"/>
            <w:gridSpan w:val="2"/>
          </w:tcPr>
          <w:p w14:paraId="0797D266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  <w:tc>
          <w:tcPr>
            <w:tcW w:w="314" w:type="pct"/>
            <w:gridSpan w:val="2"/>
          </w:tcPr>
          <w:p w14:paraId="666F55D0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  <w:tc>
          <w:tcPr>
            <w:tcW w:w="321" w:type="pct"/>
          </w:tcPr>
          <w:p w14:paraId="583C06B2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  <w:tc>
          <w:tcPr>
            <w:tcW w:w="316" w:type="pct"/>
          </w:tcPr>
          <w:p w14:paraId="11D9B75A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</w:tr>
      <w:tr w:rsidR="00A24E65" w:rsidRPr="00F22CAF" w14:paraId="55E81DBE" w14:textId="77777777" w:rsidTr="00A5376E">
        <w:trPr>
          <w:trHeight w:val="77"/>
        </w:trPr>
        <w:tc>
          <w:tcPr>
            <w:tcW w:w="3426" w:type="pct"/>
            <w:gridSpan w:val="6"/>
            <w:shd w:val="clear" w:color="auto" w:fill="auto"/>
          </w:tcPr>
          <w:p w14:paraId="23B93B02" w14:textId="77777777" w:rsidR="00A24E65" w:rsidRPr="00F22CAF" w:rsidRDefault="00A24E65" w:rsidP="00866293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312" w:type="pct"/>
            <w:gridSpan w:val="2"/>
          </w:tcPr>
          <w:p w14:paraId="141971D4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4,6%</w:t>
            </w:r>
          </w:p>
        </w:tc>
        <w:tc>
          <w:tcPr>
            <w:tcW w:w="313" w:type="pct"/>
            <w:gridSpan w:val="2"/>
          </w:tcPr>
          <w:p w14:paraId="2F308B0A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7,6 %</w:t>
            </w:r>
          </w:p>
        </w:tc>
        <w:tc>
          <w:tcPr>
            <w:tcW w:w="314" w:type="pct"/>
            <w:gridSpan w:val="2"/>
          </w:tcPr>
          <w:p w14:paraId="7452BADF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7,6 %</w:t>
            </w:r>
          </w:p>
        </w:tc>
        <w:tc>
          <w:tcPr>
            <w:tcW w:w="321" w:type="pct"/>
          </w:tcPr>
          <w:p w14:paraId="24D7FEB7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7,6 %</w:t>
            </w:r>
          </w:p>
        </w:tc>
        <w:tc>
          <w:tcPr>
            <w:tcW w:w="316" w:type="pct"/>
          </w:tcPr>
          <w:p w14:paraId="0D537625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7,6 %</w:t>
            </w:r>
          </w:p>
        </w:tc>
      </w:tr>
      <w:tr w:rsidR="00A24E65" w:rsidRPr="00F22CAF" w14:paraId="54B0C064" w14:textId="77777777" w:rsidTr="00A5376E">
        <w:trPr>
          <w:trHeight w:val="77"/>
        </w:trPr>
        <w:tc>
          <w:tcPr>
            <w:tcW w:w="3422" w:type="pct"/>
            <w:gridSpan w:val="5"/>
            <w:shd w:val="clear" w:color="auto" w:fill="auto"/>
          </w:tcPr>
          <w:p w14:paraId="44C9D39F" w14:textId="77777777" w:rsidR="00A24E65" w:rsidRPr="00F22CAF" w:rsidRDefault="00A24E65" w:rsidP="00866293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312" w:type="pct"/>
            <w:gridSpan w:val="2"/>
          </w:tcPr>
          <w:p w14:paraId="0DC84D30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 xml:space="preserve">11,5 </w:t>
            </w:r>
          </w:p>
          <w:p w14:paraId="5845D66B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>минут</w:t>
            </w:r>
          </w:p>
        </w:tc>
        <w:tc>
          <w:tcPr>
            <w:tcW w:w="313" w:type="pct"/>
            <w:gridSpan w:val="2"/>
          </w:tcPr>
          <w:p w14:paraId="0A3FB89E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,8</w:t>
            </w:r>
          </w:p>
          <w:p w14:paraId="499A2E89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 xml:space="preserve"> минут</w:t>
            </w:r>
          </w:p>
        </w:tc>
        <w:tc>
          <w:tcPr>
            <w:tcW w:w="314" w:type="pct"/>
            <w:gridSpan w:val="2"/>
          </w:tcPr>
          <w:p w14:paraId="3AF80CE5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,8</w:t>
            </w:r>
          </w:p>
          <w:p w14:paraId="59137FD6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 xml:space="preserve"> минут</w:t>
            </w:r>
          </w:p>
        </w:tc>
        <w:tc>
          <w:tcPr>
            <w:tcW w:w="325" w:type="pct"/>
            <w:gridSpan w:val="2"/>
          </w:tcPr>
          <w:p w14:paraId="5C1C1BFE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,8</w:t>
            </w:r>
          </w:p>
          <w:p w14:paraId="3D6AC4A7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 xml:space="preserve"> минут</w:t>
            </w:r>
          </w:p>
        </w:tc>
        <w:tc>
          <w:tcPr>
            <w:tcW w:w="316" w:type="pct"/>
          </w:tcPr>
          <w:p w14:paraId="44070B4A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,8</w:t>
            </w:r>
          </w:p>
          <w:p w14:paraId="5D4900CE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 xml:space="preserve"> минут</w:t>
            </w:r>
          </w:p>
        </w:tc>
      </w:tr>
      <w:tr w:rsidR="00A24E65" w:rsidRPr="00F22CAF" w14:paraId="143B49AE" w14:textId="77777777" w:rsidTr="00A5376E">
        <w:trPr>
          <w:trHeight w:val="77"/>
        </w:trPr>
        <w:tc>
          <w:tcPr>
            <w:tcW w:w="3422" w:type="pct"/>
            <w:gridSpan w:val="5"/>
            <w:shd w:val="clear" w:color="auto" w:fill="auto"/>
          </w:tcPr>
          <w:p w14:paraId="1BD1A934" w14:textId="77777777" w:rsidR="00A24E65" w:rsidRPr="00F22CAF" w:rsidRDefault="00A24E65" w:rsidP="00866293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312" w:type="pct"/>
            <w:gridSpan w:val="2"/>
          </w:tcPr>
          <w:p w14:paraId="5554E071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-</w:t>
            </w:r>
          </w:p>
        </w:tc>
        <w:tc>
          <w:tcPr>
            <w:tcW w:w="313" w:type="pct"/>
            <w:gridSpan w:val="2"/>
          </w:tcPr>
          <w:p w14:paraId="343343DD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0%</w:t>
            </w:r>
          </w:p>
        </w:tc>
        <w:tc>
          <w:tcPr>
            <w:tcW w:w="314" w:type="pct"/>
            <w:gridSpan w:val="2"/>
          </w:tcPr>
          <w:p w14:paraId="2DBF55F2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0%</w:t>
            </w:r>
          </w:p>
        </w:tc>
        <w:tc>
          <w:tcPr>
            <w:tcW w:w="325" w:type="pct"/>
            <w:gridSpan w:val="2"/>
          </w:tcPr>
          <w:p w14:paraId="2050E488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0%</w:t>
            </w:r>
          </w:p>
        </w:tc>
        <w:tc>
          <w:tcPr>
            <w:tcW w:w="316" w:type="pct"/>
          </w:tcPr>
          <w:p w14:paraId="5A5BF10C" w14:textId="77777777" w:rsidR="00A24E65" w:rsidRPr="00F22CAF" w:rsidRDefault="00A24E65" w:rsidP="00866293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0%</w:t>
            </w:r>
          </w:p>
        </w:tc>
      </w:tr>
      <w:tr w:rsidR="00A24E65" w:rsidRPr="00EC516B" w14:paraId="70BD4369" w14:textId="77777777" w:rsidTr="00A5376E">
        <w:trPr>
          <w:trHeight w:val="77"/>
        </w:trPr>
        <w:tc>
          <w:tcPr>
            <w:tcW w:w="3422" w:type="pct"/>
            <w:gridSpan w:val="5"/>
            <w:shd w:val="clear" w:color="auto" w:fill="auto"/>
          </w:tcPr>
          <w:p w14:paraId="41865667" w14:textId="77777777" w:rsidR="00A24E65" w:rsidRPr="00F22CAF" w:rsidRDefault="00A24E65" w:rsidP="00866293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 xml:space="preserve">Выполнение требований комфортности и доступности МФЦ </w:t>
            </w:r>
          </w:p>
        </w:tc>
        <w:tc>
          <w:tcPr>
            <w:tcW w:w="312" w:type="pct"/>
            <w:gridSpan w:val="2"/>
          </w:tcPr>
          <w:p w14:paraId="59AD7E1D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  <w:tc>
          <w:tcPr>
            <w:tcW w:w="313" w:type="pct"/>
            <w:gridSpan w:val="2"/>
          </w:tcPr>
          <w:p w14:paraId="6FCC106C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  <w:tc>
          <w:tcPr>
            <w:tcW w:w="314" w:type="pct"/>
            <w:gridSpan w:val="2"/>
          </w:tcPr>
          <w:p w14:paraId="029F030A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  <w:tc>
          <w:tcPr>
            <w:tcW w:w="325" w:type="pct"/>
            <w:gridSpan w:val="2"/>
          </w:tcPr>
          <w:p w14:paraId="2944373A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  <w:tc>
          <w:tcPr>
            <w:tcW w:w="316" w:type="pct"/>
          </w:tcPr>
          <w:p w14:paraId="39078670" w14:textId="77777777" w:rsidR="00A24E65" w:rsidRPr="00F22CAF" w:rsidRDefault="00A24E65" w:rsidP="00866293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</w:tr>
    </w:tbl>
    <w:p w14:paraId="27D01359" w14:textId="77777777" w:rsidR="00A24E65" w:rsidRDefault="00A24E65" w:rsidP="00A24E65">
      <w:pPr>
        <w:autoSpaceDE w:val="0"/>
        <w:autoSpaceDN w:val="0"/>
        <w:adjustRightInd w:val="0"/>
        <w:rPr>
          <w:sz w:val="28"/>
          <w:szCs w:val="28"/>
        </w:rPr>
      </w:pPr>
    </w:p>
    <w:p w14:paraId="74830F13" w14:textId="77777777" w:rsidR="00A24E65" w:rsidRDefault="00A24E65" w:rsidP="00A24E65">
      <w:pPr>
        <w:autoSpaceDE w:val="0"/>
        <w:autoSpaceDN w:val="0"/>
        <w:adjustRightInd w:val="0"/>
        <w:rPr>
          <w:sz w:val="28"/>
          <w:szCs w:val="28"/>
        </w:rPr>
      </w:pPr>
    </w:p>
    <w:p w14:paraId="62E6529F" w14:textId="77777777" w:rsidR="00A24E65" w:rsidRDefault="00A24E65" w:rsidP="00A24E65">
      <w:pPr>
        <w:autoSpaceDE w:val="0"/>
        <w:autoSpaceDN w:val="0"/>
        <w:adjustRightInd w:val="0"/>
        <w:rPr>
          <w:sz w:val="28"/>
          <w:szCs w:val="28"/>
        </w:rPr>
      </w:pPr>
    </w:p>
    <w:p w14:paraId="38FC8E61" w14:textId="77777777" w:rsidR="00A24E65" w:rsidRDefault="00A24E65" w:rsidP="00A24E65">
      <w:pPr>
        <w:autoSpaceDE w:val="0"/>
        <w:autoSpaceDN w:val="0"/>
        <w:adjustRightInd w:val="0"/>
        <w:rPr>
          <w:sz w:val="28"/>
          <w:szCs w:val="28"/>
        </w:rPr>
      </w:pPr>
    </w:p>
    <w:p w14:paraId="4BEEF94D" w14:textId="77777777" w:rsidR="00A24E65" w:rsidRDefault="00A24E65" w:rsidP="00A24E65">
      <w:pPr>
        <w:autoSpaceDE w:val="0"/>
        <w:autoSpaceDN w:val="0"/>
        <w:adjustRightInd w:val="0"/>
        <w:rPr>
          <w:sz w:val="28"/>
          <w:szCs w:val="28"/>
        </w:rPr>
      </w:pPr>
    </w:p>
    <w:p w14:paraId="29DEE58D" w14:textId="77777777" w:rsidR="00A24E65" w:rsidRDefault="00A24E65" w:rsidP="00A24E65">
      <w:pPr>
        <w:autoSpaceDE w:val="0"/>
        <w:autoSpaceDN w:val="0"/>
        <w:adjustRightInd w:val="0"/>
        <w:rPr>
          <w:sz w:val="28"/>
          <w:szCs w:val="28"/>
        </w:rPr>
      </w:pPr>
    </w:p>
    <w:p w14:paraId="67191F3F" w14:textId="77777777" w:rsidR="00A5376E" w:rsidRPr="00A94F22" w:rsidRDefault="00A5376E" w:rsidP="00A5376E">
      <w:pPr>
        <w:framePr w:hSpace="180" w:wrap="around" w:vAnchor="text" w:hAnchor="text" w:xAlign="right" w:y="1"/>
        <w:autoSpaceDE w:val="0"/>
        <w:autoSpaceDN w:val="0"/>
        <w:adjustRightInd w:val="0"/>
        <w:ind w:left="9498" w:firstLine="106"/>
        <w:suppressOverlap/>
        <w:jc w:val="right"/>
        <w:outlineLvl w:val="0"/>
        <w:rPr>
          <w:rFonts w:eastAsia="Calibri"/>
        </w:rPr>
      </w:pPr>
      <w:r w:rsidRPr="00A94F22">
        <w:rPr>
          <w:rFonts w:eastAsia="Calibri"/>
        </w:rPr>
        <w:lastRenderedPageBreak/>
        <w:t xml:space="preserve">Приложение № </w:t>
      </w:r>
      <w:r w:rsidR="006644DB">
        <w:rPr>
          <w:rFonts w:eastAsia="Calibri"/>
        </w:rPr>
        <w:t>3</w:t>
      </w:r>
      <w:r w:rsidRPr="00A94F22">
        <w:rPr>
          <w:rFonts w:eastAsia="Calibri"/>
        </w:rPr>
        <w:t xml:space="preserve">                            </w:t>
      </w:r>
    </w:p>
    <w:p w14:paraId="49D0A999" w14:textId="77777777" w:rsidR="00A5376E" w:rsidRPr="00A94F22" w:rsidRDefault="00A5376E" w:rsidP="00A5376E">
      <w:pPr>
        <w:framePr w:hSpace="180" w:wrap="around" w:vAnchor="text" w:hAnchor="text" w:xAlign="right" w:y="1"/>
        <w:autoSpaceDE w:val="0"/>
        <w:autoSpaceDN w:val="0"/>
        <w:adjustRightInd w:val="0"/>
        <w:ind w:left="10514" w:firstLine="814"/>
        <w:suppressOverlap/>
        <w:jc w:val="right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65073A22" w14:textId="77777777" w:rsidR="00A5376E" w:rsidRDefault="00A5376E" w:rsidP="00A5376E">
      <w:pPr>
        <w:jc w:val="right"/>
        <w:rPr>
          <w:rFonts w:eastAsia="Arial Unicode MS"/>
        </w:rPr>
      </w:pPr>
      <w:r w:rsidRPr="00227D8B">
        <w:rPr>
          <w:rFonts w:eastAsia="Calibri"/>
          <w:bCs/>
        </w:rPr>
        <w:t>городского округа Кашира</w:t>
      </w:r>
      <w:r>
        <w:rPr>
          <w:rFonts w:eastAsia="Calibri"/>
          <w:b/>
          <w:bCs/>
        </w:rPr>
        <w:t xml:space="preserve"> </w:t>
      </w:r>
      <w:r w:rsidRPr="00227D8B">
        <w:rPr>
          <w:rFonts w:eastAsia="Arial Unicode MS"/>
        </w:rPr>
        <w:t xml:space="preserve">           </w:t>
      </w:r>
    </w:p>
    <w:p w14:paraId="614E053D" w14:textId="77777777" w:rsidR="00A24E65" w:rsidRDefault="00A24E65" w:rsidP="00A24E65">
      <w:pPr>
        <w:autoSpaceDE w:val="0"/>
        <w:autoSpaceDN w:val="0"/>
        <w:adjustRightInd w:val="0"/>
        <w:rPr>
          <w:sz w:val="28"/>
          <w:szCs w:val="28"/>
        </w:rPr>
      </w:pPr>
    </w:p>
    <w:p w14:paraId="092BDBAA" w14:textId="77777777" w:rsidR="00A24E65" w:rsidRPr="006F7754" w:rsidRDefault="00A24E65" w:rsidP="00A24E65">
      <w:pPr>
        <w:keepNext/>
        <w:tabs>
          <w:tab w:val="num" w:pos="756"/>
        </w:tabs>
        <w:ind w:left="756" w:hanging="576"/>
        <w:jc w:val="center"/>
        <w:outlineLvl w:val="1"/>
        <w:rPr>
          <w:sz w:val="28"/>
          <w:szCs w:val="28"/>
        </w:rPr>
      </w:pPr>
      <w:r>
        <w:rPr>
          <w:sz w:val="28"/>
          <w:szCs w:val="28"/>
        </w:rPr>
        <w:t>2</w:t>
      </w:r>
      <w:r w:rsidRPr="006F7754">
        <w:rPr>
          <w:sz w:val="28"/>
          <w:szCs w:val="28"/>
        </w:rPr>
        <w:t xml:space="preserve">. Перечень мероприятий </w:t>
      </w:r>
      <w:r>
        <w:rPr>
          <w:sz w:val="28"/>
          <w:szCs w:val="28"/>
        </w:rPr>
        <w:t>Подп</w:t>
      </w:r>
      <w:r w:rsidRPr="006F7754">
        <w:rPr>
          <w:sz w:val="28"/>
          <w:szCs w:val="28"/>
        </w:rPr>
        <w:t xml:space="preserve">рограммы </w:t>
      </w:r>
      <w:r w:rsidRPr="00133386">
        <w:rPr>
          <w:sz w:val="28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>
        <w:rPr>
          <w:sz w:val="28"/>
          <w:szCs w:val="28"/>
        </w:rPr>
        <w:t xml:space="preserve">, </w:t>
      </w:r>
      <w:r w:rsidRPr="00A56DCE">
        <w:rPr>
          <w:sz w:val="28"/>
          <w:szCs w:val="28"/>
        </w:rPr>
        <w:t>а также услуг почтовой связи»</w:t>
      </w:r>
      <w:r>
        <w:rPr>
          <w:sz w:val="28"/>
          <w:szCs w:val="28"/>
        </w:rPr>
        <w:t xml:space="preserve"> на 2020-2024 годы</w:t>
      </w:r>
    </w:p>
    <w:p w14:paraId="7296CED0" w14:textId="77777777" w:rsidR="00A24E65" w:rsidRPr="00B45F44" w:rsidRDefault="00A24E65" w:rsidP="00A24E65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tbl>
      <w:tblPr>
        <w:tblW w:w="14883" w:type="dxa"/>
        <w:tblInd w:w="-571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09"/>
        <w:gridCol w:w="1986"/>
        <w:gridCol w:w="708"/>
        <w:gridCol w:w="1417"/>
        <w:gridCol w:w="1134"/>
        <w:gridCol w:w="1134"/>
        <w:gridCol w:w="992"/>
        <w:gridCol w:w="851"/>
        <w:gridCol w:w="850"/>
        <w:gridCol w:w="851"/>
        <w:gridCol w:w="850"/>
        <w:gridCol w:w="1701"/>
        <w:gridCol w:w="1700"/>
      </w:tblGrid>
      <w:tr w:rsidR="00A24E65" w:rsidRPr="00B45F44" w14:paraId="0BA1BB8D" w14:textId="77777777" w:rsidTr="00C7482B">
        <w:trPr>
          <w:trHeight w:val="506"/>
          <w:tblHeader/>
        </w:trPr>
        <w:tc>
          <w:tcPr>
            <w:tcW w:w="709" w:type="dxa"/>
            <w:vMerge w:val="restart"/>
            <w:shd w:val="clear" w:color="auto" w:fill="FFFFFF"/>
          </w:tcPr>
          <w:p w14:paraId="1E88FB66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№ п/п</w:t>
            </w:r>
          </w:p>
        </w:tc>
        <w:tc>
          <w:tcPr>
            <w:tcW w:w="1986" w:type="dxa"/>
            <w:vMerge w:val="restart"/>
            <w:shd w:val="clear" w:color="auto" w:fill="FFFFFF"/>
          </w:tcPr>
          <w:p w14:paraId="08213905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708" w:type="dxa"/>
            <w:vMerge w:val="restart"/>
            <w:shd w:val="clear" w:color="auto" w:fill="FFFFFF"/>
          </w:tcPr>
          <w:p w14:paraId="7D953ACC" w14:textId="77777777" w:rsidR="00A24E65" w:rsidRPr="00B45F44" w:rsidRDefault="00A24E65" w:rsidP="00866293">
            <w:pPr>
              <w:ind w:left="-109" w:right="-108"/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 xml:space="preserve">Срок </w:t>
            </w:r>
            <w:proofErr w:type="spellStart"/>
            <w:r w:rsidRPr="00B45F44">
              <w:rPr>
                <w:bCs/>
                <w:sz w:val="16"/>
                <w:szCs w:val="16"/>
              </w:rPr>
              <w:t>исполне-ния</w:t>
            </w:r>
            <w:proofErr w:type="spellEnd"/>
            <w:r w:rsidRPr="00B45F44">
              <w:rPr>
                <w:bCs/>
                <w:sz w:val="16"/>
                <w:szCs w:val="16"/>
              </w:rPr>
              <w:t xml:space="preserve"> меро</w:t>
            </w:r>
            <w:r w:rsidRPr="00B45F44">
              <w:rPr>
                <w:bCs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417" w:type="dxa"/>
            <w:vMerge w:val="restart"/>
            <w:shd w:val="clear" w:color="auto" w:fill="FFFFFF"/>
          </w:tcPr>
          <w:p w14:paraId="60FD96F9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7B95B9D3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 xml:space="preserve">Объем </w:t>
            </w:r>
            <w:proofErr w:type="spellStart"/>
            <w:r w:rsidRPr="00B45F44">
              <w:rPr>
                <w:bCs/>
                <w:sz w:val="16"/>
                <w:szCs w:val="16"/>
              </w:rPr>
              <w:t>финанси-рования</w:t>
            </w:r>
            <w:proofErr w:type="spellEnd"/>
            <w:r w:rsidRPr="00B45F44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B45F44">
              <w:rPr>
                <w:bCs/>
                <w:sz w:val="16"/>
                <w:szCs w:val="16"/>
              </w:rPr>
              <w:t>меропри-ятия</w:t>
            </w:r>
            <w:proofErr w:type="spellEnd"/>
            <w:r w:rsidRPr="00B45F44">
              <w:rPr>
                <w:bCs/>
                <w:sz w:val="16"/>
                <w:szCs w:val="16"/>
              </w:rPr>
              <w:t xml:space="preserve"> в 201</w:t>
            </w:r>
            <w:r>
              <w:rPr>
                <w:bCs/>
                <w:sz w:val="16"/>
                <w:szCs w:val="16"/>
              </w:rPr>
              <w:t>9</w:t>
            </w:r>
            <w:r w:rsidRPr="00B45F44">
              <w:rPr>
                <w:bCs/>
                <w:sz w:val="16"/>
                <w:szCs w:val="16"/>
              </w:rPr>
              <w:t xml:space="preserve"> году (</w:t>
            </w:r>
            <w:proofErr w:type="spellStart"/>
            <w:r w:rsidRPr="00B45F44">
              <w:rPr>
                <w:bCs/>
                <w:sz w:val="16"/>
                <w:szCs w:val="16"/>
              </w:rPr>
              <w:t>тыс.руб</w:t>
            </w:r>
            <w:proofErr w:type="spellEnd"/>
            <w:r w:rsidRPr="00B45F44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3A06DF05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Всего (</w:t>
            </w:r>
            <w:proofErr w:type="spellStart"/>
            <w:r w:rsidRPr="00B45F44">
              <w:rPr>
                <w:bCs/>
                <w:sz w:val="16"/>
                <w:szCs w:val="16"/>
              </w:rPr>
              <w:t>тыс.руб</w:t>
            </w:r>
            <w:proofErr w:type="spellEnd"/>
            <w:r w:rsidRPr="00B45F44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4394" w:type="dxa"/>
            <w:gridSpan w:val="5"/>
            <w:shd w:val="clear" w:color="auto" w:fill="FFFFFF"/>
          </w:tcPr>
          <w:p w14:paraId="34A696F6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701" w:type="dxa"/>
            <w:shd w:val="clear" w:color="auto" w:fill="FFFFFF"/>
          </w:tcPr>
          <w:p w14:paraId="75FA3487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Ответственный за выполнение мероприятия программы</w:t>
            </w:r>
          </w:p>
        </w:tc>
        <w:tc>
          <w:tcPr>
            <w:tcW w:w="1700" w:type="dxa"/>
            <w:shd w:val="clear" w:color="auto" w:fill="FFFFFF"/>
          </w:tcPr>
          <w:p w14:paraId="1ABE2518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Результаты выполнения мероприятий программы</w:t>
            </w:r>
          </w:p>
        </w:tc>
      </w:tr>
      <w:tr w:rsidR="00A24E65" w:rsidRPr="00B45F44" w14:paraId="0013C550" w14:textId="77777777" w:rsidTr="00C7482B">
        <w:trPr>
          <w:trHeight w:val="846"/>
          <w:tblHeader/>
        </w:trPr>
        <w:tc>
          <w:tcPr>
            <w:tcW w:w="709" w:type="dxa"/>
            <w:vMerge/>
            <w:shd w:val="clear" w:color="auto" w:fill="FFFFFF"/>
            <w:vAlign w:val="center"/>
          </w:tcPr>
          <w:p w14:paraId="56A4BBAE" w14:textId="77777777" w:rsidR="00A24E65" w:rsidRPr="00B45F44" w:rsidRDefault="00A24E65" w:rsidP="00866293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986" w:type="dxa"/>
            <w:vMerge/>
            <w:shd w:val="clear" w:color="auto" w:fill="FFFFFF"/>
            <w:vAlign w:val="center"/>
          </w:tcPr>
          <w:p w14:paraId="08C0E98A" w14:textId="77777777" w:rsidR="00A24E65" w:rsidRPr="00B45F44" w:rsidRDefault="00A24E65" w:rsidP="00866293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FFFFFF"/>
            <w:vAlign w:val="center"/>
          </w:tcPr>
          <w:p w14:paraId="6BCC191D" w14:textId="77777777" w:rsidR="00A24E65" w:rsidRPr="00B45F44" w:rsidRDefault="00A24E65" w:rsidP="00866293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14:paraId="0FEC6067" w14:textId="77777777" w:rsidR="00A24E65" w:rsidRPr="00B45F44" w:rsidRDefault="00A24E65" w:rsidP="00866293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</w:tcPr>
          <w:p w14:paraId="7A3B146C" w14:textId="77777777" w:rsidR="00A24E65" w:rsidRPr="00B45F44" w:rsidRDefault="00A24E65" w:rsidP="00866293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14:paraId="478B7E9A" w14:textId="77777777" w:rsidR="00A24E65" w:rsidRPr="00B45F44" w:rsidRDefault="00A24E65" w:rsidP="00866293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FFFFFF"/>
          </w:tcPr>
          <w:p w14:paraId="4D84AE17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</w:t>
            </w:r>
            <w:r>
              <w:rPr>
                <w:bCs/>
                <w:sz w:val="16"/>
                <w:szCs w:val="16"/>
              </w:rPr>
              <w:t>20</w:t>
            </w:r>
            <w:r w:rsidRPr="00B45F44">
              <w:rPr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851" w:type="dxa"/>
            <w:shd w:val="clear" w:color="auto" w:fill="FFFFFF"/>
          </w:tcPr>
          <w:p w14:paraId="76178184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2</w:t>
            </w:r>
            <w:r>
              <w:rPr>
                <w:bCs/>
                <w:sz w:val="16"/>
                <w:szCs w:val="16"/>
              </w:rPr>
              <w:t>1</w:t>
            </w:r>
            <w:r w:rsidRPr="00B45F44">
              <w:rPr>
                <w:bCs/>
                <w:sz w:val="16"/>
                <w:szCs w:val="16"/>
              </w:rPr>
              <w:t>год</w:t>
            </w:r>
          </w:p>
        </w:tc>
        <w:tc>
          <w:tcPr>
            <w:tcW w:w="850" w:type="dxa"/>
            <w:shd w:val="clear" w:color="auto" w:fill="FFFFFF"/>
          </w:tcPr>
          <w:p w14:paraId="7ED0AAFF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2</w:t>
            </w:r>
            <w:r>
              <w:rPr>
                <w:bCs/>
                <w:sz w:val="16"/>
                <w:szCs w:val="16"/>
              </w:rPr>
              <w:t>2</w:t>
            </w:r>
            <w:r w:rsidRPr="00B45F44">
              <w:rPr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851" w:type="dxa"/>
            <w:shd w:val="clear" w:color="auto" w:fill="FFFFFF"/>
          </w:tcPr>
          <w:p w14:paraId="263CF731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023 год</w:t>
            </w:r>
          </w:p>
        </w:tc>
        <w:tc>
          <w:tcPr>
            <w:tcW w:w="850" w:type="dxa"/>
            <w:shd w:val="clear" w:color="auto" w:fill="FFFFFF"/>
          </w:tcPr>
          <w:p w14:paraId="0BE3E4B3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2</w:t>
            </w:r>
            <w:r>
              <w:rPr>
                <w:bCs/>
                <w:sz w:val="16"/>
                <w:szCs w:val="16"/>
              </w:rPr>
              <w:t>4</w:t>
            </w:r>
            <w:r w:rsidRPr="00B45F44">
              <w:rPr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40C96EF5" w14:textId="77777777" w:rsidR="00A24E65" w:rsidRPr="00B45F44" w:rsidRDefault="00A24E65" w:rsidP="00866293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700" w:type="dxa"/>
            <w:shd w:val="clear" w:color="auto" w:fill="FFFFFF"/>
            <w:vAlign w:val="center"/>
          </w:tcPr>
          <w:p w14:paraId="0AB2953C" w14:textId="77777777" w:rsidR="00A24E65" w:rsidRPr="00B45F44" w:rsidRDefault="00A24E65" w:rsidP="00866293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11854F7A" w14:textId="77777777" w:rsidR="00A24E65" w:rsidRPr="00B45F44" w:rsidRDefault="00A24E65" w:rsidP="00A24E65">
      <w:pPr>
        <w:autoSpaceDE w:val="0"/>
        <w:autoSpaceDN w:val="0"/>
        <w:adjustRightInd w:val="0"/>
        <w:jc w:val="both"/>
        <w:rPr>
          <w:sz w:val="2"/>
          <w:szCs w:val="2"/>
        </w:rPr>
      </w:pPr>
    </w:p>
    <w:tbl>
      <w:tblPr>
        <w:tblpPr w:leftFromText="180" w:rightFromText="180" w:vertAnchor="text" w:tblpX="-572" w:tblpY="1"/>
        <w:tblOverlap w:val="never"/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2127"/>
        <w:gridCol w:w="708"/>
        <w:gridCol w:w="1423"/>
        <w:gridCol w:w="1129"/>
        <w:gridCol w:w="1134"/>
        <w:gridCol w:w="992"/>
        <w:gridCol w:w="851"/>
        <w:gridCol w:w="850"/>
        <w:gridCol w:w="851"/>
        <w:gridCol w:w="850"/>
        <w:gridCol w:w="1701"/>
        <w:gridCol w:w="1701"/>
      </w:tblGrid>
      <w:tr w:rsidR="00A24E65" w:rsidRPr="00B45F44" w14:paraId="4256D095" w14:textId="77777777" w:rsidTr="00C7482B">
        <w:trPr>
          <w:trHeight w:val="58"/>
          <w:tblHeader/>
        </w:trPr>
        <w:tc>
          <w:tcPr>
            <w:tcW w:w="562" w:type="dxa"/>
            <w:shd w:val="clear" w:color="auto" w:fill="auto"/>
            <w:hideMark/>
          </w:tcPr>
          <w:p w14:paraId="4246C4C0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</w:t>
            </w:r>
          </w:p>
        </w:tc>
        <w:tc>
          <w:tcPr>
            <w:tcW w:w="2127" w:type="dxa"/>
            <w:shd w:val="clear" w:color="auto" w:fill="auto"/>
            <w:vAlign w:val="bottom"/>
            <w:hideMark/>
          </w:tcPr>
          <w:p w14:paraId="2FF6E18C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</w:t>
            </w:r>
          </w:p>
        </w:tc>
        <w:tc>
          <w:tcPr>
            <w:tcW w:w="708" w:type="dxa"/>
            <w:shd w:val="clear" w:color="auto" w:fill="auto"/>
            <w:hideMark/>
          </w:tcPr>
          <w:p w14:paraId="2D37796C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3</w:t>
            </w:r>
          </w:p>
        </w:tc>
        <w:tc>
          <w:tcPr>
            <w:tcW w:w="1423" w:type="dxa"/>
            <w:shd w:val="clear" w:color="auto" w:fill="auto"/>
            <w:vAlign w:val="bottom"/>
            <w:hideMark/>
          </w:tcPr>
          <w:p w14:paraId="4439FB9A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4</w:t>
            </w:r>
          </w:p>
        </w:tc>
        <w:tc>
          <w:tcPr>
            <w:tcW w:w="1129" w:type="dxa"/>
          </w:tcPr>
          <w:p w14:paraId="7F7614D7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700A6A66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6</w:t>
            </w:r>
          </w:p>
        </w:tc>
        <w:tc>
          <w:tcPr>
            <w:tcW w:w="992" w:type="dxa"/>
            <w:shd w:val="clear" w:color="auto" w:fill="auto"/>
            <w:hideMark/>
          </w:tcPr>
          <w:p w14:paraId="5AA0B347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7</w:t>
            </w:r>
          </w:p>
        </w:tc>
        <w:tc>
          <w:tcPr>
            <w:tcW w:w="851" w:type="dxa"/>
            <w:shd w:val="clear" w:color="auto" w:fill="auto"/>
            <w:vAlign w:val="bottom"/>
            <w:hideMark/>
          </w:tcPr>
          <w:p w14:paraId="620A9E1B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8</w:t>
            </w:r>
          </w:p>
        </w:tc>
        <w:tc>
          <w:tcPr>
            <w:tcW w:w="850" w:type="dxa"/>
            <w:shd w:val="clear" w:color="auto" w:fill="auto"/>
            <w:hideMark/>
          </w:tcPr>
          <w:p w14:paraId="4C60608D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9</w:t>
            </w:r>
          </w:p>
        </w:tc>
        <w:tc>
          <w:tcPr>
            <w:tcW w:w="851" w:type="dxa"/>
            <w:shd w:val="clear" w:color="auto" w:fill="auto"/>
            <w:vAlign w:val="bottom"/>
            <w:hideMark/>
          </w:tcPr>
          <w:p w14:paraId="2864ECE5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0</w:t>
            </w:r>
          </w:p>
        </w:tc>
        <w:tc>
          <w:tcPr>
            <w:tcW w:w="850" w:type="dxa"/>
            <w:shd w:val="clear" w:color="auto" w:fill="auto"/>
            <w:hideMark/>
          </w:tcPr>
          <w:p w14:paraId="42E0E7B4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1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4925CE6A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A6C932C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A24E65" w:rsidRPr="00B45F44" w14:paraId="640B6B5C" w14:textId="77777777" w:rsidTr="00C7482B">
        <w:trPr>
          <w:trHeight w:val="215"/>
        </w:trPr>
        <w:tc>
          <w:tcPr>
            <w:tcW w:w="562" w:type="dxa"/>
            <w:vMerge w:val="restart"/>
            <w:shd w:val="clear" w:color="auto" w:fill="auto"/>
            <w:hideMark/>
          </w:tcPr>
          <w:p w14:paraId="178CB68E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.</w:t>
            </w:r>
          </w:p>
        </w:tc>
        <w:tc>
          <w:tcPr>
            <w:tcW w:w="2127" w:type="dxa"/>
            <w:vMerge w:val="restart"/>
            <w:shd w:val="clear" w:color="auto" w:fill="auto"/>
            <w:hideMark/>
          </w:tcPr>
          <w:p w14:paraId="0C441193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 xml:space="preserve">Основное мероприятие 1. </w:t>
            </w:r>
            <w:r w:rsidRPr="00153384">
              <w:rPr>
                <w:sz w:val="16"/>
                <w:szCs w:val="16"/>
              </w:rPr>
              <w:br/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2A62D96B" w14:textId="77777777" w:rsidR="00A24E65" w:rsidRPr="0015338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15338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  <w:hideMark/>
          </w:tcPr>
          <w:p w14:paraId="2D3BAD5F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Итого</w:t>
            </w:r>
          </w:p>
        </w:tc>
        <w:tc>
          <w:tcPr>
            <w:tcW w:w="6657" w:type="dxa"/>
            <w:gridSpan w:val="7"/>
            <w:vMerge w:val="restart"/>
          </w:tcPr>
          <w:p w14:paraId="6576E4A2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 требует финансировани</w:t>
            </w:r>
            <w:r w:rsidR="00A5376E">
              <w:rPr>
                <w:sz w:val="16"/>
                <w:szCs w:val="16"/>
              </w:rPr>
              <w:t>я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1D2E13DD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0BBCC62D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77494CFC" w14:textId="77777777" w:rsidTr="00C7482B">
        <w:trPr>
          <w:trHeight w:val="836"/>
        </w:trPr>
        <w:tc>
          <w:tcPr>
            <w:tcW w:w="562" w:type="dxa"/>
            <w:vMerge/>
            <w:shd w:val="clear" w:color="auto" w:fill="auto"/>
          </w:tcPr>
          <w:p w14:paraId="25229F69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</w:tcPr>
          <w:p w14:paraId="3C4A43B4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081431F3" w14:textId="77777777" w:rsidR="00A24E65" w:rsidRPr="0015338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09CCFDCA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6657" w:type="dxa"/>
            <w:gridSpan w:val="7"/>
            <w:vMerge/>
          </w:tcPr>
          <w:p w14:paraId="1830DEF0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25E56BA4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6D5F2CDF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1ECFDD10" w14:textId="77777777" w:rsidTr="00C7482B">
        <w:trPr>
          <w:trHeight w:val="827"/>
        </w:trPr>
        <w:tc>
          <w:tcPr>
            <w:tcW w:w="562" w:type="dxa"/>
            <w:vMerge/>
            <w:shd w:val="clear" w:color="auto" w:fill="auto"/>
          </w:tcPr>
          <w:p w14:paraId="521B67FE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</w:tcPr>
          <w:p w14:paraId="00714C46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1587DA78" w14:textId="77777777" w:rsidR="00A24E65" w:rsidRPr="0015338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17D4FA8D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6657" w:type="dxa"/>
            <w:gridSpan w:val="7"/>
            <w:vMerge/>
          </w:tcPr>
          <w:p w14:paraId="609CA0BD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73CF6CFA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7794B425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3D71C242" w14:textId="77777777" w:rsidTr="00C7482B">
        <w:trPr>
          <w:trHeight w:val="237"/>
        </w:trPr>
        <w:tc>
          <w:tcPr>
            <w:tcW w:w="562" w:type="dxa"/>
            <w:vMerge w:val="restart"/>
            <w:shd w:val="clear" w:color="auto" w:fill="auto"/>
            <w:hideMark/>
          </w:tcPr>
          <w:p w14:paraId="27607EC3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.1.</w:t>
            </w:r>
          </w:p>
        </w:tc>
        <w:tc>
          <w:tcPr>
            <w:tcW w:w="2127" w:type="dxa"/>
            <w:vMerge w:val="restart"/>
            <w:shd w:val="clear" w:color="auto" w:fill="auto"/>
            <w:hideMark/>
          </w:tcPr>
          <w:p w14:paraId="3BEBD169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Оптимизация предоставления государственных и муниципальных услуг, в том числе обеспечение их предоставления без привязки к месту регистрации, по жизненным ситуациям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60CD896D" w14:textId="77777777" w:rsidR="00A24E65" w:rsidRPr="0015338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15338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  <w:hideMark/>
          </w:tcPr>
          <w:p w14:paraId="481E0419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Итого</w:t>
            </w:r>
          </w:p>
        </w:tc>
        <w:tc>
          <w:tcPr>
            <w:tcW w:w="6657" w:type="dxa"/>
            <w:gridSpan w:val="7"/>
            <w:vMerge w:val="restart"/>
          </w:tcPr>
          <w:p w14:paraId="42900355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 требует финансировани</w:t>
            </w:r>
            <w:r w:rsidR="00A5376E">
              <w:rPr>
                <w:sz w:val="16"/>
                <w:szCs w:val="16"/>
              </w:rPr>
              <w:t>я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29DC9BF6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0F57FC2B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520936BD" w14:textId="77777777" w:rsidTr="00C7482B">
        <w:trPr>
          <w:trHeight w:val="865"/>
        </w:trPr>
        <w:tc>
          <w:tcPr>
            <w:tcW w:w="56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0362023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77BC777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29FF785" w14:textId="77777777" w:rsidR="00A24E65" w:rsidRPr="0015338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tcBorders>
              <w:bottom w:val="single" w:sz="4" w:space="0" w:color="auto"/>
            </w:tcBorders>
            <w:shd w:val="clear" w:color="auto" w:fill="auto"/>
          </w:tcPr>
          <w:p w14:paraId="7DE79A9B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6657" w:type="dxa"/>
            <w:gridSpan w:val="7"/>
            <w:vMerge/>
          </w:tcPr>
          <w:p w14:paraId="39231EBA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135E8723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2C72FAB8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381EB1EA" w14:textId="77777777" w:rsidTr="00C7482B">
        <w:trPr>
          <w:trHeight w:val="661"/>
        </w:trPr>
        <w:tc>
          <w:tcPr>
            <w:tcW w:w="56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685DEF4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8C71EDE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9F7F787" w14:textId="77777777" w:rsidR="00A24E65" w:rsidRPr="0015338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tcBorders>
              <w:bottom w:val="single" w:sz="4" w:space="0" w:color="auto"/>
            </w:tcBorders>
            <w:shd w:val="clear" w:color="auto" w:fill="auto"/>
          </w:tcPr>
          <w:p w14:paraId="28DFB775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6657" w:type="dxa"/>
            <w:gridSpan w:val="7"/>
            <w:vMerge/>
            <w:tcBorders>
              <w:bottom w:val="single" w:sz="4" w:space="0" w:color="auto"/>
            </w:tcBorders>
          </w:tcPr>
          <w:p w14:paraId="298DCCEF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FFBC6F7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90CB8EA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30388897" w14:textId="77777777" w:rsidTr="00C7482B">
        <w:trPr>
          <w:trHeight w:val="253"/>
        </w:trPr>
        <w:tc>
          <w:tcPr>
            <w:tcW w:w="562" w:type="dxa"/>
            <w:vMerge w:val="restart"/>
            <w:shd w:val="clear" w:color="auto" w:fill="auto"/>
            <w:hideMark/>
          </w:tcPr>
          <w:p w14:paraId="0C9C2DBC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.2.</w:t>
            </w:r>
          </w:p>
        </w:tc>
        <w:tc>
          <w:tcPr>
            <w:tcW w:w="2127" w:type="dxa"/>
            <w:vMerge w:val="restart"/>
            <w:shd w:val="clear" w:color="auto" w:fill="auto"/>
            <w:hideMark/>
          </w:tcPr>
          <w:p w14:paraId="5E9342F6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527CC403" w14:textId="77777777" w:rsidR="00A24E65" w:rsidRPr="0015338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15338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  <w:hideMark/>
          </w:tcPr>
          <w:p w14:paraId="17788F78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Итого</w:t>
            </w:r>
          </w:p>
        </w:tc>
        <w:tc>
          <w:tcPr>
            <w:tcW w:w="6657" w:type="dxa"/>
            <w:gridSpan w:val="7"/>
            <w:vMerge w:val="restart"/>
          </w:tcPr>
          <w:p w14:paraId="0724A30C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 требует финансировани</w:t>
            </w:r>
            <w:r w:rsidR="00A5376E">
              <w:rPr>
                <w:sz w:val="16"/>
                <w:szCs w:val="16"/>
              </w:rPr>
              <w:t>я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238FBC88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5C407795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7B03912B" w14:textId="77777777" w:rsidTr="00C7482B">
        <w:trPr>
          <w:trHeight w:val="1350"/>
        </w:trPr>
        <w:tc>
          <w:tcPr>
            <w:tcW w:w="56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3DCCD32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8B89D74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D7D3E02" w14:textId="77777777" w:rsidR="00A24E65" w:rsidRPr="0015338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tcBorders>
              <w:bottom w:val="single" w:sz="4" w:space="0" w:color="auto"/>
            </w:tcBorders>
            <w:shd w:val="clear" w:color="auto" w:fill="auto"/>
          </w:tcPr>
          <w:p w14:paraId="78C0CEE1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6657" w:type="dxa"/>
            <w:gridSpan w:val="7"/>
            <w:vMerge/>
          </w:tcPr>
          <w:p w14:paraId="17CD8D32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43AE6997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1515A910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0D215654" w14:textId="77777777" w:rsidTr="00C7482B">
        <w:trPr>
          <w:trHeight w:val="694"/>
        </w:trPr>
        <w:tc>
          <w:tcPr>
            <w:tcW w:w="56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2E50DF7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8559393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60B35E2" w14:textId="77777777" w:rsidR="00A24E65" w:rsidRPr="0015338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tcBorders>
              <w:bottom w:val="single" w:sz="4" w:space="0" w:color="auto"/>
            </w:tcBorders>
            <w:shd w:val="clear" w:color="auto" w:fill="auto"/>
          </w:tcPr>
          <w:p w14:paraId="371F03E2" w14:textId="77777777" w:rsidR="00A24E65" w:rsidRPr="00153384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6657" w:type="dxa"/>
            <w:gridSpan w:val="7"/>
            <w:vMerge/>
            <w:tcBorders>
              <w:bottom w:val="single" w:sz="4" w:space="0" w:color="auto"/>
            </w:tcBorders>
          </w:tcPr>
          <w:p w14:paraId="3BE4B457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FE75322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86D1DE8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72F7A37F" w14:textId="77777777" w:rsidTr="00C7482B">
        <w:trPr>
          <w:trHeight w:val="189"/>
        </w:trPr>
        <w:tc>
          <w:tcPr>
            <w:tcW w:w="562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52F99088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2.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4B2A9E34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 xml:space="preserve">Основное мероприятие 2. </w:t>
            </w:r>
            <w:r w:rsidRPr="00333E14">
              <w:rPr>
                <w:sz w:val="16"/>
                <w:szCs w:val="16"/>
              </w:rPr>
              <w:t>Организация деятельности МФЦ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3D0400D7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B45F4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DA10AAD" w14:textId="77777777" w:rsidR="00A24E65" w:rsidRPr="00B45F44" w:rsidRDefault="00A24E65" w:rsidP="00866293">
            <w:pPr>
              <w:spacing w:before="40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06236F22" w14:textId="77777777" w:rsidR="00A24E65" w:rsidRPr="003F505C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3F505C">
              <w:rPr>
                <w:bCs/>
                <w:sz w:val="16"/>
                <w:szCs w:val="16"/>
              </w:rPr>
              <w:t>48771,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186B2E7D" w14:textId="77777777" w:rsidR="00A24E65" w:rsidRPr="00A24E65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A24E65">
              <w:rPr>
                <w:bCs/>
                <w:sz w:val="16"/>
                <w:szCs w:val="16"/>
              </w:rPr>
              <w:t>241578,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62E341A8" w14:textId="77777777" w:rsidR="00A24E65" w:rsidRPr="000876EA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2059,7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435AB87A" w14:textId="77777777" w:rsidR="00A24E65" w:rsidRPr="00A24E65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A24E65">
              <w:rPr>
                <w:bCs/>
                <w:sz w:val="16"/>
                <w:szCs w:val="16"/>
              </w:rPr>
              <w:t>55078,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0A63F01F" w14:textId="77777777" w:rsidR="00A24E65" w:rsidRPr="000876EA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0876EA">
              <w:rPr>
                <w:bCs/>
                <w:sz w:val="16"/>
                <w:szCs w:val="16"/>
              </w:rPr>
              <w:t>48720,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36FF99E6" w14:textId="77777777" w:rsidR="00A24E65" w:rsidRPr="000876EA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0876EA">
              <w:rPr>
                <w:bCs/>
                <w:sz w:val="16"/>
                <w:szCs w:val="16"/>
              </w:rPr>
              <w:t>48720,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06BFCEB8" w14:textId="77777777" w:rsidR="00A24E65" w:rsidRPr="00B45F44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7000,0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76A2B3C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F094DBA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0AF7DA2B" w14:textId="77777777" w:rsidTr="00C7482B">
        <w:trPr>
          <w:trHeight w:val="675"/>
        </w:trPr>
        <w:tc>
          <w:tcPr>
            <w:tcW w:w="562" w:type="dxa"/>
            <w:vMerge/>
            <w:shd w:val="clear" w:color="auto" w:fill="auto"/>
            <w:vAlign w:val="center"/>
            <w:hideMark/>
          </w:tcPr>
          <w:p w14:paraId="2148318E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  <w:hideMark/>
          </w:tcPr>
          <w:p w14:paraId="69A1D625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00A1472D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  <w:hideMark/>
          </w:tcPr>
          <w:p w14:paraId="463434E2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5BDD8A08" w14:textId="77777777" w:rsidR="00A24E65" w:rsidRPr="003F505C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3734,0</w:t>
            </w:r>
          </w:p>
        </w:tc>
        <w:tc>
          <w:tcPr>
            <w:tcW w:w="1134" w:type="dxa"/>
            <w:shd w:val="clear" w:color="auto" w:fill="auto"/>
          </w:tcPr>
          <w:p w14:paraId="5D054898" w14:textId="77777777" w:rsidR="00A24E65" w:rsidRPr="00A24E65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A24E65">
              <w:rPr>
                <w:bCs/>
                <w:sz w:val="16"/>
                <w:szCs w:val="16"/>
              </w:rPr>
              <w:t>2559,0</w:t>
            </w:r>
          </w:p>
        </w:tc>
        <w:tc>
          <w:tcPr>
            <w:tcW w:w="992" w:type="dxa"/>
            <w:shd w:val="clear" w:color="auto" w:fill="auto"/>
          </w:tcPr>
          <w:p w14:paraId="2EBEDA71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1294,0</w:t>
            </w:r>
          </w:p>
        </w:tc>
        <w:tc>
          <w:tcPr>
            <w:tcW w:w="851" w:type="dxa"/>
            <w:shd w:val="clear" w:color="auto" w:fill="auto"/>
          </w:tcPr>
          <w:p w14:paraId="6ACEF81D" w14:textId="77777777" w:rsidR="00A24E65" w:rsidRP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A24E65">
              <w:rPr>
                <w:sz w:val="16"/>
                <w:szCs w:val="16"/>
              </w:rPr>
              <w:t>1265,0</w:t>
            </w:r>
          </w:p>
        </w:tc>
        <w:tc>
          <w:tcPr>
            <w:tcW w:w="850" w:type="dxa"/>
            <w:shd w:val="clear" w:color="auto" w:fill="auto"/>
          </w:tcPr>
          <w:p w14:paraId="2111734A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35809003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0218A6D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41C82814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6B64EC0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4C68B6FF" w14:textId="77777777" w:rsidTr="00C7482B">
        <w:trPr>
          <w:trHeight w:val="675"/>
        </w:trPr>
        <w:tc>
          <w:tcPr>
            <w:tcW w:w="562" w:type="dxa"/>
            <w:vMerge/>
            <w:shd w:val="clear" w:color="auto" w:fill="auto"/>
            <w:vAlign w:val="center"/>
          </w:tcPr>
          <w:p w14:paraId="617962DC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08D27774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D3D5557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04FFA6ED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5EB38E0A" w14:textId="77777777" w:rsidR="00A24E65" w:rsidRPr="003F505C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41717,7</w:t>
            </w:r>
          </w:p>
        </w:tc>
        <w:tc>
          <w:tcPr>
            <w:tcW w:w="1134" w:type="dxa"/>
            <w:shd w:val="clear" w:color="auto" w:fill="auto"/>
          </w:tcPr>
          <w:p w14:paraId="295CFB76" w14:textId="77777777" w:rsidR="00A24E65" w:rsidRPr="00CD1448" w:rsidRDefault="00A24E65" w:rsidP="00866293">
            <w:pPr>
              <w:spacing w:before="40"/>
              <w:jc w:val="center"/>
              <w:rPr>
                <w:bCs/>
                <w:sz w:val="16"/>
                <w:szCs w:val="16"/>
                <w:highlight w:val="yellow"/>
              </w:rPr>
            </w:pPr>
            <w:r w:rsidRPr="00A24E65">
              <w:rPr>
                <w:bCs/>
                <w:sz w:val="16"/>
                <w:szCs w:val="16"/>
              </w:rPr>
              <w:t>225739,0</w:t>
            </w:r>
          </w:p>
        </w:tc>
        <w:tc>
          <w:tcPr>
            <w:tcW w:w="992" w:type="dxa"/>
            <w:shd w:val="clear" w:color="auto" w:fill="auto"/>
          </w:tcPr>
          <w:p w14:paraId="6F27B1EF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445,7</w:t>
            </w:r>
          </w:p>
        </w:tc>
        <w:tc>
          <w:tcPr>
            <w:tcW w:w="851" w:type="dxa"/>
            <w:shd w:val="clear" w:color="auto" w:fill="auto"/>
          </w:tcPr>
          <w:p w14:paraId="60E21662" w14:textId="77777777" w:rsidR="00A24E65" w:rsidRP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A24E65">
              <w:rPr>
                <w:sz w:val="16"/>
                <w:szCs w:val="16"/>
              </w:rPr>
              <w:t>50493,3</w:t>
            </w:r>
          </w:p>
          <w:p w14:paraId="5C81917B" w14:textId="77777777" w:rsidR="00A24E65" w:rsidRP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</w:tcPr>
          <w:p w14:paraId="71B6FA64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45400,0</w:t>
            </w:r>
          </w:p>
        </w:tc>
        <w:tc>
          <w:tcPr>
            <w:tcW w:w="851" w:type="dxa"/>
            <w:shd w:val="clear" w:color="auto" w:fill="auto"/>
          </w:tcPr>
          <w:p w14:paraId="13B0BEF3" w14:textId="77777777" w:rsidR="00A24E65" w:rsidRPr="000876EA" w:rsidRDefault="00A24E65" w:rsidP="00866293">
            <w:pPr>
              <w:spacing w:before="40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 xml:space="preserve"> 45400,0</w:t>
            </w:r>
          </w:p>
        </w:tc>
        <w:tc>
          <w:tcPr>
            <w:tcW w:w="850" w:type="dxa"/>
            <w:shd w:val="clear" w:color="auto" w:fill="auto"/>
          </w:tcPr>
          <w:p w14:paraId="7E9A240D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37000,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A65F444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458C41F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68D106DD" w14:textId="77777777" w:rsidTr="00C7482B">
        <w:trPr>
          <w:trHeight w:val="468"/>
        </w:trPr>
        <w:tc>
          <w:tcPr>
            <w:tcW w:w="562" w:type="dxa"/>
            <w:vMerge/>
            <w:shd w:val="clear" w:color="auto" w:fill="auto"/>
            <w:vAlign w:val="center"/>
          </w:tcPr>
          <w:p w14:paraId="68413764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28F6E09B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221355A7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5AC9BC1C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небюджетные средства</w:t>
            </w:r>
          </w:p>
        </w:tc>
        <w:tc>
          <w:tcPr>
            <w:tcW w:w="1129" w:type="dxa"/>
          </w:tcPr>
          <w:p w14:paraId="08427337" w14:textId="77777777" w:rsidR="00A24E65" w:rsidRPr="003F505C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3320,0</w:t>
            </w:r>
          </w:p>
        </w:tc>
        <w:tc>
          <w:tcPr>
            <w:tcW w:w="1134" w:type="dxa"/>
            <w:shd w:val="clear" w:color="auto" w:fill="auto"/>
          </w:tcPr>
          <w:p w14:paraId="784AADD0" w14:textId="77777777" w:rsidR="00A24E65" w:rsidRPr="000876EA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0876EA">
              <w:rPr>
                <w:bCs/>
                <w:sz w:val="16"/>
                <w:szCs w:val="16"/>
              </w:rPr>
              <w:t>13280,0</w:t>
            </w:r>
          </w:p>
        </w:tc>
        <w:tc>
          <w:tcPr>
            <w:tcW w:w="992" w:type="dxa"/>
            <w:shd w:val="clear" w:color="auto" w:fill="auto"/>
          </w:tcPr>
          <w:p w14:paraId="63FB048A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1" w:type="dxa"/>
            <w:shd w:val="clear" w:color="auto" w:fill="auto"/>
          </w:tcPr>
          <w:p w14:paraId="2FEA0544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0" w:type="dxa"/>
            <w:shd w:val="clear" w:color="auto" w:fill="auto"/>
          </w:tcPr>
          <w:p w14:paraId="3FD8C118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1" w:type="dxa"/>
            <w:shd w:val="clear" w:color="auto" w:fill="auto"/>
          </w:tcPr>
          <w:p w14:paraId="797482D1" w14:textId="77777777" w:rsidR="00A24E65" w:rsidRPr="000876EA" w:rsidRDefault="00A24E65" w:rsidP="00866293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0" w:type="dxa"/>
            <w:shd w:val="clear" w:color="auto" w:fill="auto"/>
          </w:tcPr>
          <w:p w14:paraId="05CB889C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C4485BC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BCB7EED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3459EC0A" w14:textId="77777777" w:rsidTr="00C7482B">
        <w:trPr>
          <w:trHeight w:val="285"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3601320A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.</w:t>
            </w:r>
          </w:p>
        </w:tc>
        <w:tc>
          <w:tcPr>
            <w:tcW w:w="2127" w:type="dxa"/>
            <w:vMerge w:val="restart"/>
            <w:shd w:val="clear" w:color="auto" w:fill="auto"/>
          </w:tcPr>
          <w:p w14:paraId="66E976BB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изация деятельности многофункциональных центров предоставления государственных и муниципальных услуг, действующих на территории Московской области, по реализации мероприятий, </w:t>
            </w:r>
            <w:proofErr w:type="gramStart"/>
            <w:r>
              <w:rPr>
                <w:sz w:val="16"/>
                <w:szCs w:val="16"/>
              </w:rPr>
              <w:t>направлен-</w:t>
            </w:r>
            <w:proofErr w:type="spellStart"/>
            <w:r>
              <w:rPr>
                <w:sz w:val="16"/>
                <w:szCs w:val="16"/>
              </w:rPr>
              <w:t>ных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на повышение уровня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257CE09E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-2024</w:t>
            </w:r>
          </w:p>
        </w:tc>
        <w:tc>
          <w:tcPr>
            <w:tcW w:w="1423" w:type="dxa"/>
            <w:shd w:val="clear" w:color="auto" w:fill="auto"/>
          </w:tcPr>
          <w:p w14:paraId="42C1CA77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1F81127F" w14:textId="77777777" w:rsidR="00A24E65" w:rsidRPr="00CE6E8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CE6E85">
              <w:rPr>
                <w:sz w:val="16"/>
                <w:szCs w:val="16"/>
              </w:rPr>
              <w:t>242,0</w:t>
            </w:r>
          </w:p>
          <w:p w14:paraId="35AF4EC1" w14:textId="77777777" w:rsidR="00A24E65" w:rsidRPr="00CE6E8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216D19EE" w14:textId="77777777" w:rsidR="00A24E65" w:rsidRPr="00FB362F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  <w:r w:rsidRPr="00FB362F">
              <w:rPr>
                <w:bCs/>
                <w:sz w:val="16"/>
                <w:szCs w:val="16"/>
              </w:rPr>
              <w:t>,0</w:t>
            </w:r>
          </w:p>
        </w:tc>
        <w:tc>
          <w:tcPr>
            <w:tcW w:w="992" w:type="dxa"/>
            <w:shd w:val="clear" w:color="auto" w:fill="auto"/>
          </w:tcPr>
          <w:p w14:paraId="718894CD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FB362F">
              <w:rPr>
                <w:sz w:val="16"/>
                <w:szCs w:val="16"/>
              </w:rPr>
              <w:t>,0</w:t>
            </w:r>
          </w:p>
        </w:tc>
        <w:tc>
          <w:tcPr>
            <w:tcW w:w="851" w:type="dxa"/>
            <w:shd w:val="clear" w:color="auto" w:fill="auto"/>
          </w:tcPr>
          <w:p w14:paraId="1FC17868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C34F20A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63655AD" w14:textId="77777777" w:rsidR="00A24E65" w:rsidRPr="007B7BF4" w:rsidRDefault="00A24E65" w:rsidP="00866293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D81CB35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175D5F63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7421161A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05CB7E7F" w14:textId="77777777" w:rsidTr="00C7482B">
        <w:trPr>
          <w:trHeight w:val="897"/>
        </w:trPr>
        <w:tc>
          <w:tcPr>
            <w:tcW w:w="562" w:type="dxa"/>
            <w:vMerge/>
            <w:shd w:val="clear" w:color="auto" w:fill="auto"/>
            <w:vAlign w:val="center"/>
          </w:tcPr>
          <w:p w14:paraId="78C11A90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23250BD6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5F43DE97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49BF3C7E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48808E5B" w14:textId="77777777" w:rsidR="00A24E65" w:rsidRPr="00CE6E8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CE6E85">
              <w:rPr>
                <w:sz w:val="16"/>
                <w:szCs w:val="16"/>
              </w:rPr>
              <w:t>239,0</w:t>
            </w:r>
          </w:p>
        </w:tc>
        <w:tc>
          <w:tcPr>
            <w:tcW w:w="1134" w:type="dxa"/>
            <w:shd w:val="clear" w:color="auto" w:fill="auto"/>
          </w:tcPr>
          <w:p w14:paraId="06E21812" w14:textId="77777777" w:rsidR="00A24E65" w:rsidRPr="00FB362F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  <w:r w:rsidRPr="00FB362F">
              <w:rPr>
                <w:bCs/>
                <w:sz w:val="16"/>
                <w:szCs w:val="16"/>
              </w:rPr>
              <w:t>,0</w:t>
            </w:r>
          </w:p>
        </w:tc>
        <w:tc>
          <w:tcPr>
            <w:tcW w:w="992" w:type="dxa"/>
            <w:shd w:val="clear" w:color="auto" w:fill="auto"/>
          </w:tcPr>
          <w:p w14:paraId="2AC22A4E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FB362F">
              <w:rPr>
                <w:sz w:val="16"/>
                <w:szCs w:val="16"/>
              </w:rPr>
              <w:t>,0</w:t>
            </w:r>
          </w:p>
        </w:tc>
        <w:tc>
          <w:tcPr>
            <w:tcW w:w="851" w:type="dxa"/>
            <w:shd w:val="clear" w:color="auto" w:fill="auto"/>
          </w:tcPr>
          <w:p w14:paraId="75DDBBEA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67EE815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D9A5301" w14:textId="77777777" w:rsidR="00A24E65" w:rsidRPr="007B7BF4" w:rsidRDefault="00A24E65" w:rsidP="00866293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46F445A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B9DF541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5D6A02C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023B3025" w14:textId="77777777" w:rsidTr="00C7482B">
        <w:trPr>
          <w:trHeight w:val="1397"/>
        </w:trPr>
        <w:tc>
          <w:tcPr>
            <w:tcW w:w="562" w:type="dxa"/>
            <w:vMerge/>
            <w:shd w:val="clear" w:color="auto" w:fill="auto"/>
            <w:vAlign w:val="center"/>
          </w:tcPr>
          <w:p w14:paraId="6AC07EB0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75C91ABF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3F141868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00F933EA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73493B39" w14:textId="77777777" w:rsidR="00A24E65" w:rsidRPr="00CE6E8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CE6E85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5B71E1C8" w14:textId="77777777" w:rsidR="00A24E65" w:rsidRPr="00FB362F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  <w:r w:rsidRPr="00FB362F">
              <w:rPr>
                <w:bCs/>
                <w:sz w:val="16"/>
                <w:szCs w:val="16"/>
              </w:rPr>
              <w:t>,0</w:t>
            </w:r>
          </w:p>
        </w:tc>
        <w:tc>
          <w:tcPr>
            <w:tcW w:w="992" w:type="dxa"/>
            <w:shd w:val="clear" w:color="auto" w:fill="auto"/>
          </w:tcPr>
          <w:p w14:paraId="3AEFA693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FB362F">
              <w:rPr>
                <w:sz w:val="16"/>
                <w:szCs w:val="16"/>
              </w:rPr>
              <w:t>,0</w:t>
            </w:r>
          </w:p>
        </w:tc>
        <w:tc>
          <w:tcPr>
            <w:tcW w:w="851" w:type="dxa"/>
            <w:shd w:val="clear" w:color="auto" w:fill="auto"/>
          </w:tcPr>
          <w:p w14:paraId="16D624FB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05560EA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673BF88" w14:textId="77777777" w:rsidR="00A24E65" w:rsidRPr="007B7BF4" w:rsidRDefault="00A24E65" w:rsidP="00866293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187AC09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CDF90C3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7C16B38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7308EC81" w14:textId="77777777" w:rsidTr="00C7482B">
        <w:trPr>
          <w:trHeight w:val="300"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33B2A507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.</w:t>
            </w:r>
          </w:p>
        </w:tc>
        <w:tc>
          <w:tcPr>
            <w:tcW w:w="2127" w:type="dxa"/>
            <w:vMerge w:val="restart"/>
            <w:shd w:val="clear" w:color="auto" w:fill="auto"/>
          </w:tcPr>
          <w:p w14:paraId="6771D01D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  <w:proofErr w:type="spellStart"/>
            <w:r w:rsidRPr="00C012F5">
              <w:rPr>
                <w:sz w:val="16"/>
                <w:szCs w:val="16"/>
              </w:rPr>
              <w:t>Софинансирование</w:t>
            </w:r>
            <w:proofErr w:type="spellEnd"/>
            <w:r w:rsidRPr="00C012F5">
              <w:rPr>
                <w:sz w:val="16"/>
                <w:szCs w:val="16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1449DFD3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-2024</w:t>
            </w:r>
          </w:p>
        </w:tc>
        <w:tc>
          <w:tcPr>
            <w:tcW w:w="1423" w:type="dxa"/>
            <w:shd w:val="clear" w:color="auto" w:fill="auto"/>
          </w:tcPr>
          <w:p w14:paraId="711C5BB8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67F79947" w14:textId="77777777" w:rsidR="00A24E65" w:rsidRPr="003F505C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3679,0</w:t>
            </w:r>
          </w:p>
        </w:tc>
        <w:tc>
          <w:tcPr>
            <w:tcW w:w="1134" w:type="dxa"/>
            <w:shd w:val="clear" w:color="auto" w:fill="auto"/>
          </w:tcPr>
          <w:p w14:paraId="20C02750" w14:textId="77777777" w:rsidR="00A24E65" w:rsidRPr="00A24E65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A24E65">
              <w:rPr>
                <w:bCs/>
                <w:sz w:val="16"/>
                <w:szCs w:val="16"/>
              </w:rPr>
              <w:t>1903,0</w:t>
            </w:r>
          </w:p>
        </w:tc>
        <w:tc>
          <w:tcPr>
            <w:tcW w:w="992" w:type="dxa"/>
            <w:shd w:val="clear" w:color="auto" w:fill="auto"/>
          </w:tcPr>
          <w:p w14:paraId="06B0FED5" w14:textId="77777777" w:rsidR="00A24E65" w:rsidRPr="009E506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9E506F">
              <w:rPr>
                <w:sz w:val="16"/>
                <w:szCs w:val="16"/>
              </w:rPr>
              <w:t>571,0</w:t>
            </w:r>
          </w:p>
        </w:tc>
        <w:tc>
          <w:tcPr>
            <w:tcW w:w="851" w:type="dxa"/>
            <w:shd w:val="clear" w:color="auto" w:fill="auto"/>
          </w:tcPr>
          <w:p w14:paraId="4F2CF1E4" w14:textId="77777777" w:rsidR="00A24E65" w:rsidRP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A24E65">
              <w:rPr>
                <w:sz w:val="16"/>
                <w:szCs w:val="16"/>
              </w:rPr>
              <w:t>1332,0</w:t>
            </w:r>
          </w:p>
        </w:tc>
        <w:tc>
          <w:tcPr>
            <w:tcW w:w="850" w:type="dxa"/>
            <w:shd w:val="clear" w:color="auto" w:fill="auto"/>
          </w:tcPr>
          <w:p w14:paraId="0A48A0BB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F4AE4CD" w14:textId="77777777" w:rsidR="00A24E65" w:rsidRPr="007B7BF4" w:rsidRDefault="00A24E65" w:rsidP="00866293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7384F29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6641A4B2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7F582178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1EBD10C6" w14:textId="77777777" w:rsidTr="00C7482B">
        <w:trPr>
          <w:trHeight w:val="525"/>
        </w:trPr>
        <w:tc>
          <w:tcPr>
            <w:tcW w:w="562" w:type="dxa"/>
            <w:vMerge/>
            <w:shd w:val="clear" w:color="auto" w:fill="auto"/>
            <w:vAlign w:val="center"/>
          </w:tcPr>
          <w:p w14:paraId="38661111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</w:tcPr>
          <w:p w14:paraId="3EA98AEC" w14:textId="77777777" w:rsidR="00A24E65" w:rsidRPr="00C012F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9436019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78CA42D2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027264C9" w14:textId="77777777" w:rsidR="00A24E65" w:rsidRPr="003F505C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3495,0</w:t>
            </w:r>
          </w:p>
        </w:tc>
        <w:tc>
          <w:tcPr>
            <w:tcW w:w="1134" w:type="dxa"/>
            <w:shd w:val="clear" w:color="auto" w:fill="auto"/>
          </w:tcPr>
          <w:p w14:paraId="7991151C" w14:textId="77777777" w:rsidR="00A24E65" w:rsidRPr="00A24E65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A24E65">
              <w:rPr>
                <w:bCs/>
                <w:sz w:val="16"/>
                <w:szCs w:val="16"/>
              </w:rPr>
              <w:t>1807,0</w:t>
            </w:r>
          </w:p>
        </w:tc>
        <w:tc>
          <w:tcPr>
            <w:tcW w:w="992" w:type="dxa"/>
            <w:shd w:val="clear" w:color="auto" w:fill="auto"/>
          </w:tcPr>
          <w:p w14:paraId="4DE3C5D0" w14:textId="77777777" w:rsidR="00A24E65" w:rsidRPr="009E506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9E506F">
              <w:rPr>
                <w:sz w:val="16"/>
                <w:szCs w:val="16"/>
              </w:rPr>
              <w:t>542,0</w:t>
            </w:r>
          </w:p>
        </w:tc>
        <w:tc>
          <w:tcPr>
            <w:tcW w:w="851" w:type="dxa"/>
            <w:shd w:val="clear" w:color="auto" w:fill="auto"/>
          </w:tcPr>
          <w:p w14:paraId="3628AA09" w14:textId="77777777" w:rsidR="00A24E65" w:rsidRP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A24E65">
              <w:rPr>
                <w:sz w:val="16"/>
                <w:szCs w:val="16"/>
              </w:rPr>
              <w:t>1265,0</w:t>
            </w:r>
          </w:p>
        </w:tc>
        <w:tc>
          <w:tcPr>
            <w:tcW w:w="850" w:type="dxa"/>
            <w:shd w:val="clear" w:color="auto" w:fill="auto"/>
          </w:tcPr>
          <w:p w14:paraId="510FDD35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68A60E19" w14:textId="77777777" w:rsidR="00A24E65" w:rsidRPr="007B7BF4" w:rsidRDefault="00A24E65" w:rsidP="00866293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577B8BD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CF6F478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490D4FD9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2DFBD70E" w14:textId="77777777" w:rsidTr="00C7482B">
        <w:trPr>
          <w:trHeight w:val="675"/>
        </w:trPr>
        <w:tc>
          <w:tcPr>
            <w:tcW w:w="562" w:type="dxa"/>
            <w:vMerge/>
            <w:shd w:val="clear" w:color="auto" w:fill="auto"/>
            <w:vAlign w:val="center"/>
          </w:tcPr>
          <w:p w14:paraId="563946B5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</w:tcPr>
          <w:p w14:paraId="6E5A723B" w14:textId="77777777" w:rsidR="00A24E65" w:rsidRPr="00C012F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1EDD3187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26C1D7B2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757C7E5C" w14:textId="77777777" w:rsidR="00A24E65" w:rsidRPr="003F505C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184,0</w:t>
            </w:r>
          </w:p>
        </w:tc>
        <w:tc>
          <w:tcPr>
            <w:tcW w:w="1134" w:type="dxa"/>
            <w:shd w:val="clear" w:color="auto" w:fill="auto"/>
          </w:tcPr>
          <w:p w14:paraId="44088030" w14:textId="77777777" w:rsidR="00A24E65" w:rsidRPr="00A24E65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A24E65">
              <w:rPr>
                <w:bCs/>
                <w:sz w:val="16"/>
                <w:szCs w:val="16"/>
              </w:rPr>
              <w:t>96,0</w:t>
            </w:r>
          </w:p>
        </w:tc>
        <w:tc>
          <w:tcPr>
            <w:tcW w:w="992" w:type="dxa"/>
            <w:shd w:val="clear" w:color="auto" w:fill="auto"/>
          </w:tcPr>
          <w:p w14:paraId="152A9984" w14:textId="77777777" w:rsidR="00A24E65" w:rsidRPr="009E506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9E506F">
              <w:rPr>
                <w:sz w:val="16"/>
                <w:szCs w:val="16"/>
              </w:rPr>
              <w:t>29,0</w:t>
            </w:r>
          </w:p>
        </w:tc>
        <w:tc>
          <w:tcPr>
            <w:tcW w:w="851" w:type="dxa"/>
            <w:shd w:val="clear" w:color="auto" w:fill="auto"/>
          </w:tcPr>
          <w:p w14:paraId="1E501BE5" w14:textId="77777777" w:rsidR="00A24E65" w:rsidRP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A24E65">
              <w:rPr>
                <w:sz w:val="16"/>
                <w:szCs w:val="16"/>
              </w:rPr>
              <w:t>67,0</w:t>
            </w:r>
          </w:p>
        </w:tc>
        <w:tc>
          <w:tcPr>
            <w:tcW w:w="850" w:type="dxa"/>
            <w:shd w:val="clear" w:color="auto" w:fill="auto"/>
          </w:tcPr>
          <w:p w14:paraId="024AE9DA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EF9F284" w14:textId="77777777" w:rsidR="00A24E65" w:rsidRPr="007B7BF4" w:rsidRDefault="00A24E65" w:rsidP="00866293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5D96CC7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212EC8F7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AE067D3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1E23F181" w14:textId="77777777" w:rsidTr="00C7482B">
        <w:trPr>
          <w:trHeight w:val="390"/>
        </w:trPr>
        <w:tc>
          <w:tcPr>
            <w:tcW w:w="562" w:type="dxa"/>
            <w:vMerge w:val="restart"/>
            <w:shd w:val="clear" w:color="auto" w:fill="auto"/>
            <w:hideMark/>
          </w:tcPr>
          <w:p w14:paraId="3175FFEA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.</w:t>
            </w:r>
            <w:r>
              <w:rPr>
                <w:sz w:val="16"/>
                <w:szCs w:val="16"/>
              </w:rPr>
              <w:t>3</w:t>
            </w:r>
            <w:r w:rsidRPr="00B45F44">
              <w:rPr>
                <w:sz w:val="16"/>
                <w:szCs w:val="16"/>
              </w:rPr>
              <w:t>.</w:t>
            </w:r>
          </w:p>
        </w:tc>
        <w:tc>
          <w:tcPr>
            <w:tcW w:w="2127" w:type="dxa"/>
            <w:vMerge w:val="restart"/>
            <w:shd w:val="clear" w:color="auto" w:fill="auto"/>
            <w:hideMark/>
          </w:tcPr>
          <w:p w14:paraId="16E786F5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Расходы на обеспечение деятельности (оказание услуг) МФЦ, действующих на территории Московской области, по реализации мероприятий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4B311B67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B45F4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  <w:hideMark/>
          </w:tcPr>
          <w:p w14:paraId="35F51350" w14:textId="77777777" w:rsidR="00A24E65" w:rsidRPr="00B45F44" w:rsidRDefault="00A24E65" w:rsidP="00866293">
            <w:pPr>
              <w:spacing w:before="40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15F2B630" w14:textId="77777777" w:rsidR="00A24E65" w:rsidRPr="003F505C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3F505C">
              <w:rPr>
                <w:bCs/>
                <w:sz w:val="16"/>
                <w:szCs w:val="16"/>
              </w:rPr>
              <w:t>44850,7</w:t>
            </w:r>
          </w:p>
        </w:tc>
        <w:tc>
          <w:tcPr>
            <w:tcW w:w="1134" w:type="dxa"/>
            <w:shd w:val="clear" w:color="auto" w:fill="auto"/>
          </w:tcPr>
          <w:p w14:paraId="1B4405EA" w14:textId="77777777" w:rsidR="00A24E65" w:rsidRPr="000B3CC5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38883,0</w:t>
            </w:r>
          </w:p>
        </w:tc>
        <w:tc>
          <w:tcPr>
            <w:tcW w:w="992" w:type="dxa"/>
            <w:shd w:val="clear" w:color="auto" w:fill="auto"/>
          </w:tcPr>
          <w:p w14:paraId="1BA39782" w14:textId="77777777" w:rsidR="00A24E65" w:rsidRPr="000B3CC5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0696,7</w:t>
            </w:r>
          </w:p>
        </w:tc>
        <w:tc>
          <w:tcPr>
            <w:tcW w:w="851" w:type="dxa"/>
            <w:shd w:val="clear" w:color="auto" w:fill="auto"/>
          </w:tcPr>
          <w:p w14:paraId="6DF82439" w14:textId="77777777" w:rsidR="00A24E65" w:rsidRPr="007B7BF4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7B7BF4">
              <w:rPr>
                <w:bCs/>
                <w:sz w:val="16"/>
                <w:szCs w:val="16"/>
              </w:rPr>
              <w:t>53746,3</w:t>
            </w:r>
          </w:p>
        </w:tc>
        <w:tc>
          <w:tcPr>
            <w:tcW w:w="850" w:type="dxa"/>
            <w:shd w:val="clear" w:color="auto" w:fill="auto"/>
          </w:tcPr>
          <w:p w14:paraId="6392A247" w14:textId="77777777" w:rsidR="00A24E65" w:rsidRPr="007B7BF4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7B7BF4">
              <w:rPr>
                <w:bCs/>
                <w:sz w:val="16"/>
                <w:szCs w:val="16"/>
              </w:rPr>
              <w:t>48720,0</w:t>
            </w:r>
          </w:p>
        </w:tc>
        <w:tc>
          <w:tcPr>
            <w:tcW w:w="851" w:type="dxa"/>
            <w:shd w:val="clear" w:color="auto" w:fill="auto"/>
          </w:tcPr>
          <w:p w14:paraId="0B687C80" w14:textId="77777777" w:rsidR="00A24E65" w:rsidRPr="007B7BF4" w:rsidRDefault="00A24E65" w:rsidP="00866293">
            <w:pPr>
              <w:spacing w:before="40"/>
              <w:rPr>
                <w:bCs/>
                <w:sz w:val="16"/>
                <w:szCs w:val="16"/>
              </w:rPr>
            </w:pPr>
            <w:r w:rsidRPr="007B7BF4">
              <w:rPr>
                <w:bCs/>
                <w:sz w:val="16"/>
                <w:szCs w:val="16"/>
              </w:rPr>
              <w:t xml:space="preserve">  </w:t>
            </w:r>
            <w:r w:rsidRPr="000876EA">
              <w:rPr>
                <w:bCs/>
                <w:sz w:val="16"/>
                <w:szCs w:val="16"/>
              </w:rPr>
              <w:t>48720,0</w:t>
            </w:r>
          </w:p>
        </w:tc>
        <w:tc>
          <w:tcPr>
            <w:tcW w:w="850" w:type="dxa"/>
            <w:shd w:val="clear" w:color="auto" w:fill="auto"/>
          </w:tcPr>
          <w:p w14:paraId="427CF3E5" w14:textId="77777777" w:rsidR="00A24E65" w:rsidRPr="007B7BF4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7B7BF4">
              <w:rPr>
                <w:bCs/>
                <w:sz w:val="16"/>
                <w:szCs w:val="16"/>
              </w:rPr>
              <w:t>37000,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4EA57746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3CDDA587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1E394FC2" w14:textId="77777777" w:rsidTr="00C7482B">
        <w:trPr>
          <w:trHeight w:val="554"/>
        </w:trPr>
        <w:tc>
          <w:tcPr>
            <w:tcW w:w="562" w:type="dxa"/>
            <w:vMerge/>
            <w:shd w:val="clear" w:color="auto" w:fill="auto"/>
            <w:vAlign w:val="center"/>
            <w:hideMark/>
          </w:tcPr>
          <w:p w14:paraId="63F4A3F3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  <w:hideMark/>
          </w:tcPr>
          <w:p w14:paraId="3B42830F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01AAB1DE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  <w:hideMark/>
          </w:tcPr>
          <w:p w14:paraId="0C7635D8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2DFC48AF" w14:textId="77777777" w:rsidR="00A24E65" w:rsidRPr="003F505C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41530,7</w:t>
            </w:r>
          </w:p>
        </w:tc>
        <w:tc>
          <w:tcPr>
            <w:tcW w:w="1134" w:type="dxa"/>
            <w:shd w:val="clear" w:color="auto" w:fill="auto"/>
          </w:tcPr>
          <w:p w14:paraId="427D284C" w14:textId="77777777" w:rsidR="00A24E65" w:rsidRPr="000B3CC5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25603,0</w:t>
            </w:r>
          </w:p>
        </w:tc>
        <w:tc>
          <w:tcPr>
            <w:tcW w:w="992" w:type="dxa"/>
            <w:shd w:val="clear" w:color="auto" w:fill="auto"/>
          </w:tcPr>
          <w:p w14:paraId="567FC82F" w14:textId="77777777" w:rsidR="00A24E65" w:rsidRPr="000B3CC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376,70</w:t>
            </w:r>
          </w:p>
        </w:tc>
        <w:tc>
          <w:tcPr>
            <w:tcW w:w="851" w:type="dxa"/>
            <w:shd w:val="clear" w:color="auto" w:fill="auto"/>
          </w:tcPr>
          <w:p w14:paraId="7F2F89B0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50426,3</w:t>
            </w:r>
          </w:p>
        </w:tc>
        <w:tc>
          <w:tcPr>
            <w:tcW w:w="850" w:type="dxa"/>
            <w:shd w:val="clear" w:color="auto" w:fill="auto"/>
          </w:tcPr>
          <w:p w14:paraId="5DC2243D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45400,0</w:t>
            </w:r>
          </w:p>
        </w:tc>
        <w:tc>
          <w:tcPr>
            <w:tcW w:w="851" w:type="dxa"/>
            <w:shd w:val="clear" w:color="auto" w:fill="auto"/>
          </w:tcPr>
          <w:p w14:paraId="7BF52960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45400,0</w:t>
            </w:r>
          </w:p>
        </w:tc>
        <w:tc>
          <w:tcPr>
            <w:tcW w:w="850" w:type="dxa"/>
            <w:shd w:val="clear" w:color="auto" w:fill="auto"/>
          </w:tcPr>
          <w:p w14:paraId="07413353" w14:textId="77777777" w:rsidR="00A24E65" w:rsidRPr="007B7BF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37000,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B5ABCE9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30E149C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5F5DCB2A" w14:textId="77777777" w:rsidTr="00C7482B">
        <w:trPr>
          <w:trHeight w:val="466"/>
        </w:trPr>
        <w:tc>
          <w:tcPr>
            <w:tcW w:w="562" w:type="dxa"/>
            <w:vMerge/>
            <w:shd w:val="clear" w:color="auto" w:fill="auto"/>
            <w:vAlign w:val="center"/>
          </w:tcPr>
          <w:p w14:paraId="17B589F7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2A7A7CF5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38188DA2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20FE5665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небюджетные средства</w:t>
            </w:r>
          </w:p>
        </w:tc>
        <w:tc>
          <w:tcPr>
            <w:tcW w:w="1129" w:type="dxa"/>
          </w:tcPr>
          <w:p w14:paraId="584532A9" w14:textId="77777777" w:rsidR="00A24E65" w:rsidRPr="003F505C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 xml:space="preserve">3320,0 </w:t>
            </w:r>
          </w:p>
        </w:tc>
        <w:tc>
          <w:tcPr>
            <w:tcW w:w="1134" w:type="dxa"/>
            <w:shd w:val="clear" w:color="auto" w:fill="auto"/>
          </w:tcPr>
          <w:p w14:paraId="71B572A8" w14:textId="77777777" w:rsidR="00A24E65" w:rsidRPr="000876EA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0876EA">
              <w:rPr>
                <w:bCs/>
                <w:sz w:val="16"/>
                <w:szCs w:val="16"/>
              </w:rPr>
              <w:t>13280,0</w:t>
            </w:r>
          </w:p>
        </w:tc>
        <w:tc>
          <w:tcPr>
            <w:tcW w:w="992" w:type="dxa"/>
            <w:shd w:val="clear" w:color="auto" w:fill="auto"/>
          </w:tcPr>
          <w:p w14:paraId="58FC7B22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1" w:type="dxa"/>
            <w:shd w:val="clear" w:color="auto" w:fill="auto"/>
          </w:tcPr>
          <w:p w14:paraId="690CBAF7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0" w:type="dxa"/>
            <w:shd w:val="clear" w:color="auto" w:fill="auto"/>
          </w:tcPr>
          <w:p w14:paraId="286D79FC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1" w:type="dxa"/>
            <w:shd w:val="clear" w:color="auto" w:fill="auto"/>
          </w:tcPr>
          <w:p w14:paraId="0AED93BD" w14:textId="77777777" w:rsidR="00A24E65" w:rsidRPr="000876EA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0" w:type="dxa"/>
            <w:shd w:val="clear" w:color="auto" w:fill="auto"/>
          </w:tcPr>
          <w:p w14:paraId="57496F4F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74005A3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2E25132F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7C1F4EF4" w14:textId="77777777" w:rsidTr="00C7482B">
        <w:trPr>
          <w:trHeight w:val="403"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2C47E2F9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.</w:t>
            </w:r>
          </w:p>
        </w:tc>
        <w:tc>
          <w:tcPr>
            <w:tcW w:w="2127" w:type="dxa"/>
            <w:vMerge w:val="restart"/>
            <w:shd w:val="clear" w:color="auto" w:fill="auto"/>
          </w:tcPr>
          <w:p w14:paraId="5CDB46B1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Обеспечение оборудованием и поддержание работоспособности МФЦ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6333E524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B45F4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</w:tcPr>
          <w:p w14:paraId="58EA850C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37FEF793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4B6C908D" w14:textId="77777777" w:rsidR="00A24E65" w:rsidRPr="00FB362F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1EF25C5F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2CE789C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5F5D92E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39991C0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5795D00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5BF19234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5D82C07C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32764D46" w14:textId="77777777" w:rsidTr="00C7482B">
        <w:trPr>
          <w:trHeight w:val="403"/>
        </w:trPr>
        <w:tc>
          <w:tcPr>
            <w:tcW w:w="562" w:type="dxa"/>
            <w:vMerge/>
            <w:shd w:val="clear" w:color="auto" w:fill="auto"/>
            <w:vAlign w:val="center"/>
          </w:tcPr>
          <w:p w14:paraId="5824D4C9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1803FD76" w14:textId="77777777" w:rsidR="00A24E65" w:rsidRPr="00C012F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6C1F548F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08FBD0BD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3F838D98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34DBDD21" w14:textId="77777777" w:rsidR="00A24E65" w:rsidRPr="00FB362F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71BF1DD1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4BE7CB2B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66A0E5C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DB59BD0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B2763D6" w14:textId="77777777" w:rsidR="00A24E65" w:rsidRPr="00B45F44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12DEA85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98AF219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1E6F4947" w14:textId="77777777" w:rsidTr="00C7482B">
        <w:trPr>
          <w:trHeight w:val="403"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7F7F4600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.</w:t>
            </w: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 w14:paraId="50AD6A75" w14:textId="77777777" w:rsidR="00A24E65" w:rsidRPr="00C012F5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изация деятельности многофункциональных центров предоставления государственных и муниципальных услуг, действующих на </w:t>
            </w:r>
            <w:r>
              <w:rPr>
                <w:sz w:val="16"/>
                <w:szCs w:val="16"/>
              </w:rPr>
              <w:lastRenderedPageBreak/>
              <w:t>территории Московской области, по обеспечению консультирования работниками МФЦ граждан в рамках Единой системы приема и обработки 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27D9D91B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2020</w:t>
            </w:r>
          </w:p>
        </w:tc>
        <w:tc>
          <w:tcPr>
            <w:tcW w:w="1423" w:type="dxa"/>
            <w:shd w:val="clear" w:color="auto" w:fill="auto"/>
          </w:tcPr>
          <w:p w14:paraId="6B6AA90A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75E3C25D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3DA472FB" w14:textId="77777777" w:rsidR="00A24E65" w:rsidRPr="00414AA3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414AA3">
              <w:rPr>
                <w:bCs/>
                <w:sz w:val="16"/>
                <w:szCs w:val="16"/>
              </w:rPr>
              <w:t>792,0</w:t>
            </w:r>
          </w:p>
        </w:tc>
        <w:tc>
          <w:tcPr>
            <w:tcW w:w="992" w:type="dxa"/>
            <w:shd w:val="clear" w:color="auto" w:fill="auto"/>
          </w:tcPr>
          <w:p w14:paraId="68DBD123" w14:textId="77777777" w:rsidR="00A24E65" w:rsidRPr="00414AA3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414AA3">
              <w:rPr>
                <w:sz w:val="16"/>
                <w:szCs w:val="16"/>
              </w:rPr>
              <w:t>792,0</w:t>
            </w:r>
          </w:p>
        </w:tc>
        <w:tc>
          <w:tcPr>
            <w:tcW w:w="851" w:type="dxa"/>
            <w:shd w:val="clear" w:color="auto" w:fill="auto"/>
          </w:tcPr>
          <w:p w14:paraId="53F31045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EC3F7C4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F04E5BB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9EE145E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6D904764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0FC116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7269868F" w14:textId="77777777" w:rsidTr="00C7482B">
        <w:trPr>
          <w:trHeight w:val="403"/>
        </w:trPr>
        <w:tc>
          <w:tcPr>
            <w:tcW w:w="562" w:type="dxa"/>
            <w:vMerge/>
            <w:shd w:val="clear" w:color="auto" w:fill="auto"/>
            <w:vAlign w:val="center"/>
          </w:tcPr>
          <w:p w14:paraId="2E5AEBEE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7119D9B5" w14:textId="77777777" w:rsidR="00A24E65" w:rsidRPr="00C012F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7C1E334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3435EB7A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139779E5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352C001D" w14:textId="77777777" w:rsidR="00A24E65" w:rsidRPr="00414AA3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414AA3">
              <w:rPr>
                <w:bCs/>
                <w:sz w:val="16"/>
                <w:szCs w:val="16"/>
              </w:rPr>
              <w:t>752,0</w:t>
            </w:r>
          </w:p>
        </w:tc>
        <w:tc>
          <w:tcPr>
            <w:tcW w:w="992" w:type="dxa"/>
            <w:shd w:val="clear" w:color="auto" w:fill="auto"/>
          </w:tcPr>
          <w:p w14:paraId="740D1BAB" w14:textId="77777777" w:rsidR="00A24E65" w:rsidRPr="00414AA3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414AA3">
              <w:rPr>
                <w:sz w:val="16"/>
                <w:szCs w:val="16"/>
              </w:rPr>
              <w:t>752,0</w:t>
            </w:r>
          </w:p>
        </w:tc>
        <w:tc>
          <w:tcPr>
            <w:tcW w:w="851" w:type="dxa"/>
            <w:shd w:val="clear" w:color="auto" w:fill="auto"/>
          </w:tcPr>
          <w:p w14:paraId="35EB65BC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2AAA574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79A29E9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0469028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E15376E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EFC5C31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2921AA85" w14:textId="77777777" w:rsidTr="00C7482B">
        <w:trPr>
          <w:trHeight w:val="403"/>
        </w:trPr>
        <w:tc>
          <w:tcPr>
            <w:tcW w:w="562" w:type="dxa"/>
            <w:vMerge/>
            <w:shd w:val="clear" w:color="auto" w:fill="auto"/>
            <w:vAlign w:val="center"/>
          </w:tcPr>
          <w:p w14:paraId="555C1615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48C80077" w14:textId="77777777" w:rsidR="00A24E65" w:rsidRPr="00C012F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3BC6B118" w14:textId="77777777" w:rsidR="00A24E65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5084B3B8" w14:textId="77777777" w:rsidR="00A24E65" w:rsidRPr="000A1552" w:rsidRDefault="00A24E65" w:rsidP="00866293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0DEF770F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36B72C6D" w14:textId="77777777" w:rsidR="00A24E65" w:rsidRPr="00414AA3" w:rsidRDefault="00A24E65" w:rsidP="00866293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414AA3">
              <w:rPr>
                <w:bCs/>
                <w:sz w:val="16"/>
                <w:szCs w:val="16"/>
              </w:rPr>
              <w:t>40,0</w:t>
            </w:r>
          </w:p>
        </w:tc>
        <w:tc>
          <w:tcPr>
            <w:tcW w:w="992" w:type="dxa"/>
            <w:shd w:val="clear" w:color="auto" w:fill="auto"/>
          </w:tcPr>
          <w:p w14:paraId="2C30315C" w14:textId="77777777" w:rsidR="00A24E65" w:rsidRPr="00414AA3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 w:rsidRPr="00414AA3">
              <w:rPr>
                <w:sz w:val="16"/>
                <w:szCs w:val="16"/>
              </w:rPr>
              <w:t>40,0</w:t>
            </w:r>
          </w:p>
        </w:tc>
        <w:tc>
          <w:tcPr>
            <w:tcW w:w="851" w:type="dxa"/>
            <w:shd w:val="clear" w:color="auto" w:fill="auto"/>
          </w:tcPr>
          <w:p w14:paraId="4FE24F24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803052D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66EA54CE" w14:textId="77777777" w:rsidR="00A24E65" w:rsidRPr="00FB362F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6C44B49" w14:textId="77777777" w:rsidR="00A24E65" w:rsidRDefault="00A24E65" w:rsidP="00866293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389114C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C699262" w14:textId="77777777" w:rsidR="00A24E65" w:rsidRPr="00B45F44" w:rsidRDefault="00A24E65" w:rsidP="00866293">
            <w:pPr>
              <w:spacing w:before="40"/>
              <w:rPr>
                <w:sz w:val="16"/>
                <w:szCs w:val="16"/>
              </w:rPr>
            </w:pPr>
          </w:p>
        </w:tc>
      </w:tr>
      <w:tr w:rsidR="00A24E65" w:rsidRPr="00B45F44" w14:paraId="4CC05D7C" w14:textId="77777777" w:rsidTr="00C7482B">
        <w:trPr>
          <w:trHeight w:val="292"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0B977FF8" w14:textId="77777777" w:rsidR="00A24E65" w:rsidRPr="00B45F44" w:rsidRDefault="00A24E65" w:rsidP="0086629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</w:t>
            </w: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 w14:paraId="4E1503CA" w14:textId="77777777" w:rsidR="00A24E65" w:rsidRDefault="00A24E65" w:rsidP="0086629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Основное мероприятие 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  <w:p w14:paraId="173F4D27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shd w:val="clear" w:color="auto" w:fill="auto"/>
          </w:tcPr>
          <w:p w14:paraId="727F92CD" w14:textId="77777777" w:rsidR="00A24E65" w:rsidRPr="00B45F44" w:rsidRDefault="00A24E65" w:rsidP="00866293">
            <w:pPr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-2024</w:t>
            </w:r>
          </w:p>
        </w:tc>
        <w:tc>
          <w:tcPr>
            <w:tcW w:w="1423" w:type="dxa"/>
            <w:shd w:val="clear" w:color="auto" w:fill="auto"/>
          </w:tcPr>
          <w:p w14:paraId="232FC72C" w14:textId="77777777" w:rsidR="00A24E65" w:rsidRPr="000A1552" w:rsidRDefault="00A24E65" w:rsidP="00866293">
            <w:pPr>
              <w:rPr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7AF8B0D5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395,0</w:t>
            </w:r>
          </w:p>
        </w:tc>
        <w:tc>
          <w:tcPr>
            <w:tcW w:w="1134" w:type="dxa"/>
            <w:shd w:val="clear" w:color="auto" w:fill="auto"/>
          </w:tcPr>
          <w:p w14:paraId="31A4D104" w14:textId="77777777" w:rsidR="00A24E65" w:rsidRPr="000E114E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2147,0</w:t>
            </w:r>
          </w:p>
        </w:tc>
        <w:tc>
          <w:tcPr>
            <w:tcW w:w="992" w:type="dxa"/>
            <w:shd w:val="clear" w:color="auto" w:fill="auto"/>
          </w:tcPr>
          <w:p w14:paraId="1AF36730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926,0</w:t>
            </w:r>
          </w:p>
        </w:tc>
        <w:tc>
          <w:tcPr>
            <w:tcW w:w="851" w:type="dxa"/>
            <w:shd w:val="clear" w:color="auto" w:fill="auto"/>
          </w:tcPr>
          <w:p w14:paraId="06CA6306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221,0</w:t>
            </w:r>
          </w:p>
        </w:tc>
        <w:tc>
          <w:tcPr>
            <w:tcW w:w="850" w:type="dxa"/>
            <w:shd w:val="clear" w:color="auto" w:fill="auto"/>
          </w:tcPr>
          <w:p w14:paraId="1D4594B4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16687B9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5717EE1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0E1D39D6" w14:textId="77777777" w:rsidR="00A24E65" w:rsidRPr="00B45F44" w:rsidRDefault="00A24E65" w:rsidP="0086629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12406DC8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</w:tr>
      <w:tr w:rsidR="00A24E65" w:rsidRPr="00B45F44" w14:paraId="670DDA09" w14:textId="77777777" w:rsidTr="00C7482B">
        <w:trPr>
          <w:trHeight w:val="292"/>
        </w:trPr>
        <w:tc>
          <w:tcPr>
            <w:tcW w:w="562" w:type="dxa"/>
            <w:vMerge/>
            <w:shd w:val="clear" w:color="auto" w:fill="auto"/>
            <w:vAlign w:val="center"/>
          </w:tcPr>
          <w:p w14:paraId="0ACF30FF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49975D09" w14:textId="77777777" w:rsidR="00A24E65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4ED8F72A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748ED860" w14:textId="77777777" w:rsidR="00A24E65" w:rsidRPr="000A1552" w:rsidRDefault="00A24E65" w:rsidP="00866293">
            <w:pPr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270FDE14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4418,0</w:t>
            </w:r>
          </w:p>
        </w:tc>
        <w:tc>
          <w:tcPr>
            <w:tcW w:w="1134" w:type="dxa"/>
            <w:shd w:val="clear" w:color="auto" w:fill="auto"/>
          </w:tcPr>
          <w:p w14:paraId="26C75AD7" w14:textId="77777777" w:rsidR="00A24E65" w:rsidRPr="000E114E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1654,0</w:t>
            </w:r>
          </w:p>
        </w:tc>
        <w:tc>
          <w:tcPr>
            <w:tcW w:w="992" w:type="dxa"/>
            <w:shd w:val="clear" w:color="auto" w:fill="auto"/>
          </w:tcPr>
          <w:p w14:paraId="48F4BF13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479,0</w:t>
            </w:r>
          </w:p>
        </w:tc>
        <w:tc>
          <w:tcPr>
            <w:tcW w:w="851" w:type="dxa"/>
            <w:shd w:val="clear" w:color="auto" w:fill="auto"/>
          </w:tcPr>
          <w:p w14:paraId="705314FD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75,0</w:t>
            </w:r>
          </w:p>
        </w:tc>
        <w:tc>
          <w:tcPr>
            <w:tcW w:w="850" w:type="dxa"/>
            <w:shd w:val="clear" w:color="auto" w:fill="auto"/>
          </w:tcPr>
          <w:p w14:paraId="3E592CFD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E1FC225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367F649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6601746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F69C095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</w:tr>
      <w:tr w:rsidR="00A24E65" w:rsidRPr="00B45F44" w14:paraId="3DC34EC9" w14:textId="77777777" w:rsidTr="00C7482B">
        <w:trPr>
          <w:trHeight w:val="292"/>
        </w:trPr>
        <w:tc>
          <w:tcPr>
            <w:tcW w:w="562" w:type="dxa"/>
            <w:vMerge/>
            <w:shd w:val="clear" w:color="auto" w:fill="auto"/>
            <w:vAlign w:val="center"/>
          </w:tcPr>
          <w:p w14:paraId="1972772B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575275AD" w14:textId="77777777" w:rsidR="00A24E65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11794B83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75529603" w14:textId="77777777" w:rsidR="00A24E65" w:rsidRPr="00B45F44" w:rsidRDefault="00A24E65" w:rsidP="00866293">
            <w:pPr>
              <w:rPr>
                <w:bCs/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7C51DE7B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977,0</w:t>
            </w:r>
          </w:p>
        </w:tc>
        <w:tc>
          <w:tcPr>
            <w:tcW w:w="1134" w:type="dxa"/>
            <w:shd w:val="clear" w:color="auto" w:fill="auto"/>
          </w:tcPr>
          <w:p w14:paraId="6BD11C60" w14:textId="77777777" w:rsidR="00A24E65" w:rsidRPr="000E114E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493,0</w:t>
            </w:r>
          </w:p>
        </w:tc>
        <w:tc>
          <w:tcPr>
            <w:tcW w:w="992" w:type="dxa"/>
            <w:shd w:val="clear" w:color="auto" w:fill="auto"/>
          </w:tcPr>
          <w:p w14:paraId="503A8D47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447,0</w:t>
            </w:r>
          </w:p>
        </w:tc>
        <w:tc>
          <w:tcPr>
            <w:tcW w:w="851" w:type="dxa"/>
            <w:shd w:val="clear" w:color="auto" w:fill="auto"/>
          </w:tcPr>
          <w:p w14:paraId="714AC71D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46,0</w:t>
            </w:r>
          </w:p>
        </w:tc>
        <w:tc>
          <w:tcPr>
            <w:tcW w:w="850" w:type="dxa"/>
            <w:shd w:val="clear" w:color="auto" w:fill="auto"/>
          </w:tcPr>
          <w:p w14:paraId="5CC59A12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3B48C2B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072091D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1D47FEB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203C20CE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</w:tr>
      <w:tr w:rsidR="00A24E65" w:rsidRPr="00B45F44" w14:paraId="2D1F190E" w14:textId="77777777" w:rsidTr="00C7482B">
        <w:trPr>
          <w:trHeight w:val="495"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08B24798" w14:textId="77777777" w:rsidR="00A24E65" w:rsidRPr="00B45F44" w:rsidRDefault="00A24E65" w:rsidP="0086629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.</w:t>
            </w:r>
          </w:p>
        </w:tc>
        <w:tc>
          <w:tcPr>
            <w:tcW w:w="2127" w:type="dxa"/>
            <w:vMerge w:val="restart"/>
            <w:shd w:val="clear" w:color="auto" w:fill="auto"/>
          </w:tcPr>
          <w:p w14:paraId="3A714C24" w14:textId="77777777" w:rsidR="00A24E65" w:rsidRDefault="00A24E65" w:rsidP="00866293">
            <w:pPr>
              <w:rPr>
                <w:sz w:val="16"/>
                <w:szCs w:val="16"/>
              </w:rPr>
            </w:pPr>
            <w:r w:rsidRPr="009404B1">
              <w:rPr>
                <w:sz w:val="16"/>
                <w:szCs w:val="16"/>
              </w:rPr>
              <w:t>Создание новых офисов многофункциональных центров предоставления государственных и муниципальных услуг и дополнительных окон доступа к услугам в многофункциональных центрах предоставления государственных и муниципальных услуг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2782C437" w14:textId="77777777" w:rsidR="00A24E65" w:rsidRPr="00B45F44" w:rsidRDefault="00A24E65" w:rsidP="00866293">
            <w:pPr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-2024</w:t>
            </w:r>
          </w:p>
        </w:tc>
        <w:tc>
          <w:tcPr>
            <w:tcW w:w="1423" w:type="dxa"/>
            <w:shd w:val="clear" w:color="auto" w:fill="auto"/>
          </w:tcPr>
          <w:p w14:paraId="5EAE423A" w14:textId="77777777" w:rsidR="00A24E65" w:rsidRPr="000A1552" w:rsidRDefault="00A24E65" w:rsidP="0086629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5E2F9983" w14:textId="77777777" w:rsidR="00A24E65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395,0</w:t>
            </w:r>
          </w:p>
        </w:tc>
        <w:tc>
          <w:tcPr>
            <w:tcW w:w="1134" w:type="dxa"/>
            <w:shd w:val="clear" w:color="auto" w:fill="auto"/>
          </w:tcPr>
          <w:p w14:paraId="63212CC0" w14:textId="77777777" w:rsidR="00A24E65" w:rsidRPr="00FB362F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0ABEACC0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4FF603E9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C00EA65" w14:textId="77777777" w:rsidR="00A24E65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3A2CFBFC" w14:textId="77777777" w:rsidR="00A24E65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ACBBD79" w14:textId="77777777" w:rsidR="00A24E65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2530BD60" w14:textId="77777777" w:rsidR="00A24E65" w:rsidRPr="00B45F44" w:rsidRDefault="00A24E65" w:rsidP="0086629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59DDCD70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</w:tr>
      <w:tr w:rsidR="00A24E65" w:rsidRPr="00B45F44" w14:paraId="3512BF32" w14:textId="77777777" w:rsidTr="00C7482B">
        <w:trPr>
          <w:trHeight w:val="615"/>
        </w:trPr>
        <w:tc>
          <w:tcPr>
            <w:tcW w:w="562" w:type="dxa"/>
            <w:vMerge/>
            <w:shd w:val="clear" w:color="auto" w:fill="auto"/>
            <w:vAlign w:val="center"/>
          </w:tcPr>
          <w:p w14:paraId="1D10FFFC" w14:textId="77777777" w:rsidR="00A24E65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30392E7B" w14:textId="77777777" w:rsidR="00A24E65" w:rsidRPr="009404B1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1CB8E68C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7C7155BC" w14:textId="77777777" w:rsidR="00A24E65" w:rsidRPr="000A1552" w:rsidRDefault="00A24E65" w:rsidP="00866293">
            <w:pPr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22F2F513" w14:textId="77777777" w:rsidR="00A24E65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4418,0</w:t>
            </w:r>
          </w:p>
        </w:tc>
        <w:tc>
          <w:tcPr>
            <w:tcW w:w="1134" w:type="dxa"/>
            <w:shd w:val="clear" w:color="auto" w:fill="auto"/>
          </w:tcPr>
          <w:p w14:paraId="5DB0A368" w14:textId="77777777" w:rsidR="00A24E65" w:rsidRPr="00FB362F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5C79ADE3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4310C6E4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5AAE21B" w14:textId="77777777" w:rsidR="00A24E65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37B11860" w14:textId="77777777" w:rsidR="00A24E65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000EA60" w14:textId="77777777" w:rsidR="00A24E65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E2C33FF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0D3B6A5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</w:tr>
      <w:tr w:rsidR="00A24E65" w:rsidRPr="00B45F44" w14:paraId="56321DCF" w14:textId="77777777" w:rsidTr="00C7482B">
        <w:trPr>
          <w:trHeight w:val="885"/>
        </w:trPr>
        <w:tc>
          <w:tcPr>
            <w:tcW w:w="562" w:type="dxa"/>
            <w:vMerge/>
            <w:shd w:val="clear" w:color="auto" w:fill="auto"/>
            <w:vAlign w:val="center"/>
          </w:tcPr>
          <w:p w14:paraId="2B3DA02E" w14:textId="77777777" w:rsidR="00A24E65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7636D555" w14:textId="77777777" w:rsidR="00A24E65" w:rsidRPr="009404B1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30A308CE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7995821A" w14:textId="77777777" w:rsidR="00A24E65" w:rsidRPr="000A1552" w:rsidRDefault="00A24E65" w:rsidP="00866293">
            <w:pPr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77AD1348" w14:textId="77777777" w:rsidR="00A24E65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977,0</w:t>
            </w:r>
          </w:p>
        </w:tc>
        <w:tc>
          <w:tcPr>
            <w:tcW w:w="1134" w:type="dxa"/>
            <w:shd w:val="clear" w:color="auto" w:fill="auto"/>
          </w:tcPr>
          <w:p w14:paraId="45C9AA77" w14:textId="77777777" w:rsidR="00A24E65" w:rsidRPr="00FB362F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649D7411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77A8C0B" w14:textId="77777777" w:rsidR="00A24E65" w:rsidRPr="00FB362F" w:rsidRDefault="00A24E65" w:rsidP="00866293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35B29A3" w14:textId="77777777" w:rsidR="00A24E65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B590910" w14:textId="77777777" w:rsidR="00A24E65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1BD8328" w14:textId="77777777" w:rsidR="00A24E65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E5D4EED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CA9B92F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</w:tr>
      <w:tr w:rsidR="00A24E65" w:rsidRPr="00B45F44" w14:paraId="476B533B" w14:textId="77777777" w:rsidTr="00C7482B">
        <w:trPr>
          <w:trHeight w:val="216"/>
        </w:trPr>
        <w:tc>
          <w:tcPr>
            <w:tcW w:w="562" w:type="dxa"/>
            <w:vMerge w:val="restart"/>
            <w:shd w:val="clear" w:color="auto" w:fill="auto"/>
          </w:tcPr>
          <w:p w14:paraId="5BAE70F4" w14:textId="77777777" w:rsidR="00A24E65" w:rsidRPr="00B45F44" w:rsidRDefault="00A24E65" w:rsidP="0086629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</w:t>
            </w:r>
          </w:p>
        </w:tc>
        <w:tc>
          <w:tcPr>
            <w:tcW w:w="2127" w:type="dxa"/>
            <w:vMerge w:val="restart"/>
            <w:shd w:val="clear" w:color="auto" w:fill="auto"/>
          </w:tcPr>
          <w:p w14:paraId="4E3029EA" w14:textId="77777777" w:rsidR="00A24E65" w:rsidRDefault="00A24E65" w:rsidP="0086629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Дооснащение материально-техническими средствами – приобретение программного 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</w:t>
            </w:r>
            <w:r w:rsidRPr="00A56DCE">
              <w:rPr>
                <w:sz w:val="16"/>
                <w:szCs w:val="16"/>
              </w:rPr>
              <w:t>МФЦ, а также их техническая поддержка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28C4D7B7" w14:textId="77777777" w:rsidR="00A24E65" w:rsidRPr="00B45F44" w:rsidRDefault="00A24E65" w:rsidP="00866293">
            <w:pPr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-2024</w:t>
            </w:r>
          </w:p>
        </w:tc>
        <w:tc>
          <w:tcPr>
            <w:tcW w:w="1423" w:type="dxa"/>
            <w:shd w:val="clear" w:color="auto" w:fill="auto"/>
          </w:tcPr>
          <w:p w14:paraId="22945BED" w14:textId="77777777" w:rsidR="00A24E65" w:rsidRPr="000A1552" w:rsidRDefault="00A24E65" w:rsidP="00866293">
            <w:pPr>
              <w:rPr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309761C6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3A8EB821" w14:textId="77777777" w:rsidR="00A24E65" w:rsidRPr="000E114E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2147,0</w:t>
            </w:r>
          </w:p>
        </w:tc>
        <w:tc>
          <w:tcPr>
            <w:tcW w:w="992" w:type="dxa"/>
            <w:shd w:val="clear" w:color="auto" w:fill="auto"/>
          </w:tcPr>
          <w:p w14:paraId="103AA39B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926,0</w:t>
            </w:r>
          </w:p>
        </w:tc>
        <w:tc>
          <w:tcPr>
            <w:tcW w:w="851" w:type="dxa"/>
            <w:shd w:val="clear" w:color="auto" w:fill="auto"/>
          </w:tcPr>
          <w:p w14:paraId="34A32E14" w14:textId="77777777" w:rsidR="00A24E65" w:rsidRPr="000876EA" w:rsidRDefault="00A24E65" w:rsidP="00866293">
            <w:pPr>
              <w:jc w:val="center"/>
              <w:rPr>
                <w:sz w:val="16"/>
                <w:szCs w:val="16"/>
                <w:highlight w:val="yellow"/>
              </w:rPr>
            </w:pPr>
            <w:r w:rsidRPr="000E114E">
              <w:rPr>
                <w:sz w:val="16"/>
                <w:szCs w:val="16"/>
              </w:rPr>
              <w:t>221,0</w:t>
            </w:r>
          </w:p>
        </w:tc>
        <w:tc>
          <w:tcPr>
            <w:tcW w:w="850" w:type="dxa"/>
            <w:shd w:val="clear" w:color="auto" w:fill="auto"/>
          </w:tcPr>
          <w:p w14:paraId="732B74A7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65271E21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8BBD4BF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48DD676C" w14:textId="77777777" w:rsidR="00A24E65" w:rsidRPr="00B45F44" w:rsidRDefault="00A24E65" w:rsidP="0086629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70D57160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</w:tr>
      <w:tr w:rsidR="00A24E65" w:rsidRPr="00B45F44" w14:paraId="3EE36EDF" w14:textId="77777777" w:rsidTr="00C7482B">
        <w:trPr>
          <w:trHeight w:val="843"/>
        </w:trPr>
        <w:tc>
          <w:tcPr>
            <w:tcW w:w="562" w:type="dxa"/>
            <w:vMerge/>
            <w:shd w:val="clear" w:color="auto" w:fill="auto"/>
            <w:vAlign w:val="center"/>
          </w:tcPr>
          <w:p w14:paraId="7B64D2E0" w14:textId="77777777" w:rsidR="00A24E65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65FAD069" w14:textId="77777777" w:rsidR="00A24E65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621A41DB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245D561D" w14:textId="77777777" w:rsidR="00A24E65" w:rsidRPr="000A1552" w:rsidRDefault="00A24E65" w:rsidP="00866293">
            <w:pPr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2BBD4B10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17F564F4" w14:textId="77777777" w:rsidR="00A24E65" w:rsidRPr="000E114E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1654,0</w:t>
            </w:r>
          </w:p>
        </w:tc>
        <w:tc>
          <w:tcPr>
            <w:tcW w:w="992" w:type="dxa"/>
            <w:shd w:val="clear" w:color="auto" w:fill="auto"/>
          </w:tcPr>
          <w:p w14:paraId="3C2EAAB3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479,0</w:t>
            </w:r>
          </w:p>
        </w:tc>
        <w:tc>
          <w:tcPr>
            <w:tcW w:w="851" w:type="dxa"/>
            <w:shd w:val="clear" w:color="auto" w:fill="auto"/>
          </w:tcPr>
          <w:p w14:paraId="6557687F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75,0</w:t>
            </w:r>
          </w:p>
        </w:tc>
        <w:tc>
          <w:tcPr>
            <w:tcW w:w="850" w:type="dxa"/>
            <w:shd w:val="clear" w:color="auto" w:fill="auto"/>
          </w:tcPr>
          <w:p w14:paraId="6550B750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64955678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02334B3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1A9A193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3A8697C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</w:tr>
      <w:tr w:rsidR="00A24E65" w:rsidRPr="00B45F44" w14:paraId="6FC4335A" w14:textId="77777777" w:rsidTr="00C7482B">
        <w:trPr>
          <w:trHeight w:val="700"/>
        </w:trPr>
        <w:tc>
          <w:tcPr>
            <w:tcW w:w="562" w:type="dxa"/>
            <w:vMerge/>
            <w:shd w:val="clear" w:color="auto" w:fill="auto"/>
            <w:vAlign w:val="center"/>
          </w:tcPr>
          <w:p w14:paraId="36213D06" w14:textId="77777777" w:rsidR="00A24E65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342EEB1E" w14:textId="77777777" w:rsidR="00A24E65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6FEB2DF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7420C7BC" w14:textId="77777777" w:rsidR="00A24E65" w:rsidRPr="00B45F44" w:rsidRDefault="00A24E65" w:rsidP="00866293">
            <w:pPr>
              <w:rPr>
                <w:bCs/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289B7661" w14:textId="77777777" w:rsidR="00A24E65" w:rsidRPr="00B45F44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6F191D1C" w14:textId="77777777" w:rsidR="00A24E65" w:rsidRPr="000E114E" w:rsidRDefault="00A24E65" w:rsidP="00866293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493,0</w:t>
            </w:r>
          </w:p>
        </w:tc>
        <w:tc>
          <w:tcPr>
            <w:tcW w:w="992" w:type="dxa"/>
            <w:shd w:val="clear" w:color="auto" w:fill="auto"/>
          </w:tcPr>
          <w:p w14:paraId="317EAC04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447,0</w:t>
            </w:r>
          </w:p>
        </w:tc>
        <w:tc>
          <w:tcPr>
            <w:tcW w:w="851" w:type="dxa"/>
            <w:shd w:val="clear" w:color="auto" w:fill="auto"/>
          </w:tcPr>
          <w:p w14:paraId="6399DE35" w14:textId="77777777" w:rsidR="00A24E65" w:rsidRPr="000E114E" w:rsidRDefault="00A24E65" w:rsidP="00866293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46,0</w:t>
            </w:r>
          </w:p>
        </w:tc>
        <w:tc>
          <w:tcPr>
            <w:tcW w:w="850" w:type="dxa"/>
            <w:shd w:val="clear" w:color="auto" w:fill="auto"/>
          </w:tcPr>
          <w:p w14:paraId="20EE7F68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89A7EB0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FB11D5" w14:textId="77777777" w:rsidR="00A24E65" w:rsidRPr="00B45F44" w:rsidRDefault="00A24E65" w:rsidP="0086629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FE807CD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37FFAC5" w14:textId="77777777" w:rsidR="00A24E65" w:rsidRPr="00B45F44" w:rsidRDefault="00A24E65" w:rsidP="00866293">
            <w:pPr>
              <w:rPr>
                <w:sz w:val="16"/>
                <w:szCs w:val="16"/>
              </w:rPr>
            </w:pPr>
          </w:p>
        </w:tc>
      </w:tr>
    </w:tbl>
    <w:p w14:paraId="54F2F117" w14:textId="77777777" w:rsidR="00371340" w:rsidRDefault="00A24E65" w:rsidP="00A5376E">
      <w:pPr>
        <w:keepNext/>
        <w:keepLines/>
        <w:ind w:left="9639" w:right="-173"/>
        <w:outlineLvl w:val="0"/>
        <w:rPr>
          <w:rFonts w:eastAsia="Calibri"/>
        </w:rPr>
      </w:pPr>
      <w:r>
        <w:rPr>
          <w:bCs/>
          <w:sz w:val="28"/>
          <w:szCs w:val="28"/>
        </w:rPr>
        <w:br w:type="textWrapping" w:clear="all"/>
      </w:r>
    </w:p>
    <w:sectPr w:rsidR="00371340" w:rsidSect="00307A09">
      <w:headerReference w:type="even" r:id="rId8"/>
      <w:headerReference w:type="default" r:id="rId9"/>
      <w:pgSz w:w="16838" w:h="11906" w:orient="landscape"/>
      <w:pgMar w:top="567" w:right="567" w:bottom="709" w:left="1134" w:header="42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4ED94" w14:textId="77777777" w:rsidR="00866293" w:rsidRDefault="00866293">
      <w:r>
        <w:separator/>
      </w:r>
    </w:p>
  </w:endnote>
  <w:endnote w:type="continuationSeparator" w:id="0">
    <w:p w14:paraId="17F850A8" w14:textId="77777777" w:rsidR="00866293" w:rsidRDefault="00866293">
      <w:r>
        <w:continuationSeparator/>
      </w:r>
    </w:p>
  </w:endnote>
  <w:endnote w:type="continuationNotice" w:id="1">
    <w:p w14:paraId="6E0C672B" w14:textId="77777777" w:rsidR="00866293" w:rsidRDefault="008662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useoSans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7E0B1" w14:textId="77777777" w:rsidR="00866293" w:rsidRDefault="00866293">
      <w:r>
        <w:separator/>
      </w:r>
    </w:p>
  </w:footnote>
  <w:footnote w:type="continuationSeparator" w:id="0">
    <w:p w14:paraId="1CB75C33" w14:textId="77777777" w:rsidR="00866293" w:rsidRDefault="00866293">
      <w:r>
        <w:continuationSeparator/>
      </w:r>
    </w:p>
  </w:footnote>
  <w:footnote w:type="continuationNotice" w:id="1">
    <w:p w14:paraId="0943DF6C" w14:textId="77777777" w:rsidR="00866293" w:rsidRDefault="008662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42048" w14:textId="77777777" w:rsidR="00781D7C" w:rsidRDefault="00781D7C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4E072CC4" w14:textId="77777777" w:rsidR="00781D7C" w:rsidRDefault="00781D7C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8F8FC" w14:textId="77777777" w:rsidR="00781D7C" w:rsidRPr="00324CFB" w:rsidRDefault="00781D7C" w:rsidP="00324CFB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" w15:restartNumberingAfterBreak="0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CBD33C6"/>
    <w:multiLevelType w:val="multilevel"/>
    <w:tmpl w:val="6E809D7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start w:val="1"/>
      <w:numFmt w:val="decimal"/>
      <w:lvlText w:val="%2."/>
      <w:lvlJc w:val="left"/>
      <w:rPr>
        <w:rFonts w:ascii="Arial" w:eastAsia="Times New Roman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/>
      </w:rPr>
    </w:lvl>
    <w:lvl w:ilvl="2">
      <w:start w:val="1"/>
      <w:numFmt w:val="decimal"/>
      <w:lvlText w:val="%3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10"/>
  </w:num>
  <w:num w:numId="5">
    <w:abstractNumId w:val="2"/>
  </w:num>
  <w:num w:numId="6">
    <w:abstractNumId w:val="8"/>
  </w:num>
  <w:num w:numId="7">
    <w:abstractNumId w:val="7"/>
  </w:num>
  <w:num w:numId="8">
    <w:abstractNumId w:val="11"/>
  </w:num>
  <w:num w:numId="9">
    <w:abstractNumId w:val="3"/>
  </w:num>
  <w:num w:numId="10">
    <w:abstractNumId w:val="6"/>
  </w:num>
  <w:num w:numId="11">
    <w:abstractNumId w:val="1"/>
  </w:num>
  <w:num w:numId="12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1D2B"/>
    <w:rsid w:val="0000290B"/>
    <w:rsid w:val="00004396"/>
    <w:rsid w:val="00005226"/>
    <w:rsid w:val="0000531A"/>
    <w:rsid w:val="000056FB"/>
    <w:rsid w:val="000063CC"/>
    <w:rsid w:val="0000641C"/>
    <w:rsid w:val="000064DF"/>
    <w:rsid w:val="00006557"/>
    <w:rsid w:val="000073D8"/>
    <w:rsid w:val="0000745D"/>
    <w:rsid w:val="0001051D"/>
    <w:rsid w:val="00010840"/>
    <w:rsid w:val="000113E8"/>
    <w:rsid w:val="00011BE3"/>
    <w:rsid w:val="000121F3"/>
    <w:rsid w:val="00012611"/>
    <w:rsid w:val="00013626"/>
    <w:rsid w:val="00017122"/>
    <w:rsid w:val="00020631"/>
    <w:rsid w:val="00020CC7"/>
    <w:rsid w:val="00022295"/>
    <w:rsid w:val="000222A5"/>
    <w:rsid w:val="00022559"/>
    <w:rsid w:val="00024A9B"/>
    <w:rsid w:val="00025418"/>
    <w:rsid w:val="00025693"/>
    <w:rsid w:val="00026D9C"/>
    <w:rsid w:val="00027EE2"/>
    <w:rsid w:val="0003103E"/>
    <w:rsid w:val="00032A5E"/>
    <w:rsid w:val="00033C49"/>
    <w:rsid w:val="00035130"/>
    <w:rsid w:val="000355BC"/>
    <w:rsid w:val="00036F16"/>
    <w:rsid w:val="00040049"/>
    <w:rsid w:val="00040967"/>
    <w:rsid w:val="0004197E"/>
    <w:rsid w:val="00042D14"/>
    <w:rsid w:val="00043004"/>
    <w:rsid w:val="00043082"/>
    <w:rsid w:val="00043E3F"/>
    <w:rsid w:val="0004485B"/>
    <w:rsid w:val="00044BF1"/>
    <w:rsid w:val="000466CA"/>
    <w:rsid w:val="00046979"/>
    <w:rsid w:val="00046A3D"/>
    <w:rsid w:val="00046E96"/>
    <w:rsid w:val="00047D12"/>
    <w:rsid w:val="00047DB1"/>
    <w:rsid w:val="000508B3"/>
    <w:rsid w:val="00050EA9"/>
    <w:rsid w:val="000511C9"/>
    <w:rsid w:val="00051D52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59EB"/>
    <w:rsid w:val="000566AF"/>
    <w:rsid w:val="00057CC5"/>
    <w:rsid w:val="00057DEB"/>
    <w:rsid w:val="000612D7"/>
    <w:rsid w:val="000615CD"/>
    <w:rsid w:val="00061727"/>
    <w:rsid w:val="00061869"/>
    <w:rsid w:val="00061AFE"/>
    <w:rsid w:val="00062746"/>
    <w:rsid w:val="000627BC"/>
    <w:rsid w:val="00062A37"/>
    <w:rsid w:val="0006328A"/>
    <w:rsid w:val="000642C4"/>
    <w:rsid w:val="00064DD9"/>
    <w:rsid w:val="00066C56"/>
    <w:rsid w:val="000671A5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77F6E"/>
    <w:rsid w:val="00080F07"/>
    <w:rsid w:val="00080F8A"/>
    <w:rsid w:val="00081A7B"/>
    <w:rsid w:val="00082164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E55"/>
    <w:rsid w:val="00093E71"/>
    <w:rsid w:val="000940CC"/>
    <w:rsid w:val="00094A19"/>
    <w:rsid w:val="00094E80"/>
    <w:rsid w:val="000965AC"/>
    <w:rsid w:val="000973AD"/>
    <w:rsid w:val="000A3031"/>
    <w:rsid w:val="000A329C"/>
    <w:rsid w:val="000A3F55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3C4A"/>
    <w:rsid w:val="000B4914"/>
    <w:rsid w:val="000B4AA4"/>
    <w:rsid w:val="000B57DA"/>
    <w:rsid w:val="000B5E2C"/>
    <w:rsid w:val="000B7354"/>
    <w:rsid w:val="000B74BE"/>
    <w:rsid w:val="000B7B86"/>
    <w:rsid w:val="000C00CD"/>
    <w:rsid w:val="000C0659"/>
    <w:rsid w:val="000C086D"/>
    <w:rsid w:val="000C284A"/>
    <w:rsid w:val="000C4813"/>
    <w:rsid w:val="000C54DE"/>
    <w:rsid w:val="000C5566"/>
    <w:rsid w:val="000C772A"/>
    <w:rsid w:val="000C7766"/>
    <w:rsid w:val="000C7ED4"/>
    <w:rsid w:val="000D0007"/>
    <w:rsid w:val="000D0B88"/>
    <w:rsid w:val="000D17C4"/>
    <w:rsid w:val="000D1C21"/>
    <w:rsid w:val="000D2600"/>
    <w:rsid w:val="000D2F36"/>
    <w:rsid w:val="000D41BF"/>
    <w:rsid w:val="000D4673"/>
    <w:rsid w:val="000D4B9F"/>
    <w:rsid w:val="000D5BEE"/>
    <w:rsid w:val="000D5E4A"/>
    <w:rsid w:val="000D7071"/>
    <w:rsid w:val="000E082F"/>
    <w:rsid w:val="000E0AF8"/>
    <w:rsid w:val="000E2147"/>
    <w:rsid w:val="000E3114"/>
    <w:rsid w:val="000E32FA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725E"/>
    <w:rsid w:val="000F7B0A"/>
    <w:rsid w:val="000F7D39"/>
    <w:rsid w:val="00100420"/>
    <w:rsid w:val="001007C1"/>
    <w:rsid w:val="00100C5B"/>
    <w:rsid w:val="001013A7"/>
    <w:rsid w:val="001017C0"/>
    <w:rsid w:val="00101C51"/>
    <w:rsid w:val="001029B6"/>
    <w:rsid w:val="00103D80"/>
    <w:rsid w:val="001044D7"/>
    <w:rsid w:val="00104B45"/>
    <w:rsid w:val="00104DF6"/>
    <w:rsid w:val="00104E0D"/>
    <w:rsid w:val="001074FC"/>
    <w:rsid w:val="001104D6"/>
    <w:rsid w:val="0011079A"/>
    <w:rsid w:val="00110D40"/>
    <w:rsid w:val="00111987"/>
    <w:rsid w:val="001119CB"/>
    <w:rsid w:val="00112389"/>
    <w:rsid w:val="00112683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A1F"/>
    <w:rsid w:val="001231B9"/>
    <w:rsid w:val="001237BF"/>
    <w:rsid w:val="00123C05"/>
    <w:rsid w:val="0012418E"/>
    <w:rsid w:val="00125CFB"/>
    <w:rsid w:val="00126015"/>
    <w:rsid w:val="0012666C"/>
    <w:rsid w:val="0012718A"/>
    <w:rsid w:val="00127B72"/>
    <w:rsid w:val="00130316"/>
    <w:rsid w:val="00132B1A"/>
    <w:rsid w:val="00133866"/>
    <w:rsid w:val="00133A5E"/>
    <w:rsid w:val="0013520C"/>
    <w:rsid w:val="0013726E"/>
    <w:rsid w:val="001372B9"/>
    <w:rsid w:val="00137A46"/>
    <w:rsid w:val="00141D2C"/>
    <w:rsid w:val="001423FE"/>
    <w:rsid w:val="00143193"/>
    <w:rsid w:val="0014373D"/>
    <w:rsid w:val="00144DBE"/>
    <w:rsid w:val="0014601C"/>
    <w:rsid w:val="00146BD2"/>
    <w:rsid w:val="00146D04"/>
    <w:rsid w:val="00146F96"/>
    <w:rsid w:val="001473BF"/>
    <w:rsid w:val="001477B7"/>
    <w:rsid w:val="001478AF"/>
    <w:rsid w:val="001478F9"/>
    <w:rsid w:val="00147B49"/>
    <w:rsid w:val="001500A0"/>
    <w:rsid w:val="001508EB"/>
    <w:rsid w:val="00151C55"/>
    <w:rsid w:val="001521DF"/>
    <w:rsid w:val="001534D5"/>
    <w:rsid w:val="00154472"/>
    <w:rsid w:val="00154629"/>
    <w:rsid w:val="0015464B"/>
    <w:rsid w:val="00154F99"/>
    <w:rsid w:val="00155757"/>
    <w:rsid w:val="001560F7"/>
    <w:rsid w:val="00156318"/>
    <w:rsid w:val="001569E3"/>
    <w:rsid w:val="001571A2"/>
    <w:rsid w:val="001571B5"/>
    <w:rsid w:val="001573A0"/>
    <w:rsid w:val="00161828"/>
    <w:rsid w:val="00161A9B"/>
    <w:rsid w:val="00161ACB"/>
    <w:rsid w:val="00161F2C"/>
    <w:rsid w:val="00162300"/>
    <w:rsid w:val="0016289C"/>
    <w:rsid w:val="00162D27"/>
    <w:rsid w:val="00163033"/>
    <w:rsid w:val="00163624"/>
    <w:rsid w:val="00164659"/>
    <w:rsid w:val="00164C75"/>
    <w:rsid w:val="001654BB"/>
    <w:rsid w:val="00165797"/>
    <w:rsid w:val="00166E3D"/>
    <w:rsid w:val="001675ED"/>
    <w:rsid w:val="00167913"/>
    <w:rsid w:val="00167C11"/>
    <w:rsid w:val="0017013E"/>
    <w:rsid w:val="001702AC"/>
    <w:rsid w:val="001708FD"/>
    <w:rsid w:val="00171E99"/>
    <w:rsid w:val="00172328"/>
    <w:rsid w:val="00173D01"/>
    <w:rsid w:val="00174E07"/>
    <w:rsid w:val="001750BA"/>
    <w:rsid w:val="00175BB1"/>
    <w:rsid w:val="00176039"/>
    <w:rsid w:val="00177CBA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A5E"/>
    <w:rsid w:val="00187B86"/>
    <w:rsid w:val="00187CE1"/>
    <w:rsid w:val="00191071"/>
    <w:rsid w:val="00191C85"/>
    <w:rsid w:val="0019265E"/>
    <w:rsid w:val="0019278D"/>
    <w:rsid w:val="00192A1B"/>
    <w:rsid w:val="00193842"/>
    <w:rsid w:val="00194808"/>
    <w:rsid w:val="00194AE8"/>
    <w:rsid w:val="00195C92"/>
    <w:rsid w:val="00196C23"/>
    <w:rsid w:val="001974FC"/>
    <w:rsid w:val="00197B3B"/>
    <w:rsid w:val="00197FFA"/>
    <w:rsid w:val="001A03CF"/>
    <w:rsid w:val="001A0C58"/>
    <w:rsid w:val="001A0EDB"/>
    <w:rsid w:val="001A2320"/>
    <w:rsid w:val="001A2AE1"/>
    <w:rsid w:val="001A2B56"/>
    <w:rsid w:val="001A2E4A"/>
    <w:rsid w:val="001A3193"/>
    <w:rsid w:val="001A34F0"/>
    <w:rsid w:val="001A3A10"/>
    <w:rsid w:val="001A41C1"/>
    <w:rsid w:val="001A431F"/>
    <w:rsid w:val="001A487C"/>
    <w:rsid w:val="001A4EA8"/>
    <w:rsid w:val="001A50C0"/>
    <w:rsid w:val="001A5488"/>
    <w:rsid w:val="001A59FE"/>
    <w:rsid w:val="001A6D1A"/>
    <w:rsid w:val="001A70B4"/>
    <w:rsid w:val="001A7947"/>
    <w:rsid w:val="001A7BF5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7D0D"/>
    <w:rsid w:val="001C1255"/>
    <w:rsid w:val="001C14EC"/>
    <w:rsid w:val="001C1A89"/>
    <w:rsid w:val="001C1E39"/>
    <w:rsid w:val="001C271C"/>
    <w:rsid w:val="001C290E"/>
    <w:rsid w:val="001C4336"/>
    <w:rsid w:val="001C60EB"/>
    <w:rsid w:val="001C6866"/>
    <w:rsid w:val="001C788E"/>
    <w:rsid w:val="001C7E62"/>
    <w:rsid w:val="001D043C"/>
    <w:rsid w:val="001D058F"/>
    <w:rsid w:val="001D13BA"/>
    <w:rsid w:val="001D24C7"/>
    <w:rsid w:val="001D2851"/>
    <w:rsid w:val="001D30D3"/>
    <w:rsid w:val="001D3AB9"/>
    <w:rsid w:val="001D3C88"/>
    <w:rsid w:val="001D47FC"/>
    <w:rsid w:val="001D49C1"/>
    <w:rsid w:val="001D5362"/>
    <w:rsid w:val="001D56CC"/>
    <w:rsid w:val="001D5714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CEC"/>
    <w:rsid w:val="001E4D4D"/>
    <w:rsid w:val="001E4F21"/>
    <w:rsid w:val="001E6358"/>
    <w:rsid w:val="001E636E"/>
    <w:rsid w:val="001E6F98"/>
    <w:rsid w:val="001E72A5"/>
    <w:rsid w:val="001E735D"/>
    <w:rsid w:val="001F0509"/>
    <w:rsid w:val="001F130F"/>
    <w:rsid w:val="001F1344"/>
    <w:rsid w:val="001F1704"/>
    <w:rsid w:val="001F195F"/>
    <w:rsid w:val="001F2963"/>
    <w:rsid w:val="001F5149"/>
    <w:rsid w:val="001F5C30"/>
    <w:rsid w:val="001F615C"/>
    <w:rsid w:val="001F61A0"/>
    <w:rsid w:val="001F7626"/>
    <w:rsid w:val="001F7700"/>
    <w:rsid w:val="001F7BBB"/>
    <w:rsid w:val="001F7C3B"/>
    <w:rsid w:val="00201822"/>
    <w:rsid w:val="00202382"/>
    <w:rsid w:val="00202A93"/>
    <w:rsid w:val="00202B2B"/>
    <w:rsid w:val="00203336"/>
    <w:rsid w:val="00203D07"/>
    <w:rsid w:val="002043DA"/>
    <w:rsid w:val="00205771"/>
    <w:rsid w:val="002057B8"/>
    <w:rsid w:val="002058E9"/>
    <w:rsid w:val="00205A2F"/>
    <w:rsid w:val="00207150"/>
    <w:rsid w:val="002071A1"/>
    <w:rsid w:val="00210956"/>
    <w:rsid w:val="00211CC5"/>
    <w:rsid w:val="00212F48"/>
    <w:rsid w:val="002134B3"/>
    <w:rsid w:val="00213F6A"/>
    <w:rsid w:val="00214A87"/>
    <w:rsid w:val="00214DEB"/>
    <w:rsid w:val="002163C4"/>
    <w:rsid w:val="00216B74"/>
    <w:rsid w:val="00216C0A"/>
    <w:rsid w:val="00220971"/>
    <w:rsid w:val="002215FE"/>
    <w:rsid w:val="00221A1B"/>
    <w:rsid w:val="002220D6"/>
    <w:rsid w:val="002223B1"/>
    <w:rsid w:val="0022251C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15CA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B8A"/>
    <w:rsid w:val="0024264E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2695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B31"/>
    <w:rsid w:val="00260C8B"/>
    <w:rsid w:val="00260D80"/>
    <w:rsid w:val="00262595"/>
    <w:rsid w:val="00262AAD"/>
    <w:rsid w:val="00262DAE"/>
    <w:rsid w:val="002630AE"/>
    <w:rsid w:val="00263362"/>
    <w:rsid w:val="0026377A"/>
    <w:rsid w:val="00263F45"/>
    <w:rsid w:val="0026441B"/>
    <w:rsid w:val="002644A3"/>
    <w:rsid w:val="00264502"/>
    <w:rsid w:val="002649A7"/>
    <w:rsid w:val="00264C7D"/>
    <w:rsid w:val="002658B9"/>
    <w:rsid w:val="0026602A"/>
    <w:rsid w:val="00266FCD"/>
    <w:rsid w:val="00267643"/>
    <w:rsid w:val="0027025F"/>
    <w:rsid w:val="00270921"/>
    <w:rsid w:val="00270DC8"/>
    <w:rsid w:val="00271F23"/>
    <w:rsid w:val="002720B0"/>
    <w:rsid w:val="00272DAD"/>
    <w:rsid w:val="002733D7"/>
    <w:rsid w:val="002733EE"/>
    <w:rsid w:val="002733F9"/>
    <w:rsid w:val="002738F7"/>
    <w:rsid w:val="00273947"/>
    <w:rsid w:val="00273CD5"/>
    <w:rsid w:val="00274917"/>
    <w:rsid w:val="00274A7E"/>
    <w:rsid w:val="002755F6"/>
    <w:rsid w:val="00276056"/>
    <w:rsid w:val="0027667A"/>
    <w:rsid w:val="00276D33"/>
    <w:rsid w:val="0028012F"/>
    <w:rsid w:val="00280558"/>
    <w:rsid w:val="00280A40"/>
    <w:rsid w:val="0028156C"/>
    <w:rsid w:val="0028203F"/>
    <w:rsid w:val="00282935"/>
    <w:rsid w:val="00282B3A"/>
    <w:rsid w:val="00283099"/>
    <w:rsid w:val="00283277"/>
    <w:rsid w:val="002835C8"/>
    <w:rsid w:val="00284709"/>
    <w:rsid w:val="00284ECB"/>
    <w:rsid w:val="00285026"/>
    <w:rsid w:val="00285E30"/>
    <w:rsid w:val="00285FEF"/>
    <w:rsid w:val="00286AB4"/>
    <w:rsid w:val="00286AE7"/>
    <w:rsid w:val="00286FAB"/>
    <w:rsid w:val="00287267"/>
    <w:rsid w:val="002879A7"/>
    <w:rsid w:val="00287C9F"/>
    <w:rsid w:val="00287D41"/>
    <w:rsid w:val="00290FD7"/>
    <w:rsid w:val="002923FD"/>
    <w:rsid w:val="00292C1C"/>
    <w:rsid w:val="00292DAE"/>
    <w:rsid w:val="002935FF"/>
    <w:rsid w:val="0029364D"/>
    <w:rsid w:val="0029416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B0667"/>
    <w:rsid w:val="002B0859"/>
    <w:rsid w:val="002B0F9F"/>
    <w:rsid w:val="002B1B52"/>
    <w:rsid w:val="002B1F80"/>
    <w:rsid w:val="002B2A7A"/>
    <w:rsid w:val="002B3531"/>
    <w:rsid w:val="002B3796"/>
    <w:rsid w:val="002B5DE4"/>
    <w:rsid w:val="002B628A"/>
    <w:rsid w:val="002B643A"/>
    <w:rsid w:val="002B6678"/>
    <w:rsid w:val="002B679B"/>
    <w:rsid w:val="002B6BF2"/>
    <w:rsid w:val="002B6C03"/>
    <w:rsid w:val="002B6F21"/>
    <w:rsid w:val="002B7A9D"/>
    <w:rsid w:val="002B7B03"/>
    <w:rsid w:val="002C1122"/>
    <w:rsid w:val="002C1761"/>
    <w:rsid w:val="002C28BD"/>
    <w:rsid w:val="002C2A2F"/>
    <w:rsid w:val="002C2E12"/>
    <w:rsid w:val="002C4F13"/>
    <w:rsid w:val="002C5207"/>
    <w:rsid w:val="002C5B7F"/>
    <w:rsid w:val="002C5EA8"/>
    <w:rsid w:val="002C628B"/>
    <w:rsid w:val="002C66C9"/>
    <w:rsid w:val="002D053B"/>
    <w:rsid w:val="002D0808"/>
    <w:rsid w:val="002D0E59"/>
    <w:rsid w:val="002D0FF1"/>
    <w:rsid w:val="002D1115"/>
    <w:rsid w:val="002D2667"/>
    <w:rsid w:val="002D3156"/>
    <w:rsid w:val="002D506E"/>
    <w:rsid w:val="002D578B"/>
    <w:rsid w:val="002D57F1"/>
    <w:rsid w:val="002D5933"/>
    <w:rsid w:val="002D66B6"/>
    <w:rsid w:val="002D6A9C"/>
    <w:rsid w:val="002D6C31"/>
    <w:rsid w:val="002D6C3B"/>
    <w:rsid w:val="002D77E1"/>
    <w:rsid w:val="002D794B"/>
    <w:rsid w:val="002E0BC2"/>
    <w:rsid w:val="002E13B9"/>
    <w:rsid w:val="002E1BC4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B0F"/>
    <w:rsid w:val="002F1BDB"/>
    <w:rsid w:val="002F1E6D"/>
    <w:rsid w:val="002F2993"/>
    <w:rsid w:val="002F394C"/>
    <w:rsid w:val="002F3BEA"/>
    <w:rsid w:val="002F3EAF"/>
    <w:rsid w:val="002F4604"/>
    <w:rsid w:val="002F7049"/>
    <w:rsid w:val="002F7DD7"/>
    <w:rsid w:val="003001DA"/>
    <w:rsid w:val="00300B10"/>
    <w:rsid w:val="00300F1E"/>
    <w:rsid w:val="00301145"/>
    <w:rsid w:val="0030154C"/>
    <w:rsid w:val="00301A9C"/>
    <w:rsid w:val="0030247D"/>
    <w:rsid w:val="003037C1"/>
    <w:rsid w:val="00303CD2"/>
    <w:rsid w:val="003042A7"/>
    <w:rsid w:val="00304699"/>
    <w:rsid w:val="00304893"/>
    <w:rsid w:val="00305559"/>
    <w:rsid w:val="00305C7B"/>
    <w:rsid w:val="00305F66"/>
    <w:rsid w:val="00306021"/>
    <w:rsid w:val="003065F0"/>
    <w:rsid w:val="00306DD9"/>
    <w:rsid w:val="00306DED"/>
    <w:rsid w:val="00307502"/>
    <w:rsid w:val="00307A09"/>
    <w:rsid w:val="003128A9"/>
    <w:rsid w:val="003135F2"/>
    <w:rsid w:val="00313958"/>
    <w:rsid w:val="0031567D"/>
    <w:rsid w:val="00315885"/>
    <w:rsid w:val="00315A18"/>
    <w:rsid w:val="003169A3"/>
    <w:rsid w:val="00316CF1"/>
    <w:rsid w:val="00317C32"/>
    <w:rsid w:val="00317FDD"/>
    <w:rsid w:val="003200B5"/>
    <w:rsid w:val="0032036A"/>
    <w:rsid w:val="00320733"/>
    <w:rsid w:val="00321464"/>
    <w:rsid w:val="0032173B"/>
    <w:rsid w:val="00322938"/>
    <w:rsid w:val="00322EFD"/>
    <w:rsid w:val="0032330D"/>
    <w:rsid w:val="00323E1B"/>
    <w:rsid w:val="00324CFB"/>
    <w:rsid w:val="00325AA5"/>
    <w:rsid w:val="00325B9D"/>
    <w:rsid w:val="003262CC"/>
    <w:rsid w:val="003268DE"/>
    <w:rsid w:val="00326FE5"/>
    <w:rsid w:val="00327750"/>
    <w:rsid w:val="00327851"/>
    <w:rsid w:val="00327E0E"/>
    <w:rsid w:val="003303CB"/>
    <w:rsid w:val="003305A6"/>
    <w:rsid w:val="00330F1C"/>
    <w:rsid w:val="00330F67"/>
    <w:rsid w:val="00331312"/>
    <w:rsid w:val="003317C4"/>
    <w:rsid w:val="00331D05"/>
    <w:rsid w:val="00331E5B"/>
    <w:rsid w:val="00331ED7"/>
    <w:rsid w:val="003323CC"/>
    <w:rsid w:val="003352F3"/>
    <w:rsid w:val="003354BE"/>
    <w:rsid w:val="00335AEA"/>
    <w:rsid w:val="00336172"/>
    <w:rsid w:val="003373D4"/>
    <w:rsid w:val="003378A3"/>
    <w:rsid w:val="00337C08"/>
    <w:rsid w:val="00340274"/>
    <w:rsid w:val="00340B1F"/>
    <w:rsid w:val="00340F2D"/>
    <w:rsid w:val="0034189B"/>
    <w:rsid w:val="003420F1"/>
    <w:rsid w:val="0034252F"/>
    <w:rsid w:val="003432A4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6E2F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6000C"/>
    <w:rsid w:val="00360042"/>
    <w:rsid w:val="003602A1"/>
    <w:rsid w:val="00360520"/>
    <w:rsid w:val="00360744"/>
    <w:rsid w:val="00361C37"/>
    <w:rsid w:val="003620B9"/>
    <w:rsid w:val="00363111"/>
    <w:rsid w:val="00363C4B"/>
    <w:rsid w:val="00364197"/>
    <w:rsid w:val="00364DF6"/>
    <w:rsid w:val="0036513E"/>
    <w:rsid w:val="0036559A"/>
    <w:rsid w:val="00366018"/>
    <w:rsid w:val="0036631E"/>
    <w:rsid w:val="00366F18"/>
    <w:rsid w:val="00367190"/>
    <w:rsid w:val="00367337"/>
    <w:rsid w:val="003700B4"/>
    <w:rsid w:val="0037064D"/>
    <w:rsid w:val="0037072F"/>
    <w:rsid w:val="003708A1"/>
    <w:rsid w:val="00370C41"/>
    <w:rsid w:val="00371340"/>
    <w:rsid w:val="00373B31"/>
    <w:rsid w:val="00373E59"/>
    <w:rsid w:val="00374CF6"/>
    <w:rsid w:val="00374D20"/>
    <w:rsid w:val="00374D59"/>
    <w:rsid w:val="003755E8"/>
    <w:rsid w:val="0037696C"/>
    <w:rsid w:val="00376AEA"/>
    <w:rsid w:val="00377D12"/>
    <w:rsid w:val="00377DF7"/>
    <w:rsid w:val="0038076F"/>
    <w:rsid w:val="00380971"/>
    <w:rsid w:val="003812AE"/>
    <w:rsid w:val="003812DD"/>
    <w:rsid w:val="003826C2"/>
    <w:rsid w:val="00384092"/>
    <w:rsid w:val="003846C0"/>
    <w:rsid w:val="00385974"/>
    <w:rsid w:val="00385DF9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5648"/>
    <w:rsid w:val="00395707"/>
    <w:rsid w:val="00397913"/>
    <w:rsid w:val="003A0065"/>
    <w:rsid w:val="003A04A4"/>
    <w:rsid w:val="003A0795"/>
    <w:rsid w:val="003A096E"/>
    <w:rsid w:val="003A100E"/>
    <w:rsid w:val="003A1588"/>
    <w:rsid w:val="003A1C31"/>
    <w:rsid w:val="003A25AA"/>
    <w:rsid w:val="003A2F46"/>
    <w:rsid w:val="003A3DE6"/>
    <w:rsid w:val="003A46D1"/>
    <w:rsid w:val="003A48BF"/>
    <w:rsid w:val="003A7104"/>
    <w:rsid w:val="003A7224"/>
    <w:rsid w:val="003A729A"/>
    <w:rsid w:val="003A73A5"/>
    <w:rsid w:val="003A7681"/>
    <w:rsid w:val="003A7A1A"/>
    <w:rsid w:val="003A7F87"/>
    <w:rsid w:val="003B0DDD"/>
    <w:rsid w:val="003B195B"/>
    <w:rsid w:val="003B1B91"/>
    <w:rsid w:val="003B24F5"/>
    <w:rsid w:val="003B2D88"/>
    <w:rsid w:val="003B3D00"/>
    <w:rsid w:val="003B46F6"/>
    <w:rsid w:val="003B4D5E"/>
    <w:rsid w:val="003B5044"/>
    <w:rsid w:val="003B56CA"/>
    <w:rsid w:val="003B59CF"/>
    <w:rsid w:val="003B5C18"/>
    <w:rsid w:val="003B6A80"/>
    <w:rsid w:val="003B7DBF"/>
    <w:rsid w:val="003C03EE"/>
    <w:rsid w:val="003C0682"/>
    <w:rsid w:val="003C13C4"/>
    <w:rsid w:val="003C1BF7"/>
    <w:rsid w:val="003C20DE"/>
    <w:rsid w:val="003C3D7E"/>
    <w:rsid w:val="003C571B"/>
    <w:rsid w:val="003C6082"/>
    <w:rsid w:val="003C7717"/>
    <w:rsid w:val="003C7A7E"/>
    <w:rsid w:val="003D0172"/>
    <w:rsid w:val="003D01C9"/>
    <w:rsid w:val="003D068E"/>
    <w:rsid w:val="003D0991"/>
    <w:rsid w:val="003D0AE2"/>
    <w:rsid w:val="003D18BC"/>
    <w:rsid w:val="003D1CAD"/>
    <w:rsid w:val="003D2D4A"/>
    <w:rsid w:val="003D3117"/>
    <w:rsid w:val="003D3885"/>
    <w:rsid w:val="003D5C75"/>
    <w:rsid w:val="003D5FBA"/>
    <w:rsid w:val="003D61A1"/>
    <w:rsid w:val="003D661B"/>
    <w:rsid w:val="003D7A68"/>
    <w:rsid w:val="003D7B0F"/>
    <w:rsid w:val="003E06A4"/>
    <w:rsid w:val="003E09CE"/>
    <w:rsid w:val="003E1364"/>
    <w:rsid w:val="003E2215"/>
    <w:rsid w:val="003E2295"/>
    <w:rsid w:val="003E2860"/>
    <w:rsid w:val="003E3326"/>
    <w:rsid w:val="003E3878"/>
    <w:rsid w:val="003E3D84"/>
    <w:rsid w:val="003E496C"/>
    <w:rsid w:val="003E5319"/>
    <w:rsid w:val="003E636B"/>
    <w:rsid w:val="003E6AB6"/>
    <w:rsid w:val="003E701E"/>
    <w:rsid w:val="003E72F2"/>
    <w:rsid w:val="003F0269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6EED"/>
    <w:rsid w:val="003F7B86"/>
    <w:rsid w:val="00400124"/>
    <w:rsid w:val="00400966"/>
    <w:rsid w:val="00400B7C"/>
    <w:rsid w:val="004027EE"/>
    <w:rsid w:val="00403589"/>
    <w:rsid w:val="004041AB"/>
    <w:rsid w:val="0040460C"/>
    <w:rsid w:val="00404E73"/>
    <w:rsid w:val="004051A8"/>
    <w:rsid w:val="00405AD8"/>
    <w:rsid w:val="00405E8B"/>
    <w:rsid w:val="004060EF"/>
    <w:rsid w:val="004064D7"/>
    <w:rsid w:val="00406EF3"/>
    <w:rsid w:val="00407134"/>
    <w:rsid w:val="004075B0"/>
    <w:rsid w:val="00407D58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221"/>
    <w:rsid w:val="00420B86"/>
    <w:rsid w:val="0042151E"/>
    <w:rsid w:val="00421645"/>
    <w:rsid w:val="0042310D"/>
    <w:rsid w:val="00423129"/>
    <w:rsid w:val="00423205"/>
    <w:rsid w:val="004242C6"/>
    <w:rsid w:val="0042441C"/>
    <w:rsid w:val="00424597"/>
    <w:rsid w:val="004247C6"/>
    <w:rsid w:val="004249B6"/>
    <w:rsid w:val="00424C9D"/>
    <w:rsid w:val="00424D45"/>
    <w:rsid w:val="00425364"/>
    <w:rsid w:val="0042752C"/>
    <w:rsid w:val="00427F2F"/>
    <w:rsid w:val="00430081"/>
    <w:rsid w:val="0043022F"/>
    <w:rsid w:val="00431B30"/>
    <w:rsid w:val="00431E86"/>
    <w:rsid w:val="00433856"/>
    <w:rsid w:val="00433C89"/>
    <w:rsid w:val="00434492"/>
    <w:rsid w:val="00435205"/>
    <w:rsid w:val="00435477"/>
    <w:rsid w:val="004356B3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1F2"/>
    <w:rsid w:val="00445B02"/>
    <w:rsid w:val="00445C6F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ACB"/>
    <w:rsid w:val="00451F0B"/>
    <w:rsid w:val="00452A42"/>
    <w:rsid w:val="0045303D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74C"/>
    <w:rsid w:val="00464CDB"/>
    <w:rsid w:val="00465079"/>
    <w:rsid w:val="00465659"/>
    <w:rsid w:val="00467D74"/>
    <w:rsid w:val="004702BC"/>
    <w:rsid w:val="0047075D"/>
    <w:rsid w:val="0047077E"/>
    <w:rsid w:val="00471461"/>
    <w:rsid w:val="004717F9"/>
    <w:rsid w:val="0047520D"/>
    <w:rsid w:val="00475842"/>
    <w:rsid w:val="004760EF"/>
    <w:rsid w:val="00476234"/>
    <w:rsid w:val="004768C9"/>
    <w:rsid w:val="00476E5A"/>
    <w:rsid w:val="004777F5"/>
    <w:rsid w:val="00477AB3"/>
    <w:rsid w:val="004811C1"/>
    <w:rsid w:val="0048121A"/>
    <w:rsid w:val="00484751"/>
    <w:rsid w:val="00484C50"/>
    <w:rsid w:val="00484CBC"/>
    <w:rsid w:val="00487B10"/>
    <w:rsid w:val="00490078"/>
    <w:rsid w:val="004920AC"/>
    <w:rsid w:val="00492E91"/>
    <w:rsid w:val="00492FEA"/>
    <w:rsid w:val="004944E6"/>
    <w:rsid w:val="00494B75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1E98"/>
    <w:rsid w:val="004A363A"/>
    <w:rsid w:val="004A3CC0"/>
    <w:rsid w:val="004A4146"/>
    <w:rsid w:val="004A5111"/>
    <w:rsid w:val="004A7278"/>
    <w:rsid w:val="004A7A22"/>
    <w:rsid w:val="004B0175"/>
    <w:rsid w:val="004B036F"/>
    <w:rsid w:val="004B06E7"/>
    <w:rsid w:val="004B230A"/>
    <w:rsid w:val="004B2DEA"/>
    <w:rsid w:val="004B4A9C"/>
    <w:rsid w:val="004B555F"/>
    <w:rsid w:val="004B7124"/>
    <w:rsid w:val="004C0337"/>
    <w:rsid w:val="004C3211"/>
    <w:rsid w:val="004C3968"/>
    <w:rsid w:val="004C4C7B"/>
    <w:rsid w:val="004C4CEA"/>
    <w:rsid w:val="004C4EE1"/>
    <w:rsid w:val="004C51AF"/>
    <w:rsid w:val="004C7502"/>
    <w:rsid w:val="004D0F61"/>
    <w:rsid w:val="004D2A1B"/>
    <w:rsid w:val="004D406C"/>
    <w:rsid w:val="004D41F4"/>
    <w:rsid w:val="004D4227"/>
    <w:rsid w:val="004D482D"/>
    <w:rsid w:val="004D5215"/>
    <w:rsid w:val="004D56C0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FFC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95"/>
    <w:rsid w:val="004E7B63"/>
    <w:rsid w:val="004F0BCA"/>
    <w:rsid w:val="004F219A"/>
    <w:rsid w:val="004F2A19"/>
    <w:rsid w:val="004F3734"/>
    <w:rsid w:val="004F3C3C"/>
    <w:rsid w:val="004F4C07"/>
    <w:rsid w:val="004F4C85"/>
    <w:rsid w:val="004F5B07"/>
    <w:rsid w:val="004F67E4"/>
    <w:rsid w:val="004F6D46"/>
    <w:rsid w:val="004F6D5F"/>
    <w:rsid w:val="004F7341"/>
    <w:rsid w:val="004F73F1"/>
    <w:rsid w:val="004F75F2"/>
    <w:rsid w:val="005002CF"/>
    <w:rsid w:val="00500719"/>
    <w:rsid w:val="0050150F"/>
    <w:rsid w:val="005027E1"/>
    <w:rsid w:val="00503649"/>
    <w:rsid w:val="005045BC"/>
    <w:rsid w:val="00505B0C"/>
    <w:rsid w:val="00506950"/>
    <w:rsid w:val="00506F8A"/>
    <w:rsid w:val="00507099"/>
    <w:rsid w:val="00507FA1"/>
    <w:rsid w:val="005105A3"/>
    <w:rsid w:val="00510E36"/>
    <w:rsid w:val="0051215C"/>
    <w:rsid w:val="00512408"/>
    <w:rsid w:val="00512B52"/>
    <w:rsid w:val="00513158"/>
    <w:rsid w:val="005138B1"/>
    <w:rsid w:val="0051517D"/>
    <w:rsid w:val="005151C9"/>
    <w:rsid w:val="00515888"/>
    <w:rsid w:val="00515CA4"/>
    <w:rsid w:val="0051616A"/>
    <w:rsid w:val="005163C7"/>
    <w:rsid w:val="00516B8A"/>
    <w:rsid w:val="00517D44"/>
    <w:rsid w:val="00520788"/>
    <w:rsid w:val="0052080B"/>
    <w:rsid w:val="00520AA7"/>
    <w:rsid w:val="00521116"/>
    <w:rsid w:val="0052121B"/>
    <w:rsid w:val="005214FD"/>
    <w:rsid w:val="0052150A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32CD"/>
    <w:rsid w:val="00534069"/>
    <w:rsid w:val="00534E02"/>
    <w:rsid w:val="00535B31"/>
    <w:rsid w:val="00535D2B"/>
    <w:rsid w:val="005369FC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867"/>
    <w:rsid w:val="00547B26"/>
    <w:rsid w:val="00551C66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3EF8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6B53"/>
    <w:rsid w:val="0057788D"/>
    <w:rsid w:val="00577D08"/>
    <w:rsid w:val="00580CC0"/>
    <w:rsid w:val="00581208"/>
    <w:rsid w:val="005819E4"/>
    <w:rsid w:val="00581DCE"/>
    <w:rsid w:val="0058344E"/>
    <w:rsid w:val="00583A03"/>
    <w:rsid w:val="00583F3F"/>
    <w:rsid w:val="0058406C"/>
    <w:rsid w:val="0058429A"/>
    <w:rsid w:val="00584338"/>
    <w:rsid w:val="00584C9D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3163"/>
    <w:rsid w:val="00593587"/>
    <w:rsid w:val="00593FAF"/>
    <w:rsid w:val="00594869"/>
    <w:rsid w:val="0059552C"/>
    <w:rsid w:val="00595FAC"/>
    <w:rsid w:val="00596CC8"/>
    <w:rsid w:val="00597A75"/>
    <w:rsid w:val="005A0F7B"/>
    <w:rsid w:val="005A16B7"/>
    <w:rsid w:val="005A1967"/>
    <w:rsid w:val="005A1DFD"/>
    <w:rsid w:val="005A22BA"/>
    <w:rsid w:val="005A25F1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893"/>
    <w:rsid w:val="005B7DBC"/>
    <w:rsid w:val="005C0A02"/>
    <w:rsid w:val="005C123B"/>
    <w:rsid w:val="005C129F"/>
    <w:rsid w:val="005C13E2"/>
    <w:rsid w:val="005C168F"/>
    <w:rsid w:val="005C1AC9"/>
    <w:rsid w:val="005C1FD1"/>
    <w:rsid w:val="005C2405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71"/>
    <w:rsid w:val="005C6C65"/>
    <w:rsid w:val="005C7248"/>
    <w:rsid w:val="005C756E"/>
    <w:rsid w:val="005C7A4B"/>
    <w:rsid w:val="005D006E"/>
    <w:rsid w:val="005D01D1"/>
    <w:rsid w:val="005D0FD1"/>
    <w:rsid w:val="005D11C5"/>
    <w:rsid w:val="005D2CCF"/>
    <w:rsid w:val="005D38FE"/>
    <w:rsid w:val="005D3A5E"/>
    <w:rsid w:val="005D3BBB"/>
    <w:rsid w:val="005D4392"/>
    <w:rsid w:val="005D467A"/>
    <w:rsid w:val="005D61FD"/>
    <w:rsid w:val="005D6C0D"/>
    <w:rsid w:val="005D72EC"/>
    <w:rsid w:val="005D7CC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A70"/>
    <w:rsid w:val="005E7AE9"/>
    <w:rsid w:val="005F1503"/>
    <w:rsid w:val="005F1874"/>
    <w:rsid w:val="005F2D03"/>
    <w:rsid w:val="005F3466"/>
    <w:rsid w:val="005F48A7"/>
    <w:rsid w:val="005F4D66"/>
    <w:rsid w:val="005F4EE0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B0C"/>
    <w:rsid w:val="0060351F"/>
    <w:rsid w:val="00604160"/>
    <w:rsid w:val="006041DD"/>
    <w:rsid w:val="0060496F"/>
    <w:rsid w:val="00604D52"/>
    <w:rsid w:val="00604E5D"/>
    <w:rsid w:val="006053B5"/>
    <w:rsid w:val="00605686"/>
    <w:rsid w:val="00605DDC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42D"/>
    <w:rsid w:val="00616E8D"/>
    <w:rsid w:val="006178D3"/>
    <w:rsid w:val="00617C64"/>
    <w:rsid w:val="00617F8A"/>
    <w:rsid w:val="00620C44"/>
    <w:rsid w:val="0062102C"/>
    <w:rsid w:val="00621B1C"/>
    <w:rsid w:val="00621CCE"/>
    <w:rsid w:val="00621D49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57D4"/>
    <w:rsid w:val="00627E36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5784"/>
    <w:rsid w:val="00635FE9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9AA"/>
    <w:rsid w:val="00643EB8"/>
    <w:rsid w:val="00644020"/>
    <w:rsid w:val="006451E5"/>
    <w:rsid w:val="006459EC"/>
    <w:rsid w:val="0064664F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43E4"/>
    <w:rsid w:val="00655115"/>
    <w:rsid w:val="006560EF"/>
    <w:rsid w:val="0065621F"/>
    <w:rsid w:val="0065647A"/>
    <w:rsid w:val="006578D0"/>
    <w:rsid w:val="00660085"/>
    <w:rsid w:val="00660329"/>
    <w:rsid w:val="00660A8F"/>
    <w:rsid w:val="00661350"/>
    <w:rsid w:val="00662145"/>
    <w:rsid w:val="00662772"/>
    <w:rsid w:val="0066308E"/>
    <w:rsid w:val="00663996"/>
    <w:rsid w:val="00664415"/>
    <w:rsid w:val="006644DB"/>
    <w:rsid w:val="0066532E"/>
    <w:rsid w:val="00666784"/>
    <w:rsid w:val="00666C3B"/>
    <w:rsid w:val="006671E2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B94"/>
    <w:rsid w:val="00680027"/>
    <w:rsid w:val="00681409"/>
    <w:rsid w:val="006814CF"/>
    <w:rsid w:val="00682462"/>
    <w:rsid w:val="00683B70"/>
    <w:rsid w:val="00683EAF"/>
    <w:rsid w:val="0068519E"/>
    <w:rsid w:val="0068657C"/>
    <w:rsid w:val="00686DA5"/>
    <w:rsid w:val="006870B0"/>
    <w:rsid w:val="006871CC"/>
    <w:rsid w:val="006879E6"/>
    <w:rsid w:val="006916D3"/>
    <w:rsid w:val="00691896"/>
    <w:rsid w:val="006920EB"/>
    <w:rsid w:val="00692828"/>
    <w:rsid w:val="00692938"/>
    <w:rsid w:val="00692D2E"/>
    <w:rsid w:val="0069318C"/>
    <w:rsid w:val="006938A5"/>
    <w:rsid w:val="00693F20"/>
    <w:rsid w:val="006946AC"/>
    <w:rsid w:val="00694A90"/>
    <w:rsid w:val="00696715"/>
    <w:rsid w:val="0069700D"/>
    <w:rsid w:val="006979AE"/>
    <w:rsid w:val="006A028F"/>
    <w:rsid w:val="006A11C2"/>
    <w:rsid w:val="006A1572"/>
    <w:rsid w:val="006A16A4"/>
    <w:rsid w:val="006A307A"/>
    <w:rsid w:val="006A3869"/>
    <w:rsid w:val="006A3BC5"/>
    <w:rsid w:val="006A4063"/>
    <w:rsid w:val="006A4873"/>
    <w:rsid w:val="006A4A72"/>
    <w:rsid w:val="006A4BCA"/>
    <w:rsid w:val="006A4EF1"/>
    <w:rsid w:val="006A5625"/>
    <w:rsid w:val="006A5D54"/>
    <w:rsid w:val="006A631E"/>
    <w:rsid w:val="006A6F1B"/>
    <w:rsid w:val="006A7D68"/>
    <w:rsid w:val="006B0126"/>
    <w:rsid w:val="006B05B9"/>
    <w:rsid w:val="006B10E6"/>
    <w:rsid w:val="006B1990"/>
    <w:rsid w:val="006B498F"/>
    <w:rsid w:val="006B5D16"/>
    <w:rsid w:val="006B6040"/>
    <w:rsid w:val="006B6BDF"/>
    <w:rsid w:val="006B6E57"/>
    <w:rsid w:val="006C01BC"/>
    <w:rsid w:val="006C01C5"/>
    <w:rsid w:val="006C0760"/>
    <w:rsid w:val="006C0DF1"/>
    <w:rsid w:val="006C10EB"/>
    <w:rsid w:val="006C293E"/>
    <w:rsid w:val="006C2D2C"/>
    <w:rsid w:val="006C39E8"/>
    <w:rsid w:val="006C3D91"/>
    <w:rsid w:val="006C477E"/>
    <w:rsid w:val="006C57B5"/>
    <w:rsid w:val="006C62ED"/>
    <w:rsid w:val="006C6728"/>
    <w:rsid w:val="006C6AB9"/>
    <w:rsid w:val="006C6E83"/>
    <w:rsid w:val="006C76DE"/>
    <w:rsid w:val="006D0701"/>
    <w:rsid w:val="006D0B9D"/>
    <w:rsid w:val="006D0C2D"/>
    <w:rsid w:val="006D0D84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20D"/>
    <w:rsid w:val="006E02BC"/>
    <w:rsid w:val="006E0928"/>
    <w:rsid w:val="006E1A93"/>
    <w:rsid w:val="006E4FDB"/>
    <w:rsid w:val="006E61CA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28"/>
    <w:rsid w:val="006F1281"/>
    <w:rsid w:val="006F1826"/>
    <w:rsid w:val="006F1ED7"/>
    <w:rsid w:val="006F241F"/>
    <w:rsid w:val="006F39E7"/>
    <w:rsid w:val="006F4065"/>
    <w:rsid w:val="006F4E4C"/>
    <w:rsid w:val="006F595A"/>
    <w:rsid w:val="006F7007"/>
    <w:rsid w:val="006F716A"/>
    <w:rsid w:val="006F7716"/>
    <w:rsid w:val="006F7FCC"/>
    <w:rsid w:val="0070048B"/>
    <w:rsid w:val="00700D69"/>
    <w:rsid w:val="00703D5C"/>
    <w:rsid w:val="00703E9C"/>
    <w:rsid w:val="007049C5"/>
    <w:rsid w:val="0070505A"/>
    <w:rsid w:val="0070554F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D8B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101"/>
    <w:rsid w:val="00717740"/>
    <w:rsid w:val="00720EF7"/>
    <w:rsid w:val="00721903"/>
    <w:rsid w:val="00721AD5"/>
    <w:rsid w:val="00721C19"/>
    <w:rsid w:val="00721C93"/>
    <w:rsid w:val="0072324E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D61"/>
    <w:rsid w:val="00730FDD"/>
    <w:rsid w:val="00730FDE"/>
    <w:rsid w:val="007311C6"/>
    <w:rsid w:val="007312AE"/>
    <w:rsid w:val="007316FD"/>
    <w:rsid w:val="007318E5"/>
    <w:rsid w:val="00731A91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A7A"/>
    <w:rsid w:val="00737D74"/>
    <w:rsid w:val="00740F25"/>
    <w:rsid w:val="0074159E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5B65"/>
    <w:rsid w:val="00746415"/>
    <w:rsid w:val="00746492"/>
    <w:rsid w:val="00746821"/>
    <w:rsid w:val="00746AD7"/>
    <w:rsid w:val="00747D69"/>
    <w:rsid w:val="00747E42"/>
    <w:rsid w:val="007511FE"/>
    <w:rsid w:val="00751278"/>
    <w:rsid w:val="007513F9"/>
    <w:rsid w:val="0075152C"/>
    <w:rsid w:val="00751911"/>
    <w:rsid w:val="0075236E"/>
    <w:rsid w:val="0075479E"/>
    <w:rsid w:val="007554A6"/>
    <w:rsid w:val="0075712E"/>
    <w:rsid w:val="007574EA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5E9"/>
    <w:rsid w:val="00766E2F"/>
    <w:rsid w:val="00766FD7"/>
    <w:rsid w:val="007671BE"/>
    <w:rsid w:val="00767ABF"/>
    <w:rsid w:val="00770A4D"/>
    <w:rsid w:val="00770DE4"/>
    <w:rsid w:val="00771DF9"/>
    <w:rsid w:val="007744D2"/>
    <w:rsid w:val="00774E40"/>
    <w:rsid w:val="00776288"/>
    <w:rsid w:val="00776D93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42F8"/>
    <w:rsid w:val="00785FF7"/>
    <w:rsid w:val="007861DB"/>
    <w:rsid w:val="007862AF"/>
    <w:rsid w:val="007864E8"/>
    <w:rsid w:val="007866B6"/>
    <w:rsid w:val="007869B9"/>
    <w:rsid w:val="00786BD4"/>
    <w:rsid w:val="00786F97"/>
    <w:rsid w:val="00786FD6"/>
    <w:rsid w:val="007874E5"/>
    <w:rsid w:val="0078783D"/>
    <w:rsid w:val="0078796D"/>
    <w:rsid w:val="007909E9"/>
    <w:rsid w:val="0079126D"/>
    <w:rsid w:val="00791E16"/>
    <w:rsid w:val="007920AE"/>
    <w:rsid w:val="00792844"/>
    <w:rsid w:val="007935C7"/>
    <w:rsid w:val="00793722"/>
    <w:rsid w:val="00793A16"/>
    <w:rsid w:val="007941C2"/>
    <w:rsid w:val="007947DA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F8D"/>
    <w:rsid w:val="007A2168"/>
    <w:rsid w:val="007A23A7"/>
    <w:rsid w:val="007A3227"/>
    <w:rsid w:val="007A3875"/>
    <w:rsid w:val="007A4991"/>
    <w:rsid w:val="007A559D"/>
    <w:rsid w:val="007A6884"/>
    <w:rsid w:val="007A68E1"/>
    <w:rsid w:val="007A7096"/>
    <w:rsid w:val="007A748A"/>
    <w:rsid w:val="007A772E"/>
    <w:rsid w:val="007B0243"/>
    <w:rsid w:val="007B0623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24E"/>
    <w:rsid w:val="007C02AE"/>
    <w:rsid w:val="007C1A32"/>
    <w:rsid w:val="007C1A95"/>
    <w:rsid w:val="007C1E9E"/>
    <w:rsid w:val="007C1F94"/>
    <w:rsid w:val="007C21A5"/>
    <w:rsid w:val="007C24B7"/>
    <w:rsid w:val="007C414F"/>
    <w:rsid w:val="007C4568"/>
    <w:rsid w:val="007C4614"/>
    <w:rsid w:val="007C476E"/>
    <w:rsid w:val="007C5B3F"/>
    <w:rsid w:val="007C78A3"/>
    <w:rsid w:val="007D0414"/>
    <w:rsid w:val="007D1380"/>
    <w:rsid w:val="007D17BE"/>
    <w:rsid w:val="007D19C9"/>
    <w:rsid w:val="007D1B2F"/>
    <w:rsid w:val="007D27F9"/>
    <w:rsid w:val="007D370E"/>
    <w:rsid w:val="007D3E37"/>
    <w:rsid w:val="007D3E69"/>
    <w:rsid w:val="007D4265"/>
    <w:rsid w:val="007D4416"/>
    <w:rsid w:val="007D44EB"/>
    <w:rsid w:val="007D477A"/>
    <w:rsid w:val="007D558A"/>
    <w:rsid w:val="007D61CC"/>
    <w:rsid w:val="007D710D"/>
    <w:rsid w:val="007D749F"/>
    <w:rsid w:val="007D77F0"/>
    <w:rsid w:val="007E0D16"/>
    <w:rsid w:val="007E0D91"/>
    <w:rsid w:val="007E0F84"/>
    <w:rsid w:val="007E16FC"/>
    <w:rsid w:val="007E1A92"/>
    <w:rsid w:val="007E2233"/>
    <w:rsid w:val="007E2764"/>
    <w:rsid w:val="007E27FD"/>
    <w:rsid w:val="007E32E0"/>
    <w:rsid w:val="007E35A0"/>
    <w:rsid w:val="007E43AF"/>
    <w:rsid w:val="007E505D"/>
    <w:rsid w:val="007E518A"/>
    <w:rsid w:val="007E5911"/>
    <w:rsid w:val="007E6853"/>
    <w:rsid w:val="007E7FA7"/>
    <w:rsid w:val="007F0647"/>
    <w:rsid w:val="007F0CBD"/>
    <w:rsid w:val="007F162D"/>
    <w:rsid w:val="007F2047"/>
    <w:rsid w:val="007F257F"/>
    <w:rsid w:val="007F326D"/>
    <w:rsid w:val="007F34B9"/>
    <w:rsid w:val="007F3721"/>
    <w:rsid w:val="007F4104"/>
    <w:rsid w:val="007F5275"/>
    <w:rsid w:val="007F5A10"/>
    <w:rsid w:val="007F60DC"/>
    <w:rsid w:val="007F624C"/>
    <w:rsid w:val="00800E81"/>
    <w:rsid w:val="00800ECE"/>
    <w:rsid w:val="008020B8"/>
    <w:rsid w:val="008026DF"/>
    <w:rsid w:val="0080288B"/>
    <w:rsid w:val="00802DB7"/>
    <w:rsid w:val="00802DE3"/>
    <w:rsid w:val="00803100"/>
    <w:rsid w:val="008039BA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263B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24E"/>
    <w:rsid w:val="00823890"/>
    <w:rsid w:val="00824639"/>
    <w:rsid w:val="00825244"/>
    <w:rsid w:val="008255AF"/>
    <w:rsid w:val="00825A18"/>
    <w:rsid w:val="00825CE2"/>
    <w:rsid w:val="00826E0D"/>
    <w:rsid w:val="00826E66"/>
    <w:rsid w:val="0083003F"/>
    <w:rsid w:val="00830ABE"/>
    <w:rsid w:val="00833566"/>
    <w:rsid w:val="0083483D"/>
    <w:rsid w:val="008349F0"/>
    <w:rsid w:val="00834BE9"/>
    <w:rsid w:val="00834F2D"/>
    <w:rsid w:val="0083535B"/>
    <w:rsid w:val="008357E5"/>
    <w:rsid w:val="00835D04"/>
    <w:rsid w:val="00835D21"/>
    <w:rsid w:val="00835D5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A07"/>
    <w:rsid w:val="00844D06"/>
    <w:rsid w:val="00844F5C"/>
    <w:rsid w:val="0084535E"/>
    <w:rsid w:val="00845782"/>
    <w:rsid w:val="008466F0"/>
    <w:rsid w:val="00846AEC"/>
    <w:rsid w:val="00846F4D"/>
    <w:rsid w:val="00847003"/>
    <w:rsid w:val="0084798F"/>
    <w:rsid w:val="00847F03"/>
    <w:rsid w:val="00853693"/>
    <w:rsid w:val="00853DCF"/>
    <w:rsid w:val="00855264"/>
    <w:rsid w:val="008561A5"/>
    <w:rsid w:val="00856604"/>
    <w:rsid w:val="00856A4B"/>
    <w:rsid w:val="0085750D"/>
    <w:rsid w:val="0085793A"/>
    <w:rsid w:val="008609C5"/>
    <w:rsid w:val="00860CC8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7FA"/>
    <w:rsid w:val="00864B32"/>
    <w:rsid w:val="00865033"/>
    <w:rsid w:val="00866293"/>
    <w:rsid w:val="00866CEA"/>
    <w:rsid w:val="008678D3"/>
    <w:rsid w:val="00870A21"/>
    <w:rsid w:val="008725D6"/>
    <w:rsid w:val="00873233"/>
    <w:rsid w:val="008738A5"/>
    <w:rsid w:val="00873974"/>
    <w:rsid w:val="00873B12"/>
    <w:rsid w:val="00873FC2"/>
    <w:rsid w:val="008747C3"/>
    <w:rsid w:val="00874F94"/>
    <w:rsid w:val="00876529"/>
    <w:rsid w:val="00876912"/>
    <w:rsid w:val="00876AE1"/>
    <w:rsid w:val="0087755D"/>
    <w:rsid w:val="00877793"/>
    <w:rsid w:val="00880ADA"/>
    <w:rsid w:val="00880E5B"/>
    <w:rsid w:val="00880F98"/>
    <w:rsid w:val="00881208"/>
    <w:rsid w:val="00881D9C"/>
    <w:rsid w:val="00881DE1"/>
    <w:rsid w:val="008820A8"/>
    <w:rsid w:val="00882544"/>
    <w:rsid w:val="00882925"/>
    <w:rsid w:val="00883247"/>
    <w:rsid w:val="00883311"/>
    <w:rsid w:val="00883856"/>
    <w:rsid w:val="00884E35"/>
    <w:rsid w:val="0088571B"/>
    <w:rsid w:val="00886B0E"/>
    <w:rsid w:val="008871B8"/>
    <w:rsid w:val="008873E5"/>
    <w:rsid w:val="008879B0"/>
    <w:rsid w:val="00890261"/>
    <w:rsid w:val="00890439"/>
    <w:rsid w:val="00890626"/>
    <w:rsid w:val="00890A08"/>
    <w:rsid w:val="00890A47"/>
    <w:rsid w:val="00890F38"/>
    <w:rsid w:val="0089247F"/>
    <w:rsid w:val="00892BA3"/>
    <w:rsid w:val="00892BD0"/>
    <w:rsid w:val="00892C74"/>
    <w:rsid w:val="00893275"/>
    <w:rsid w:val="00893618"/>
    <w:rsid w:val="00894180"/>
    <w:rsid w:val="00895371"/>
    <w:rsid w:val="008953DB"/>
    <w:rsid w:val="0089622C"/>
    <w:rsid w:val="0089626F"/>
    <w:rsid w:val="00896740"/>
    <w:rsid w:val="0089789F"/>
    <w:rsid w:val="008A1589"/>
    <w:rsid w:val="008A1BA3"/>
    <w:rsid w:val="008A1C6C"/>
    <w:rsid w:val="008A51ED"/>
    <w:rsid w:val="008A6C09"/>
    <w:rsid w:val="008A728A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72AD"/>
    <w:rsid w:val="008B77FF"/>
    <w:rsid w:val="008B7A46"/>
    <w:rsid w:val="008B7ADD"/>
    <w:rsid w:val="008C01ED"/>
    <w:rsid w:val="008C0244"/>
    <w:rsid w:val="008C0A0F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3CC"/>
    <w:rsid w:val="008C620B"/>
    <w:rsid w:val="008C70B0"/>
    <w:rsid w:val="008C7177"/>
    <w:rsid w:val="008C7780"/>
    <w:rsid w:val="008D0F5C"/>
    <w:rsid w:val="008D1554"/>
    <w:rsid w:val="008D1BF0"/>
    <w:rsid w:val="008D2278"/>
    <w:rsid w:val="008D44B5"/>
    <w:rsid w:val="008D5C87"/>
    <w:rsid w:val="008D6ED5"/>
    <w:rsid w:val="008D722A"/>
    <w:rsid w:val="008E0CD0"/>
    <w:rsid w:val="008E2476"/>
    <w:rsid w:val="008E2D04"/>
    <w:rsid w:val="008E3AF7"/>
    <w:rsid w:val="008E3E8D"/>
    <w:rsid w:val="008E43A8"/>
    <w:rsid w:val="008E4CDD"/>
    <w:rsid w:val="008E5626"/>
    <w:rsid w:val="008E5E0F"/>
    <w:rsid w:val="008E761A"/>
    <w:rsid w:val="008F0225"/>
    <w:rsid w:val="008F02D0"/>
    <w:rsid w:val="008F0312"/>
    <w:rsid w:val="008F1417"/>
    <w:rsid w:val="008F35BC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2542"/>
    <w:rsid w:val="00902D65"/>
    <w:rsid w:val="00902F15"/>
    <w:rsid w:val="009037DF"/>
    <w:rsid w:val="00904439"/>
    <w:rsid w:val="00904B71"/>
    <w:rsid w:val="00904B99"/>
    <w:rsid w:val="009050DB"/>
    <w:rsid w:val="00905D2F"/>
    <w:rsid w:val="00907795"/>
    <w:rsid w:val="0091035C"/>
    <w:rsid w:val="00910886"/>
    <w:rsid w:val="00910982"/>
    <w:rsid w:val="00912049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89C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407F5"/>
    <w:rsid w:val="00940E1D"/>
    <w:rsid w:val="00941D65"/>
    <w:rsid w:val="00941F79"/>
    <w:rsid w:val="0094206D"/>
    <w:rsid w:val="009427B4"/>
    <w:rsid w:val="00942A28"/>
    <w:rsid w:val="00942AC1"/>
    <w:rsid w:val="00943E5D"/>
    <w:rsid w:val="00944AD7"/>
    <w:rsid w:val="00944E61"/>
    <w:rsid w:val="00945222"/>
    <w:rsid w:val="00945547"/>
    <w:rsid w:val="00946038"/>
    <w:rsid w:val="00946367"/>
    <w:rsid w:val="00946D57"/>
    <w:rsid w:val="009470AF"/>
    <w:rsid w:val="00947584"/>
    <w:rsid w:val="00947A8E"/>
    <w:rsid w:val="00950048"/>
    <w:rsid w:val="00950FED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6AD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77C62"/>
    <w:rsid w:val="00977D75"/>
    <w:rsid w:val="009803C3"/>
    <w:rsid w:val="009819C9"/>
    <w:rsid w:val="00982803"/>
    <w:rsid w:val="00982FA4"/>
    <w:rsid w:val="0098369D"/>
    <w:rsid w:val="00983CE1"/>
    <w:rsid w:val="0098463B"/>
    <w:rsid w:val="0098592F"/>
    <w:rsid w:val="00985ADA"/>
    <w:rsid w:val="00985D00"/>
    <w:rsid w:val="00985DA5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A13"/>
    <w:rsid w:val="00997BB6"/>
    <w:rsid w:val="009A1B3A"/>
    <w:rsid w:val="009A218E"/>
    <w:rsid w:val="009A3C9B"/>
    <w:rsid w:val="009A4741"/>
    <w:rsid w:val="009A5C28"/>
    <w:rsid w:val="009A71C6"/>
    <w:rsid w:val="009A752F"/>
    <w:rsid w:val="009B0381"/>
    <w:rsid w:val="009B0904"/>
    <w:rsid w:val="009B0994"/>
    <w:rsid w:val="009B0C6D"/>
    <w:rsid w:val="009B14DE"/>
    <w:rsid w:val="009B29D3"/>
    <w:rsid w:val="009B2C26"/>
    <w:rsid w:val="009B3444"/>
    <w:rsid w:val="009B43E4"/>
    <w:rsid w:val="009B4856"/>
    <w:rsid w:val="009B5628"/>
    <w:rsid w:val="009B6B5E"/>
    <w:rsid w:val="009B6D4D"/>
    <w:rsid w:val="009B6E8D"/>
    <w:rsid w:val="009B7564"/>
    <w:rsid w:val="009B7B15"/>
    <w:rsid w:val="009C044E"/>
    <w:rsid w:val="009C09D9"/>
    <w:rsid w:val="009C2C71"/>
    <w:rsid w:val="009C2EDC"/>
    <w:rsid w:val="009C3671"/>
    <w:rsid w:val="009C3994"/>
    <w:rsid w:val="009C3CF7"/>
    <w:rsid w:val="009C4E5C"/>
    <w:rsid w:val="009C53EA"/>
    <w:rsid w:val="009C5553"/>
    <w:rsid w:val="009C58E7"/>
    <w:rsid w:val="009C61EF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08D"/>
    <w:rsid w:val="009D44B0"/>
    <w:rsid w:val="009D4689"/>
    <w:rsid w:val="009D49C7"/>
    <w:rsid w:val="009D5603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4F4D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FCA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1569"/>
    <w:rsid w:val="00A0178E"/>
    <w:rsid w:val="00A01D9C"/>
    <w:rsid w:val="00A02271"/>
    <w:rsid w:val="00A02D27"/>
    <w:rsid w:val="00A04C36"/>
    <w:rsid w:val="00A053C3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A9D"/>
    <w:rsid w:val="00A23B81"/>
    <w:rsid w:val="00A243B9"/>
    <w:rsid w:val="00A243C7"/>
    <w:rsid w:val="00A24E65"/>
    <w:rsid w:val="00A25CA1"/>
    <w:rsid w:val="00A270E6"/>
    <w:rsid w:val="00A279D5"/>
    <w:rsid w:val="00A27C6F"/>
    <w:rsid w:val="00A27C90"/>
    <w:rsid w:val="00A306FE"/>
    <w:rsid w:val="00A3147E"/>
    <w:rsid w:val="00A323EA"/>
    <w:rsid w:val="00A32807"/>
    <w:rsid w:val="00A32BEE"/>
    <w:rsid w:val="00A32C3F"/>
    <w:rsid w:val="00A32DED"/>
    <w:rsid w:val="00A32EB1"/>
    <w:rsid w:val="00A33E09"/>
    <w:rsid w:val="00A3400E"/>
    <w:rsid w:val="00A3597D"/>
    <w:rsid w:val="00A35A70"/>
    <w:rsid w:val="00A36BB4"/>
    <w:rsid w:val="00A36DE9"/>
    <w:rsid w:val="00A36E52"/>
    <w:rsid w:val="00A36F68"/>
    <w:rsid w:val="00A37AFF"/>
    <w:rsid w:val="00A37F8C"/>
    <w:rsid w:val="00A407AC"/>
    <w:rsid w:val="00A41EB4"/>
    <w:rsid w:val="00A42475"/>
    <w:rsid w:val="00A4291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349B"/>
    <w:rsid w:val="00A5376E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5726B"/>
    <w:rsid w:val="00A6046A"/>
    <w:rsid w:val="00A6089E"/>
    <w:rsid w:val="00A60F92"/>
    <w:rsid w:val="00A60F9C"/>
    <w:rsid w:val="00A62A4D"/>
    <w:rsid w:val="00A636A5"/>
    <w:rsid w:val="00A65D3C"/>
    <w:rsid w:val="00A671A1"/>
    <w:rsid w:val="00A679E4"/>
    <w:rsid w:val="00A67F35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CC8"/>
    <w:rsid w:val="00A82080"/>
    <w:rsid w:val="00A82CF5"/>
    <w:rsid w:val="00A8352C"/>
    <w:rsid w:val="00A840B6"/>
    <w:rsid w:val="00A84305"/>
    <w:rsid w:val="00A847D1"/>
    <w:rsid w:val="00A8497B"/>
    <w:rsid w:val="00A84AAA"/>
    <w:rsid w:val="00A85170"/>
    <w:rsid w:val="00A85F55"/>
    <w:rsid w:val="00A86511"/>
    <w:rsid w:val="00A87AB6"/>
    <w:rsid w:val="00A87B83"/>
    <w:rsid w:val="00A90409"/>
    <w:rsid w:val="00A905E6"/>
    <w:rsid w:val="00A9070C"/>
    <w:rsid w:val="00A92D38"/>
    <w:rsid w:val="00A93279"/>
    <w:rsid w:val="00A93319"/>
    <w:rsid w:val="00A94446"/>
    <w:rsid w:val="00A944F0"/>
    <w:rsid w:val="00A94F22"/>
    <w:rsid w:val="00A96ED1"/>
    <w:rsid w:val="00A97CA6"/>
    <w:rsid w:val="00AA1717"/>
    <w:rsid w:val="00AA176B"/>
    <w:rsid w:val="00AA2C9D"/>
    <w:rsid w:val="00AA3671"/>
    <w:rsid w:val="00AA37DF"/>
    <w:rsid w:val="00AA42C4"/>
    <w:rsid w:val="00AA42F8"/>
    <w:rsid w:val="00AA471C"/>
    <w:rsid w:val="00AA4D20"/>
    <w:rsid w:val="00AA4D93"/>
    <w:rsid w:val="00AA549C"/>
    <w:rsid w:val="00AA6840"/>
    <w:rsid w:val="00AA68BA"/>
    <w:rsid w:val="00AA691A"/>
    <w:rsid w:val="00AA6935"/>
    <w:rsid w:val="00AA73BB"/>
    <w:rsid w:val="00AA7E25"/>
    <w:rsid w:val="00AB086A"/>
    <w:rsid w:val="00AB10C5"/>
    <w:rsid w:val="00AB1ED0"/>
    <w:rsid w:val="00AB28E0"/>
    <w:rsid w:val="00AB311E"/>
    <w:rsid w:val="00AB3297"/>
    <w:rsid w:val="00AB3304"/>
    <w:rsid w:val="00AB44A2"/>
    <w:rsid w:val="00AB5A2D"/>
    <w:rsid w:val="00AB6135"/>
    <w:rsid w:val="00AB616D"/>
    <w:rsid w:val="00AB6D29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D3B"/>
    <w:rsid w:val="00AD4E10"/>
    <w:rsid w:val="00AD5750"/>
    <w:rsid w:val="00AD7389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76BC"/>
    <w:rsid w:val="00AF06DB"/>
    <w:rsid w:val="00AF090A"/>
    <w:rsid w:val="00AF0DC8"/>
    <w:rsid w:val="00AF269C"/>
    <w:rsid w:val="00AF2890"/>
    <w:rsid w:val="00AF28CD"/>
    <w:rsid w:val="00AF2AFC"/>
    <w:rsid w:val="00AF2BD4"/>
    <w:rsid w:val="00AF3019"/>
    <w:rsid w:val="00AF3982"/>
    <w:rsid w:val="00AF3CE9"/>
    <w:rsid w:val="00AF4708"/>
    <w:rsid w:val="00AF4AC7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228D"/>
    <w:rsid w:val="00B02980"/>
    <w:rsid w:val="00B02AA8"/>
    <w:rsid w:val="00B02F04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2B0A"/>
    <w:rsid w:val="00B153F8"/>
    <w:rsid w:val="00B15AAF"/>
    <w:rsid w:val="00B15EBC"/>
    <w:rsid w:val="00B201A2"/>
    <w:rsid w:val="00B201A4"/>
    <w:rsid w:val="00B20A66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27C"/>
    <w:rsid w:val="00B26864"/>
    <w:rsid w:val="00B26AB8"/>
    <w:rsid w:val="00B27206"/>
    <w:rsid w:val="00B27DE7"/>
    <w:rsid w:val="00B3064A"/>
    <w:rsid w:val="00B30F83"/>
    <w:rsid w:val="00B31917"/>
    <w:rsid w:val="00B32FC8"/>
    <w:rsid w:val="00B3316A"/>
    <w:rsid w:val="00B3390D"/>
    <w:rsid w:val="00B33DF8"/>
    <w:rsid w:val="00B34C2D"/>
    <w:rsid w:val="00B34D86"/>
    <w:rsid w:val="00B357DF"/>
    <w:rsid w:val="00B364AC"/>
    <w:rsid w:val="00B372FF"/>
    <w:rsid w:val="00B3755E"/>
    <w:rsid w:val="00B404F8"/>
    <w:rsid w:val="00B405C3"/>
    <w:rsid w:val="00B41296"/>
    <w:rsid w:val="00B41CC5"/>
    <w:rsid w:val="00B42A98"/>
    <w:rsid w:val="00B431C0"/>
    <w:rsid w:val="00B4334A"/>
    <w:rsid w:val="00B43E24"/>
    <w:rsid w:val="00B44F71"/>
    <w:rsid w:val="00B45793"/>
    <w:rsid w:val="00B4596E"/>
    <w:rsid w:val="00B45E3B"/>
    <w:rsid w:val="00B45FCB"/>
    <w:rsid w:val="00B46302"/>
    <w:rsid w:val="00B46D86"/>
    <w:rsid w:val="00B46EA4"/>
    <w:rsid w:val="00B46F32"/>
    <w:rsid w:val="00B46F4B"/>
    <w:rsid w:val="00B500B8"/>
    <w:rsid w:val="00B507D7"/>
    <w:rsid w:val="00B5118F"/>
    <w:rsid w:val="00B513A5"/>
    <w:rsid w:val="00B5203C"/>
    <w:rsid w:val="00B528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075"/>
    <w:rsid w:val="00B6020B"/>
    <w:rsid w:val="00B60327"/>
    <w:rsid w:val="00B608CD"/>
    <w:rsid w:val="00B613CB"/>
    <w:rsid w:val="00B615B3"/>
    <w:rsid w:val="00B6197C"/>
    <w:rsid w:val="00B61A44"/>
    <w:rsid w:val="00B61ECC"/>
    <w:rsid w:val="00B62467"/>
    <w:rsid w:val="00B62583"/>
    <w:rsid w:val="00B62819"/>
    <w:rsid w:val="00B63151"/>
    <w:rsid w:val="00B63796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BA3"/>
    <w:rsid w:val="00B70254"/>
    <w:rsid w:val="00B70AA2"/>
    <w:rsid w:val="00B71B77"/>
    <w:rsid w:val="00B7220E"/>
    <w:rsid w:val="00B72322"/>
    <w:rsid w:val="00B72435"/>
    <w:rsid w:val="00B7262C"/>
    <w:rsid w:val="00B72FE9"/>
    <w:rsid w:val="00B7307C"/>
    <w:rsid w:val="00B73C6D"/>
    <w:rsid w:val="00B74483"/>
    <w:rsid w:val="00B74BB0"/>
    <w:rsid w:val="00B7524E"/>
    <w:rsid w:val="00B75401"/>
    <w:rsid w:val="00B75D1E"/>
    <w:rsid w:val="00B7615A"/>
    <w:rsid w:val="00B7620D"/>
    <w:rsid w:val="00B768B7"/>
    <w:rsid w:val="00B76D0E"/>
    <w:rsid w:val="00B77530"/>
    <w:rsid w:val="00B8046F"/>
    <w:rsid w:val="00B815A5"/>
    <w:rsid w:val="00B82339"/>
    <w:rsid w:val="00B82556"/>
    <w:rsid w:val="00B82CCB"/>
    <w:rsid w:val="00B85F7A"/>
    <w:rsid w:val="00B86C13"/>
    <w:rsid w:val="00B86CC0"/>
    <w:rsid w:val="00B911CB"/>
    <w:rsid w:val="00B9123F"/>
    <w:rsid w:val="00B91481"/>
    <w:rsid w:val="00B92DC6"/>
    <w:rsid w:val="00B9374E"/>
    <w:rsid w:val="00B9482D"/>
    <w:rsid w:val="00B948CB"/>
    <w:rsid w:val="00B949BE"/>
    <w:rsid w:val="00B94C81"/>
    <w:rsid w:val="00B9513F"/>
    <w:rsid w:val="00B9583A"/>
    <w:rsid w:val="00B95E78"/>
    <w:rsid w:val="00B96230"/>
    <w:rsid w:val="00B97A96"/>
    <w:rsid w:val="00BA044F"/>
    <w:rsid w:val="00BA0DE3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03ED"/>
    <w:rsid w:val="00BC15A4"/>
    <w:rsid w:val="00BC1981"/>
    <w:rsid w:val="00BC23F7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2EB"/>
    <w:rsid w:val="00BD24FF"/>
    <w:rsid w:val="00BD26E9"/>
    <w:rsid w:val="00BD336A"/>
    <w:rsid w:val="00BD413B"/>
    <w:rsid w:val="00BD428A"/>
    <w:rsid w:val="00BD4781"/>
    <w:rsid w:val="00BD4E19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CEE"/>
    <w:rsid w:val="00BF1128"/>
    <w:rsid w:val="00BF1B1A"/>
    <w:rsid w:val="00BF1FBA"/>
    <w:rsid w:val="00BF25E2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9EE"/>
    <w:rsid w:val="00C0280F"/>
    <w:rsid w:val="00C02914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B11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C52"/>
    <w:rsid w:val="00C15C57"/>
    <w:rsid w:val="00C15EB6"/>
    <w:rsid w:val="00C169D0"/>
    <w:rsid w:val="00C20852"/>
    <w:rsid w:val="00C21616"/>
    <w:rsid w:val="00C217CD"/>
    <w:rsid w:val="00C22C05"/>
    <w:rsid w:val="00C23C6D"/>
    <w:rsid w:val="00C24869"/>
    <w:rsid w:val="00C24BB0"/>
    <w:rsid w:val="00C26337"/>
    <w:rsid w:val="00C26569"/>
    <w:rsid w:val="00C26FBC"/>
    <w:rsid w:val="00C273E0"/>
    <w:rsid w:val="00C27DFC"/>
    <w:rsid w:val="00C30F7B"/>
    <w:rsid w:val="00C31B27"/>
    <w:rsid w:val="00C325B1"/>
    <w:rsid w:val="00C325F6"/>
    <w:rsid w:val="00C328DA"/>
    <w:rsid w:val="00C32B05"/>
    <w:rsid w:val="00C339CF"/>
    <w:rsid w:val="00C33A64"/>
    <w:rsid w:val="00C33E65"/>
    <w:rsid w:val="00C33FD6"/>
    <w:rsid w:val="00C364F6"/>
    <w:rsid w:val="00C36B49"/>
    <w:rsid w:val="00C371B3"/>
    <w:rsid w:val="00C375B6"/>
    <w:rsid w:val="00C379CE"/>
    <w:rsid w:val="00C402F1"/>
    <w:rsid w:val="00C411CE"/>
    <w:rsid w:val="00C41876"/>
    <w:rsid w:val="00C41DD8"/>
    <w:rsid w:val="00C4401E"/>
    <w:rsid w:val="00C44AC3"/>
    <w:rsid w:val="00C45592"/>
    <w:rsid w:val="00C459AD"/>
    <w:rsid w:val="00C45B0C"/>
    <w:rsid w:val="00C4623B"/>
    <w:rsid w:val="00C47664"/>
    <w:rsid w:val="00C500E8"/>
    <w:rsid w:val="00C50A84"/>
    <w:rsid w:val="00C510E9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662"/>
    <w:rsid w:val="00C60760"/>
    <w:rsid w:val="00C61231"/>
    <w:rsid w:val="00C61BEF"/>
    <w:rsid w:val="00C63323"/>
    <w:rsid w:val="00C6385A"/>
    <w:rsid w:val="00C6491B"/>
    <w:rsid w:val="00C65DE5"/>
    <w:rsid w:val="00C66007"/>
    <w:rsid w:val="00C660EC"/>
    <w:rsid w:val="00C66291"/>
    <w:rsid w:val="00C662C1"/>
    <w:rsid w:val="00C668A2"/>
    <w:rsid w:val="00C66F55"/>
    <w:rsid w:val="00C67437"/>
    <w:rsid w:val="00C67684"/>
    <w:rsid w:val="00C67750"/>
    <w:rsid w:val="00C67D05"/>
    <w:rsid w:val="00C7116A"/>
    <w:rsid w:val="00C71733"/>
    <w:rsid w:val="00C72113"/>
    <w:rsid w:val="00C7234A"/>
    <w:rsid w:val="00C732B5"/>
    <w:rsid w:val="00C73749"/>
    <w:rsid w:val="00C73F0C"/>
    <w:rsid w:val="00C744BE"/>
    <w:rsid w:val="00C7482B"/>
    <w:rsid w:val="00C75136"/>
    <w:rsid w:val="00C75843"/>
    <w:rsid w:val="00C759FD"/>
    <w:rsid w:val="00C768D9"/>
    <w:rsid w:val="00C76BFA"/>
    <w:rsid w:val="00C772C4"/>
    <w:rsid w:val="00C7734A"/>
    <w:rsid w:val="00C802E9"/>
    <w:rsid w:val="00C80FEB"/>
    <w:rsid w:val="00C818CB"/>
    <w:rsid w:val="00C82381"/>
    <w:rsid w:val="00C82A86"/>
    <w:rsid w:val="00C82FAD"/>
    <w:rsid w:val="00C83CA8"/>
    <w:rsid w:val="00C84370"/>
    <w:rsid w:val="00C8456B"/>
    <w:rsid w:val="00C84C93"/>
    <w:rsid w:val="00C84F67"/>
    <w:rsid w:val="00C85840"/>
    <w:rsid w:val="00C86787"/>
    <w:rsid w:val="00C87FE8"/>
    <w:rsid w:val="00C90273"/>
    <w:rsid w:val="00C90790"/>
    <w:rsid w:val="00C909EE"/>
    <w:rsid w:val="00C92EAB"/>
    <w:rsid w:val="00C94F36"/>
    <w:rsid w:val="00C9549E"/>
    <w:rsid w:val="00C963D2"/>
    <w:rsid w:val="00C965B1"/>
    <w:rsid w:val="00C96B28"/>
    <w:rsid w:val="00C9726E"/>
    <w:rsid w:val="00C973D9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4F9B"/>
    <w:rsid w:val="00CA519D"/>
    <w:rsid w:val="00CA59C5"/>
    <w:rsid w:val="00CA614F"/>
    <w:rsid w:val="00CA6C4A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4D4A"/>
    <w:rsid w:val="00CD524B"/>
    <w:rsid w:val="00CD52A5"/>
    <w:rsid w:val="00CD54FE"/>
    <w:rsid w:val="00CD5F2B"/>
    <w:rsid w:val="00CD63ED"/>
    <w:rsid w:val="00CD78B2"/>
    <w:rsid w:val="00CE067C"/>
    <w:rsid w:val="00CE0C2C"/>
    <w:rsid w:val="00CE113D"/>
    <w:rsid w:val="00CE13AC"/>
    <w:rsid w:val="00CE1561"/>
    <w:rsid w:val="00CE17DF"/>
    <w:rsid w:val="00CE19A3"/>
    <w:rsid w:val="00CE25E9"/>
    <w:rsid w:val="00CE45A2"/>
    <w:rsid w:val="00CE493E"/>
    <w:rsid w:val="00CE56AE"/>
    <w:rsid w:val="00CE5CE4"/>
    <w:rsid w:val="00CE67A3"/>
    <w:rsid w:val="00CE7ADE"/>
    <w:rsid w:val="00CE7FFD"/>
    <w:rsid w:val="00CF05A9"/>
    <w:rsid w:val="00CF0FAB"/>
    <w:rsid w:val="00CF108D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CF7BF7"/>
    <w:rsid w:val="00D00E10"/>
    <w:rsid w:val="00D00E77"/>
    <w:rsid w:val="00D01044"/>
    <w:rsid w:val="00D01587"/>
    <w:rsid w:val="00D01697"/>
    <w:rsid w:val="00D0190D"/>
    <w:rsid w:val="00D024F5"/>
    <w:rsid w:val="00D02613"/>
    <w:rsid w:val="00D02767"/>
    <w:rsid w:val="00D02EFE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60A7"/>
    <w:rsid w:val="00D068BB"/>
    <w:rsid w:val="00D068C6"/>
    <w:rsid w:val="00D0734C"/>
    <w:rsid w:val="00D07C77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B61"/>
    <w:rsid w:val="00D15D33"/>
    <w:rsid w:val="00D15FBD"/>
    <w:rsid w:val="00D17939"/>
    <w:rsid w:val="00D20C95"/>
    <w:rsid w:val="00D212D1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156"/>
    <w:rsid w:val="00D37A9B"/>
    <w:rsid w:val="00D37F92"/>
    <w:rsid w:val="00D40A2E"/>
    <w:rsid w:val="00D4131E"/>
    <w:rsid w:val="00D42B2C"/>
    <w:rsid w:val="00D42D27"/>
    <w:rsid w:val="00D43312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A7B"/>
    <w:rsid w:val="00D5033D"/>
    <w:rsid w:val="00D5036F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5165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4857"/>
    <w:rsid w:val="00D65423"/>
    <w:rsid w:val="00D65B4F"/>
    <w:rsid w:val="00D660BD"/>
    <w:rsid w:val="00D672EB"/>
    <w:rsid w:val="00D678CD"/>
    <w:rsid w:val="00D708D7"/>
    <w:rsid w:val="00D718FA"/>
    <w:rsid w:val="00D71C33"/>
    <w:rsid w:val="00D7231E"/>
    <w:rsid w:val="00D723D7"/>
    <w:rsid w:val="00D73CAC"/>
    <w:rsid w:val="00D73FBD"/>
    <w:rsid w:val="00D74EB7"/>
    <w:rsid w:val="00D74FBA"/>
    <w:rsid w:val="00D759D5"/>
    <w:rsid w:val="00D763FA"/>
    <w:rsid w:val="00D767B7"/>
    <w:rsid w:val="00D76A24"/>
    <w:rsid w:val="00D76F10"/>
    <w:rsid w:val="00D80506"/>
    <w:rsid w:val="00D80658"/>
    <w:rsid w:val="00D811C4"/>
    <w:rsid w:val="00D81362"/>
    <w:rsid w:val="00D82C38"/>
    <w:rsid w:val="00D83483"/>
    <w:rsid w:val="00D837BC"/>
    <w:rsid w:val="00D84448"/>
    <w:rsid w:val="00D84833"/>
    <w:rsid w:val="00D84CA5"/>
    <w:rsid w:val="00D855E1"/>
    <w:rsid w:val="00D85615"/>
    <w:rsid w:val="00D85AD6"/>
    <w:rsid w:val="00D863AF"/>
    <w:rsid w:val="00D870A2"/>
    <w:rsid w:val="00D87BEC"/>
    <w:rsid w:val="00D90CE8"/>
    <w:rsid w:val="00D922E6"/>
    <w:rsid w:val="00D95329"/>
    <w:rsid w:val="00D95AB7"/>
    <w:rsid w:val="00D96370"/>
    <w:rsid w:val="00D969F3"/>
    <w:rsid w:val="00D97487"/>
    <w:rsid w:val="00DA16F8"/>
    <w:rsid w:val="00DA1BA6"/>
    <w:rsid w:val="00DA1CD8"/>
    <w:rsid w:val="00DA1E47"/>
    <w:rsid w:val="00DA1EBB"/>
    <w:rsid w:val="00DA22B2"/>
    <w:rsid w:val="00DA23F3"/>
    <w:rsid w:val="00DA35F7"/>
    <w:rsid w:val="00DA4B0B"/>
    <w:rsid w:val="00DA50C9"/>
    <w:rsid w:val="00DA58F7"/>
    <w:rsid w:val="00DA5A57"/>
    <w:rsid w:val="00DA6CF2"/>
    <w:rsid w:val="00DA6DF9"/>
    <w:rsid w:val="00DA70D3"/>
    <w:rsid w:val="00DA7625"/>
    <w:rsid w:val="00DA7FEE"/>
    <w:rsid w:val="00DB148F"/>
    <w:rsid w:val="00DB1735"/>
    <w:rsid w:val="00DB1B96"/>
    <w:rsid w:val="00DB2926"/>
    <w:rsid w:val="00DB2BB8"/>
    <w:rsid w:val="00DB2DDB"/>
    <w:rsid w:val="00DB37BA"/>
    <w:rsid w:val="00DB4692"/>
    <w:rsid w:val="00DB4853"/>
    <w:rsid w:val="00DB4D74"/>
    <w:rsid w:val="00DB5632"/>
    <w:rsid w:val="00DB681D"/>
    <w:rsid w:val="00DB7667"/>
    <w:rsid w:val="00DB7D15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43F7"/>
    <w:rsid w:val="00DD49DB"/>
    <w:rsid w:val="00DD4C42"/>
    <w:rsid w:val="00DD5359"/>
    <w:rsid w:val="00DD5A63"/>
    <w:rsid w:val="00DD5E38"/>
    <w:rsid w:val="00DD6BE1"/>
    <w:rsid w:val="00DD6CBE"/>
    <w:rsid w:val="00DD72C0"/>
    <w:rsid w:val="00DD7332"/>
    <w:rsid w:val="00DE028C"/>
    <w:rsid w:val="00DE041C"/>
    <w:rsid w:val="00DE14EA"/>
    <w:rsid w:val="00DE18B0"/>
    <w:rsid w:val="00DE1A55"/>
    <w:rsid w:val="00DE1B14"/>
    <w:rsid w:val="00DE1E96"/>
    <w:rsid w:val="00DE33CA"/>
    <w:rsid w:val="00DE3693"/>
    <w:rsid w:val="00DE5133"/>
    <w:rsid w:val="00DE52B5"/>
    <w:rsid w:val="00DE5BAB"/>
    <w:rsid w:val="00DE5DA5"/>
    <w:rsid w:val="00DE62CD"/>
    <w:rsid w:val="00DE6BB2"/>
    <w:rsid w:val="00DE6D52"/>
    <w:rsid w:val="00DE747D"/>
    <w:rsid w:val="00DE7E70"/>
    <w:rsid w:val="00DF0DBB"/>
    <w:rsid w:val="00DF0E53"/>
    <w:rsid w:val="00DF0FB5"/>
    <w:rsid w:val="00DF115D"/>
    <w:rsid w:val="00DF126D"/>
    <w:rsid w:val="00DF19C3"/>
    <w:rsid w:val="00DF1B9E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309"/>
    <w:rsid w:val="00E01195"/>
    <w:rsid w:val="00E01B40"/>
    <w:rsid w:val="00E02AA2"/>
    <w:rsid w:val="00E02D31"/>
    <w:rsid w:val="00E0380E"/>
    <w:rsid w:val="00E05791"/>
    <w:rsid w:val="00E0635E"/>
    <w:rsid w:val="00E064CC"/>
    <w:rsid w:val="00E074F9"/>
    <w:rsid w:val="00E07632"/>
    <w:rsid w:val="00E10104"/>
    <w:rsid w:val="00E10F1B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9E7"/>
    <w:rsid w:val="00E17D88"/>
    <w:rsid w:val="00E201E7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25C2"/>
    <w:rsid w:val="00E3371B"/>
    <w:rsid w:val="00E34666"/>
    <w:rsid w:val="00E34E2A"/>
    <w:rsid w:val="00E35413"/>
    <w:rsid w:val="00E35DD1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C27"/>
    <w:rsid w:val="00E44D42"/>
    <w:rsid w:val="00E452FD"/>
    <w:rsid w:val="00E4677C"/>
    <w:rsid w:val="00E46AB5"/>
    <w:rsid w:val="00E4753E"/>
    <w:rsid w:val="00E476F0"/>
    <w:rsid w:val="00E47806"/>
    <w:rsid w:val="00E5009A"/>
    <w:rsid w:val="00E50706"/>
    <w:rsid w:val="00E50A75"/>
    <w:rsid w:val="00E51480"/>
    <w:rsid w:val="00E518C6"/>
    <w:rsid w:val="00E52CCB"/>
    <w:rsid w:val="00E53331"/>
    <w:rsid w:val="00E53446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47C"/>
    <w:rsid w:val="00E606FB"/>
    <w:rsid w:val="00E6098A"/>
    <w:rsid w:val="00E6118A"/>
    <w:rsid w:val="00E61B58"/>
    <w:rsid w:val="00E61C69"/>
    <w:rsid w:val="00E61F06"/>
    <w:rsid w:val="00E62082"/>
    <w:rsid w:val="00E6227F"/>
    <w:rsid w:val="00E6385A"/>
    <w:rsid w:val="00E63905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4FD"/>
    <w:rsid w:val="00E71763"/>
    <w:rsid w:val="00E71D1C"/>
    <w:rsid w:val="00E736AF"/>
    <w:rsid w:val="00E73731"/>
    <w:rsid w:val="00E7461C"/>
    <w:rsid w:val="00E74DFD"/>
    <w:rsid w:val="00E76C74"/>
    <w:rsid w:val="00E77B79"/>
    <w:rsid w:val="00E77DBA"/>
    <w:rsid w:val="00E80732"/>
    <w:rsid w:val="00E808C5"/>
    <w:rsid w:val="00E8132B"/>
    <w:rsid w:val="00E83570"/>
    <w:rsid w:val="00E83B52"/>
    <w:rsid w:val="00E8576A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D9B"/>
    <w:rsid w:val="00E94FA6"/>
    <w:rsid w:val="00E95286"/>
    <w:rsid w:val="00E954A4"/>
    <w:rsid w:val="00E95989"/>
    <w:rsid w:val="00E95B15"/>
    <w:rsid w:val="00E96C9B"/>
    <w:rsid w:val="00E96F9D"/>
    <w:rsid w:val="00EA06A4"/>
    <w:rsid w:val="00EA09D3"/>
    <w:rsid w:val="00EA0C02"/>
    <w:rsid w:val="00EA0D4A"/>
    <w:rsid w:val="00EA0F55"/>
    <w:rsid w:val="00EA3EEA"/>
    <w:rsid w:val="00EA43A2"/>
    <w:rsid w:val="00EA4405"/>
    <w:rsid w:val="00EA4BE5"/>
    <w:rsid w:val="00EA51CD"/>
    <w:rsid w:val="00EA5972"/>
    <w:rsid w:val="00EA5978"/>
    <w:rsid w:val="00EA5E0F"/>
    <w:rsid w:val="00EA5EE2"/>
    <w:rsid w:val="00EA62FE"/>
    <w:rsid w:val="00EB0A1D"/>
    <w:rsid w:val="00EB0D59"/>
    <w:rsid w:val="00EB1B2F"/>
    <w:rsid w:val="00EB24F6"/>
    <w:rsid w:val="00EB287D"/>
    <w:rsid w:val="00EB289D"/>
    <w:rsid w:val="00EB298A"/>
    <w:rsid w:val="00EB2B50"/>
    <w:rsid w:val="00EB3059"/>
    <w:rsid w:val="00EB38CA"/>
    <w:rsid w:val="00EB3932"/>
    <w:rsid w:val="00EB4098"/>
    <w:rsid w:val="00EB4A80"/>
    <w:rsid w:val="00EB7B0B"/>
    <w:rsid w:val="00EC00C7"/>
    <w:rsid w:val="00EC1A26"/>
    <w:rsid w:val="00EC1BCC"/>
    <w:rsid w:val="00EC2883"/>
    <w:rsid w:val="00EC3942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2460"/>
    <w:rsid w:val="00ED2D01"/>
    <w:rsid w:val="00ED2F72"/>
    <w:rsid w:val="00ED31BF"/>
    <w:rsid w:val="00ED35D0"/>
    <w:rsid w:val="00ED36E8"/>
    <w:rsid w:val="00ED5186"/>
    <w:rsid w:val="00ED53D8"/>
    <w:rsid w:val="00ED5413"/>
    <w:rsid w:val="00ED5ABD"/>
    <w:rsid w:val="00EE001C"/>
    <w:rsid w:val="00EE034E"/>
    <w:rsid w:val="00EE06E0"/>
    <w:rsid w:val="00EE072D"/>
    <w:rsid w:val="00EE08F0"/>
    <w:rsid w:val="00EE0E8C"/>
    <w:rsid w:val="00EE10E4"/>
    <w:rsid w:val="00EE17B2"/>
    <w:rsid w:val="00EE1C6F"/>
    <w:rsid w:val="00EE2454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3A02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1AE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07859"/>
    <w:rsid w:val="00F10BB7"/>
    <w:rsid w:val="00F11CBB"/>
    <w:rsid w:val="00F13A67"/>
    <w:rsid w:val="00F141D0"/>
    <w:rsid w:val="00F1422E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F44"/>
    <w:rsid w:val="00F23135"/>
    <w:rsid w:val="00F2391A"/>
    <w:rsid w:val="00F23CE3"/>
    <w:rsid w:val="00F23F75"/>
    <w:rsid w:val="00F242C8"/>
    <w:rsid w:val="00F2436D"/>
    <w:rsid w:val="00F24E1C"/>
    <w:rsid w:val="00F24E44"/>
    <w:rsid w:val="00F256FA"/>
    <w:rsid w:val="00F2573F"/>
    <w:rsid w:val="00F25795"/>
    <w:rsid w:val="00F25AB5"/>
    <w:rsid w:val="00F2756C"/>
    <w:rsid w:val="00F305E6"/>
    <w:rsid w:val="00F3090F"/>
    <w:rsid w:val="00F30E31"/>
    <w:rsid w:val="00F324EB"/>
    <w:rsid w:val="00F33020"/>
    <w:rsid w:val="00F335D2"/>
    <w:rsid w:val="00F33B14"/>
    <w:rsid w:val="00F33C22"/>
    <w:rsid w:val="00F33E7F"/>
    <w:rsid w:val="00F344E8"/>
    <w:rsid w:val="00F34C35"/>
    <w:rsid w:val="00F353BF"/>
    <w:rsid w:val="00F3598A"/>
    <w:rsid w:val="00F36186"/>
    <w:rsid w:val="00F37FDF"/>
    <w:rsid w:val="00F40028"/>
    <w:rsid w:val="00F4069B"/>
    <w:rsid w:val="00F42247"/>
    <w:rsid w:val="00F42EE2"/>
    <w:rsid w:val="00F43595"/>
    <w:rsid w:val="00F44985"/>
    <w:rsid w:val="00F4539F"/>
    <w:rsid w:val="00F45894"/>
    <w:rsid w:val="00F463CE"/>
    <w:rsid w:val="00F5050A"/>
    <w:rsid w:val="00F50A6C"/>
    <w:rsid w:val="00F50D5D"/>
    <w:rsid w:val="00F525DA"/>
    <w:rsid w:val="00F52620"/>
    <w:rsid w:val="00F53844"/>
    <w:rsid w:val="00F53952"/>
    <w:rsid w:val="00F5447F"/>
    <w:rsid w:val="00F547D3"/>
    <w:rsid w:val="00F55A31"/>
    <w:rsid w:val="00F55C12"/>
    <w:rsid w:val="00F5616A"/>
    <w:rsid w:val="00F571C6"/>
    <w:rsid w:val="00F603E3"/>
    <w:rsid w:val="00F60416"/>
    <w:rsid w:val="00F60C74"/>
    <w:rsid w:val="00F61065"/>
    <w:rsid w:val="00F62272"/>
    <w:rsid w:val="00F627D0"/>
    <w:rsid w:val="00F628C5"/>
    <w:rsid w:val="00F62955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80E"/>
    <w:rsid w:val="00F75FF3"/>
    <w:rsid w:val="00F76D40"/>
    <w:rsid w:val="00F77BC7"/>
    <w:rsid w:val="00F81224"/>
    <w:rsid w:val="00F81E70"/>
    <w:rsid w:val="00F81EB8"/>
    <w:rsid w:val="00F8230B"/>
    <w:rsid w:val="00F8269B"/>
    <w:rsid w:val="00F826D1"/>
    <w:rsid w:val="00F837AE"/>
    <w:rsid w:val="00F84B7B"/>
    <w:rsid w:val="00F852B2"/>
    <w:rsid w:val="00F87EBA"/>
    <w:rsid w:val="00F906A3"/>
    <w:rsid w:val="00F90A71"/>
    <w:rsid w:val="00F90B92"/>
    <w:rsid w:val="00F91147"/>
    <w:rsid w:val="00F91CAB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97C3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75A"/>
    <w:rsid w:val="00FB3C44"/>
    <w:rsid w:val="00FB3E46"/>
    <w:rsid w:val="00FB4207"/>
    <w:rsid w:val="00FB460A"/>
    <w:rsid w:val="00FB4FAD"/>
    <w:rsid w:val="00FB5AD4"/>
    <w:rsid w:val="00FB7655"/>
    <w:rsid w:val="00FB774A"/>
    <w:rsid w:val="00FC0206"/>
    <w:rsid w:val="00FC0344"/>
    <w:rsid w:val="00FC0AAA"/>
    <w:rsid w:val="00FC0F22"/>
    <w:rsid w:val="00FC2023"/>
    <w:rsid w:val="00FC268C"/>
    <w:rsid w:val="00FC29C7"/>
    <w:rsid w:val="00FC2BB4"/>
    <w:rsid w:val="00FC2FA8"/>
    <w:rsid w:val="00FC3E26"/>
    <w:rsid w:val="00FC44F3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C75"/>
    <w:rsid w:val="00FD325B"/>
    <w:rsid w:val="00FD41B8"/>
    <w:rsid w:val="00FD44C8"/>
    <w:rsid w:val="00FD44EB"/>
    <w:rsid w:val="00FD46AE"/>
    <w:rsid w:val="00FD4BB4"/>
    <w:rsid w:val="00FD561B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696"/>
    <w:rsid w:val="00FE5091"/>
    <w:rsid w:val="00FE6412"/>
    <w:rsid w:val="00FE78E6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  <w:rsid w:val="00FF7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  <w14:docId w14:val="2E222C45"/>
  <w15:chartTrackingRefBased/>
  <w15:docId w15:val="{CE6366E6-6F6B-44B2-89BD-294CAFD50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25AA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3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3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99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d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e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0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1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2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3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4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73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5">
    <w:name w:val="Выделенная цитата Знак1"/>
    <w:uiPriority w:val="6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6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7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a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b">
    <w:name w:val="Верхний колонтитул Знак1"/>
    <w:basedOn w:val="a0"/>
    <w:uiPriority w:val="99"/>
    <w:semiHidden/>
    <w:rsid w:val="001675ED"/>
  </w:style>
  <w:style w:type="character" w:customStyle="1" w:styleId="1fc">
    <w:name w:val="Нижний колонтитул Знак1"/>
    <w:basedOn w:val="a0"/>
    <w:uiPriority w:val="99"/>
    <w:semiHidden/>
    <w:rsid w:val="001675ED"/>
  </w:style>
  <w:style w:type="character" w:customStyle="1" w:styleId="1fd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unhideWhenUsed/>
    <w:rsid w:val="0069293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CB602-1E83-46AC-A994-6555B1156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10</Words>
  <Characters>12778</Characters>
  <Application>Microsoft Office Word</Application>
  <DocSecurity>0</DocSecurity>
  <Lines>982</Lines>
  <Paragraphs>49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Гукаев Георгий Тамерланович</dc:creator>
  <cp:keywords/>
  <dc:description>exif_MSED_36d83db16cc9520f8582b03fac970abdb6f50608feeafb7752caa572a402d83a</dc:description>
  <cp:lastModifiedBy>Оксана Бабаева</cp:lastModifiedBy>
  <cp:revision>3</cp:revision>
  <cp:lastPrinted>2021-12-08T13:15:00Z</cp:lastPrinted>
  <dcterms:created xsi:type="dcterms:W3CDTF">2021-12-08T13:36:00Z</dcterms:created>
  <dcterms:modified xsi:type="dcterms:W3CDTF">2021-12-08T13:36:00Z</dcterms:modified>
</cp:coreProperties>
</file>